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653B9" w14:textId="77777777" w:rsidR="00084650" w:rsidRPr="00084650" w:rsidRDefault="00DF7B4A" w:rsidP="00084650">
      <w:pPr>
        <w:pStyle w:val="NoSpacing"/>
        <w:jc w:val="center"/>
        <w:rPr>
          <w:b/>
          <w:sz w:val="32"/>
          <w:szCs w:val="32"/>
        </w:rPr>
      </w:pPr>
      <w:r w:rsidRPr="00084650">
        <w:rPr>
          <w:b/>
          <w:sz w:val="32"/>
          <w:szCs w:val="32"/>
        </w:rPr>
        <w:t>Northeast Georgia WI</w:t>
      </w:r>
      <w:r w:rsidR="00C37504" w:rsidRPr="00084650">
        <w:rPr>
          <w:b/>
          <w:sz w:val="32"/>
          <w:szCs w:val="32"/>
        </w:rPr>
        <w:t>O</w:t>
      </w:r>
      <w:r w:rsidRPr="00084650">
        <w:rPr>
          <w:b/>
          <w:sz w:val="32"/>
          <w:szCs w:val="32"/>
        </w:rPr>
        <w:t>A Eligible Provider List</w:t>
      </w:r>
    </w:p>
    <w:p w14:paraId="5786C6C8" w14:textId="77777777" w:rsidR="00FC47DF" w:rsidRDefault="00FC47DF" w:rsidP="00084650">
      <w:pPr>
        <w:pStyle w:val="NoSpacing"/>
        <w:jc w:val="center"/>
        <w:rPr>
          <w:b/>
          <w:sz w:val="32"/>
          <w:szCs w:val="32"/>
        </w:rPr>
      </w:pPr>
      <w:r w:rsidRPr="00084650">
        <w:rPr>
          <w:b/>
          <w:sz w:val="32"/>
          <w:szCs w:val="32"/>
        </w:rPr>
        <w:t>Workforce Development Division</w:t>
      </w:r>
    </w:p>
    <w:p w14:paraId="6884DA0B" w14:textId="77777777" w:rsidR="00084650" w:rsidRDefault="00084650" w:rsidP="00084650">
      <w:pPr>
        <w:pStyle w:val="NoSpacing"/>
        <w:jc w:val="center"/>
        <w:rPr>
          <w:b/>
          <w:sz w:val="28"/>
          <w:szCs w:val="28"/>
        </w:rPr>
      </w:pPr>
      <w:r w:rsidRPr="00084650">
        <w:rPr>
          <w:b/>
          <w:sz w:val="28"/>
          <w:szCs w:val="28"/>
        </w:rPr>
        <w:t>706-369-5703</w:t>
      </w:r>
    </w:p>
    <w:p w14:paraId="4BADCDB5" w14:textId="77777777" w:rsidR="00084650" w:rsidRPr="00084650" w:rsidRDefault="00084650" w:rsidP="00084650">
      <w:pPr>
        <w:pStyle w:val="NoSpacing"/>
        <w:jc w:val="center"/>
        <w:rPr>
          <w:b/>
          <w:sz w:val="28"/>
          <w:szCs w:val="28"/>
        </w:rPr>
      </w:pPr>
    </w:p>
    <w:p w14:paraId="65B9804E" w14:textId="77777777" w:rsidR="00FC47DF" w:rsidRPr="00234051" w:rsidRDefault="00084650" w:rsidP="00084650">
      <w:pPr>
        <w:rPr>
          <w:b/>
          <w:sz w:val="32"/>
          <w:szCs w:val="32"/>
        </w:rPr>
      </w:pPr>
      <w:r>
        <w:rPr>
          <w:b/>
          <w:sz w:val="32"/>
          <w:szCs w:val="32"/>
        </w:rPr>
        <w:t xml:space="preserve">                             </w:t>
      </w:r>
      <w:r>
        <w:rPr>
          <w:b/>
          <w:sz w:val="32"/>
          <w:szCs w:val="32"/>
        </w:rPr>
        <w:tab/>
      </w:r>
      <w:r>
        <w:rPr>
          <w:b/>
          <w:sz w:val="32"/>
          <w:szCs w:val="32"/>
        </w:rPr>
        <w:tab/>
        <w:t xml:space="preserve">    </w:t>
      </w:r>
      <w:r w:rsidRPr="00084650">
        <w:rPr>
          <w:b/>
          <w:noProof/>
          <w:sz w:val="32"/>
          <w:szCs w:val="32"/>
        </w:rPr>
        <w:drawing>
          <wp:inline distT="0" distB="0" distL="0" distR="0" wp14:anchorId="7DB8A2B0" wp14:editId="2F463FB0">
            <wp:extent cx="1920202" cy="1242060"/>
            <wp:effectExtent l="0" t="0" r="4445" b="0"/>
            <wp:docPr id="2" name="Picture 2" descr="W:\worksourc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worksource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1259" cy="1275086"/>
                    </a:xfrm>
                    <a:prstGeom prst="rect">
                      <a:avLst/>
                    </a:prstGeom>
                    <a:noFill/>
                    <a:ln>
                      <a:noFill/>
                    </a:ln>
                  </pic:spPr>
                </pic:pic>
              </a:graphicData>
            </a:graphic>
          </wp:inline>
        </w:drawing>
      </w:r>
    </w:p>
    <w:p w14:paraId="187C0B3A" w14:textId="77777777" w:rsidR="00CD2FFF" w:rsidRDefault="00084650" w:rsidP="00084650">
      <w:r>
        <w:t xml:space="preserve">                                                           </w:t>
      </w:r>
      <w:r w:rsidR="00CD2FFF">
        <w:rPr>
          <w:noProof/>
        </w:rPr>
        <w:drawing>
          <wp:inline distT="0" distB="0" distL="0" distR="0" wp14:anchorId="3505FF41" wp14:editId="421E42EB">
            <wp:extent cx="2094614" cy="1120140"/>
            <wp:effectExtent l="0" t="0" r="1270" b="3810"/>
            <wp:docPr id="1" name="Picture 1" descr="Counties w-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ies w- names"/>
                    <pic:cNvPicPr>
                      <a:picLocks noChangeAspect="1" noChangeArrowheads="1"/>
                    </pic:cNvPicPr>
                  </pic:nvPicPr>
                  <pic:blipFill>
                    <a:blip r:embed="rId8" cstate="print"/>
                    <a:srcRect/>
                    <a:stretch>
                      <a:fillRect/>
                    </a:stretch>
                  </pic:blipFill>
                  <pic:spPr bwMode="auto">
                    <a:xfrm>
                      <a:off x="0" y="0"/>
                      <a:ext cx="2101271" cy="1123700"/>
                    </a:xfrm>
                    <a:prstGeom prst="rect">
                      <a:avLst/>
                    </a:prstGeom>
                    <a:noFill/>
                    <a:ln w="9525">
                      <a:noFill/>
                      <a:miter lim="800000"/>
                      <a:headEnd/>
                      <a:tailEnd/>
                    </a:ln>
                  </pic:spPr>
                </pic:pic>
              </a:graphicData>
            </a:graphic>
          </wp:inline>
        </w:drawing>
      </w:r>
    </w:p>
    <w:p w14:paraId="69C77035" w14:textId="77777777" w:rsidR="00AB6D74" w:rsidRDefault="00AB6D74" w:rsidP="00CE5F50">
      <w:pPr>
        <w:autoSpaceDE w:val="0"/>
        <w:autoSpaceDN w:val="0"/>
        <w:adjustRightInd w:val="0"/>
        <w:spacing w:after="0" w:line="240" w:lineRule="auto"/>
        <w:rPr>
          <w:rFonts w:ascii="Calibri" w:hAnsi="Calibri" w:cs="Calibri"/>
          <w:color w:val="000000"/>
        </w:rPr>
      </w:pPr>
    </w:p>
    <w:p w14:paraId="23288DAD" w14:textId="77777777" w:rsidR="00CE5F50" w:rsidRPr="00CE5F50" w:rsidRDefault="00CE5F50" w:rsidP="00CE5F50">
      <w:pPr>
        <w:autoSpaceDE w:val="0"/>
        <w:autoSpaceDN w:val="0"/>
        <w:adjustRightInd w:val="0"/>
        <w:spacing w:after="0" w:line="240" w:lineRule="auto"/>
        <w:rPr>
          <w:rFonts w:ascii="Calibri" w:hAnsi="Calibri" w:cs="Calibri"/>
          <w:color w:val="000000"/>
        </w:rPr>
      </w:pPr>
      <w:r w:rsidRPr="00CE5F50">
        <w:rPr>
          <w:rFonts w:ascii="Calibri" w:hAnsi="Calibri" w:cs="Calibri"/>
          <w:color w:val="000000"/>
        </w:rPr>
        <w:t>The State Eligible Provider List (EPL) is currently under modification by the Governor’s Office of</w:t>
      </w:r>
    </w:p>
    <w:p w14:paraId="65CFF951" w14:textId="77777777" w:rsidR="00CE5F50" w:rsidRPr="00CE5F50" w:rsidRDefault="00CE5F50" w:rsidP="00CE5F50">
      <w:pPr>
        <w:autoSpaceDE w:val="0"/>
        <w:autoSpaceDN w:val="0"/>
        <w:adjustRightInd w:val="0"/>
        <w:spacing w:after="0" w:line="240" w:lineRule="auto"/>
        <w:rPr>
          <w:rFonts w:ascii="Calibri" w:hAnsi="Calibri" w:cs="Calibri"/>
          <w:color w:val="000000"/>
        </w:rPr>
      </w:pPr>
      <w:r w:rsidRPr="00CE5F50">
        <w:rPr>
          <w:rFonts w:ascii="Calibri" w:hAnsi="Calibri" w:cs="Calibri"/>
          <w:color w:val="000000"/>
        </w:rPr>
        <w:t xml:space="preserve">Workforce Development. During this time, our local area will use a list of </w:t>
      </w:r>
      <w:r w:rsidR="00806026">
        <w:rPr>
          <w:rFonts w:ascii="Calibri" w:hAnsi="Calibri" w:cs="Calibri"/>
          <w:color w:val="000000"/>
        </w:rPr>
        <w:t>cont</w:t>
      </w:r>
      <w:r w:rsidR="00BD4FCF">
        <w:rPr>
          <w:rFonts w:ascii="Calibri" w:hAnsi="Calibri" w:cs="Calibri"/>
          <w:color w:val="000000"/>
        </w:rPr>
        <w:t>r</w:t>
      </w:r>
      <w:r w:rsidR="00806026">
        <w:rPr>
          <w:rFonts w:ascii="Calibri" w:hAnsi="Calibri" w:cs="Calibri"/>
          <w:color w:val="000000"/>
        </w:rPr>
        <w:t xml:space="preserve">act </w:t>
      </w:r>
      <w:r w:rsidRPr="00CE5F50">
        <w:rPr>
          <w:rFonts w:ascii="Calibri" w:hAnsi="Calibri" w:cs="Calibri"/>
          <w:color w:val="000000"/>
        </w:rPr>
        <w:t>schools, and whose programs align with our local “demand occupa</w:t>
      </w:r>
      <w:r w:rsidR="00FC47DF">
        <w:rPr>
          <w:rFonts w:ascii="Calibri" w:hAnsi="Calibri" w:cs="Calibri"/>
          <w:color w:val="000000"/>
        </w:rPr>
        <w:t xml:space="preserve">tion list”, to create our Local </w:t>
      </w:r>
      <w:r w:rsidRPr="00CE5F50">
        <w:rPr>
          <w:rFonts w:ascii="Calibri" w:hAnsi="Calibri" w:cs="Calibri"/>
          <w:color w:val="000000"/>
        </w:rPr>
        <w:t xml:space="preserve">EPL. We will use our Local EPL during this transitional time. Once </w:t>
      </w:r>
      <w:r w:rsidR="00701E98">
        <w:rPr>
          <w:rFonts w:ascii="Calibri" w:hAnsi="Calibri" w:cs="Calibri"/>
          <w:color w:val="000000"/>
        </w:rPr>
        <w:t>the State’s EPL is complete, we will</w:t>
      </w:r>
      <w:r w:rsidR="00FC47DF">
        <w:rPr>
          <w:rFonts w:ascii="Calibri" w:hAnsi="Calibri" w:cs="Calibri"/>
          <w:color w:val="000000"/>
        </w:rPr>
        <w:t xml:space="preserve"> </w:t>
      </w:r>
      <w:r w:rsidRPr="00CE5F50">
        <w:rPr>
          <w:rFonts w:ascii="Calibri" w:hAnsi="Calibri" w:cs="Calibri"/>
          <w:color w:val="000000"/>
        </w:rPr>
        <w:t>continue to work with programs that are on the State’s EPL, AND on our demand occupation list.</w:t>
      </w:r>
    </w:p>
    <w:p w14:paraId="769C7F99" w14:textId="363869E3" w:rsidR="00CE5F50" w:rsidRDefault="00CE5F50" w:rsidP="00CE5F50">
      <w:pPr>
        <w:autoSpaceDE w:val="0"/>
        <w:autoSpaceDN w:val="0"/>
        <w:adjustRightInd w:val="0"/>
        <w:spacing w:after="0" w:line="240" w:lineRule="auto"/>
        <w:jc w:val="center"/>
        <w:rPr>
          <w:rFonts w:ascii="Calibri" w:hAnsi="Calibri" w:cs="Calibri"/>
          <w:color w:val="000000"/>
        </w:rPr>
      </w:pPr>
      <w:r w:rsidRPr="00CE5F50">
        <w:rPr>
          <w:rFonts w:ascii="Calibri" w:hAnsi="Calibri" w:cs="Calibri"/>
          <w:color w:val="000000"/>
        </w:rPr>
        <w:t xml:space="preserve">(This list is effective as of </w:t>
      </w:r>
      <w:r w:rsidR="00101352">
        <w:rPr>
          <w:rFonts w:ascii="Calibri" w:hAnsi="Calibri" w:cs="Calibri"/>
          <w:color w:val="000000"/>
        </w:rPr>
        <w:t>September 2022</w:t>
      </w:r>
      <w:r w:rsidRPr="00CE5F50">
        <w:rPr>
          <w:rFonts w:ascii="Calibri" w:hAnsi="Calibri" w:cs="Calibri"/>
          <w:color w:val="000000"/>
        </w:rPr>
        <w:t>)</w:t>
      </w:r>
    </w:p>
    <w:p w14:paraId="6CD8155A" w14:textId="77777777" w:rsidR="00CE5F50" w:rsidRDefault="00CE5F50" w:rsidP="00CE5F50">
      <w:pPr>
        <w:pStyle w:val="NoSpacing"/>
        <w:jc w:val="center"/>
        <w:rPr>
          <w:rFonts w:ascii="Calibri" w:hAnsi="Calibri" w:cs="Calibri"/>
          <w:color w:val="000000"/>
        </w:rPr>
      </w:pPr>
    </w:p>
    <w:p w14:paraId="38B818CE" w14:textId="77777777" w:rsidR="00DF7B4A" w:rsidRPr="00276C55" w:rsidRDefault="00DF7B4A" w:rsidP="00DF7B4A">
      <w:pPr>
        <w:rPr>
          <w:b/>
          <w:sz w:val="16"/>
          <w:szCs w:val="16"/>
        </w:rPr>
      </w:pPr>
      <w:r w:rsidRPr="00CE5F50">
        <w:rPr>
          <w:b/>
          <w:color w:val="FF0000"/>
          <w:sz w:val="16"/>
          <w:szCs w:val="16"/>
        </w:rPr>
        <w:t>***</w:t>
      </w:r>
      <w:r w:rsidRPr="00CE5F50">
        <w:rPr>
          <w:b/>
          <w:sz w:val="16"/>
          <w:szCs w:val="16"/>
        </w:rPr>
        <w:t xml:space="preserve"> Please be aware this list is subject to change. Depending on the demand in our area, we may not be able to cover the program/ school o</w:t>
      </w:r>
      <w:r w:rsidRPr="00276C55">
        <w:rPr>
          <w:b/>
          <w:sz w:val="16"/>
          <w:szCs w:val="16"/>
        </w:rPr>
        <w:t>f choice under the WI</w:t>
      </w:r>
      <w:r w:rsidR="00C37504">
        <w:rPr>
          <w:b/>
          <w:sz w:val="16"/>
          <w:szCs w:val="16"/>
        </w:rPr>
        <w:t>O</w:t>
      </w:r>
      <w:r w:rsidRPr="00276C55">
        <w:rPr>
          <w:b/>
          <w:sz w:val="16"/>
          <w:szCs w:val="16"/>
        </w:rPr>
        <w:t>A program. Contact the WI</w:t>
      </w:r>
      <w:r w:rsidR="001C30F5">
        <w:rPr>
          <w:b/>
          <w:sz w:val="16"/>
          <w:szCs w:val="16"/>
        </w:rPr>
        <w:t>O</w:t>
      </w:r>
      <w:r w:rsidRPr="00276C55">
        <w:rPr>
          <w:b/>
          <w:sz w:val="16"/>
          <w:szCs w:val="16"/>
        </w:rPr>
        <w:t xml:space="preserve">A office to confirm. </w:t>
      </w:r>
    </w:p>
    <w:p w14:paraId="099C5B19" w14:textId="77777777" w:rsidR="00DF7B4A" w:rsidRPr="00276C55" w:rsidRDefault="00DF7B4A" w:rsidP="00DF7B4A">
      <w:pPr>
        <w:rPr>
          <w:b/>
          <w:sz w:val="16"/>
          <w:szCs w:val="16"/>
        </w:rPr>
      </w:pPr>
      <w:r w:rsidRPr="00276C55">
        <w:rPr>
          <w:b/>
          <w:color w:val="FF0000"/>
          <w:sz w:val="16"/>
          <w:szCs w:val="16"/>
        </w:rPr>
        <w:t>***</w:t>
      </w:r>
      <w:r w:rsidRPr="00276C55">
        <w:rPr>
          <w:b/>
          <w:sz w:val="16"/>
          <w:szCs w:val="16"/>
        </w:rPr>
        <w:t>Please be aware we do not assist with core and/ or provisional classes (for any program under the Medical Field only) at a 2 or 4 year college.</w:t>
      </w:r>
    </w:p>
    <w:p w14:paraId="4E5F93C4" w14:textId="77777777" w:rsidR="00DF7B4A" w:rsidRDefault="00DF7B4A" w:rsidP="00DF7B4A">
      <w:pPr>
        <w:rPr>
          <w:b/>
          <w:sz w:val="16"/>
          <w:szCs w:val="16"/>
        </w:rPr>
      </w:pPr>
      <w:r w:rsidRPr="00276C55">
        <w:rPr>
          <w:b/>
          <w:color w:val="FF0000"/>
          <w:sz w:val="16"/>
          <w:szCs w:val="16"/>
        </w:rPr>
        <w:t>***</w:t>
      </w:r>
      <w:r w:rsidRPr="00276C55">
        <w:rPr>
          <w:b/>
          <w:sz w:val="16"/>
          <w:szCs w:val="16"/>
        </w:rPr>
        <w:t>Please be aware there are deadlines associated with each school. It is the responsibility of each student to inquire with the desired school of these deadlines and each student must have All required documents faxed into the Workforce Development (WI</w:t>
      </w:r>
      <w:r w:rsidR="00C37504">
        <w:rPr>
          <w:b/>
          <w:sz w:val="16"/>
          <w:szCs w:val="16"/>
        </w:rPr>
        <w:t>O</w:t>
      </w:r>
      <w:r w:rsidRPr="00276C55">
        <w:rPr>
          <w:b/>
          <w:sz w:val="16"/>
          <w:szCs w:val="16"/>
        </w:rPr>
        <w:t xml:space="preserve">A) office by </w:t>
      </w:r>
      <w:r w:rsidR="008F0B69">
        <w:rPr>
          <w:b/>
          <w:sz w:val="16"/>
          <w:szCs w:val="16"/>
        </w:rPr>
        <w:t xml:space="preserve">our </w:t>
      </w:r>
      <w:r w:rsidRPr="00276C55">
        <w:rPr>
          <w:b/>
          <w:sz w:val="16"/>
          <w:szCs w:val="16"/>
        </w:rPr>
        <w:t>set date.</w:t>
      </w:r>
    </w:p>
    <w:p w14:paraId="43B49D32" w14:textId="77777777" w:rsidR="00FC47DF" w:rsidRPr="00276C55" w:rsidRDefault="00FC47DF" w:rsidP="00DF7B4A">
      <w:pPr>
        <w:rPr>
          <w:b/>
          <w:sz w:val="16"/>
          <w:szCs w:val="16"/>
        </w:rPr>
      </w:pPr>
      <w:r w:rsidRPr="00FC47DF">
        <w:rPr>
          <w:b/>
          <w:color w:val="FF0000"/>
          <w:sz w:val="16"/>
          <w:szCs w:val="16"/>
        </w:rPr>
        <w:t>***</w:t>
      </w:r>
      <w:r>
        <w:rPr>
          <w:b/>
          <w:sz w:val="16"/>
          <w:szCs w:val="16"/>
        </w:rPr>
        <w:t xml:space="preserve">Please be aware that some </w:t>
      </w:r>
      <w:r w:rsidR="00187914">
        <w:rPr>
          <w:b/>
          <w:sz w:val="16"/>
          <w:szCs w:val="16"/>
        </w:rPr>
        <w:t>Schools</w:t>
      </w:r>
      <w:r>
        <w:rPr>
          <w:b/>
          <w:sz w:val="16"/>
          <w:szCs w:val="16"/>
        </w:rPr>
        <w:t xml:space="preserve"> </w:t>
      </w:r>
      <w:r w:rsidR="00E117F4">
        <w:rPr>
          <w:b/>
          <w:sz w:val="16"/>
          <w:szCs w:val="16"/>
        </w:rPr>
        <w:t>maybe On Hold until further notice</w:t>
      </w:r>
      <w:r w:rsidR="00FF5D96">
        <w:rPr>
          <w:b/>
          <w:sz w:val="16"/>
          <w:szCs w:val="16"/>
        </w:rPr>
        <w:t>.</w:t>
      </w:r>
    </w:p>
    <w:p w14:paraId="02FF5C96" w14:textId="77777777" w:rsidR="00DF7B4A" w:rsidRDefault="00DF7B4A" w:rsidP="00DF7B4A">
      <w:pPr>
        <w:pStyle w:val="NoSpacing"/>
      </w:pPr>
    </w:p>
    <w:p w14:paraId="198F9CAB" w14:textId="77777777" w:rsidR="00700189" w:rsidRDefault="00700189" w:rsidP="00DF7B4A">
      <w:pPr>
        <w:pStyle w:val="NoSpacing"/>
        <w:rPr>
          <w:b/>
          <w:u w:val="single"/>
        </w:rPr>
      </w:pPr>
      <w:proofErr w:type="spellStart"/>
      <w:r>
        <w:rPr>
          <w:b/>
          <w:u w:val="single"/>
        </w:rPr>
        <w:t>Ashona</w:t>
      </w:r>
      <w:proofErr w:type="spellEnd"/>
      <w:r>
        <w:rPr>
          <w:b/>
          <w:u w:val="single"/>
        </w:rPr>
        <w:t xml:space="preserve"> Medical Institute</w:t>
      </w:r>
      <w:r w:rsidR="00916732">
        <w:rPr>
          <w:b/>
          <w:u w:val="single"/>
        </w:rPr>
        <w:t xml:space="preserve">- </w:t>
      </w:r>
    </w:p>
    <w:p w14:paraId="357A0C1D" w14:textId="77777777" w:rsidR="00700189" w:rsidRDefault="00700189" w:rsidP="00DF7B4A">
      <w:pPr>
        <w:pStyle w:val="NoSpacing"/>
      </w:pPr>
      <w:r w:rsidRPr="00700189">
        <w:t xml:space="preserve">1315 Milstead Rd. </w:t>
      </w:r>
    </w:p>
    <w:p w14:paraId="262F83A9" w14:textId="77777777" w:rsidR="00700189" w:rsidRDefault="00700189" w:rsidP="00DF7B4A">
      <w:pPr>
        <w:pStyle w:val="NoSpacing"/>
      </w:pPr>
      <w:r>
        <w:t>Conyers, GA 30012</w:t>
      </w:r>
    </w:p>
    <w:p w14:paraId="07DABD0B" w14:textId="77777777" w:rsidR="00700189" w:rsidRDefault="00700189" w:rsidP="00DF7B4A">
      <w:pPr>
        <w:pStyle w:val="NoSpacing"/>
      </w:pPr>
      <w:r>
        <w:t>770-922-6913</w:t>
      </w:r>
    </w:p>
    <w:p w14:paraId="6D930FE2" w14:textId="77777777" w:rsidR="00A120BE" w:rsidRDefault="00A120BE" w:rsidP="00DF7B4A">
      <w:pPr>
        <w:pStyle w:val="NoSpacing"/>
      </w:pPr>
    </w:p>
    <w:p w14:paraId="3DD5367B" w14:textId="77777777" w:rsidR="00700189" w:rsidRDefault="00700189" w:rsidP="00DF7B4A">
      <w:pPr>
        <w:pStyle w:val="NoSpacing"/>
        <w:rPr>
          <w:b/>
        </w:rPr>
      </w:pPr>
      <w:r w:rsidRPr="00700189">
        <w:rPr>
          <w:b/>
        </w:rPr>
        <w:t>Program</w:t>
      </w:r>
      <w:r w:rsidR="0026387D">
        <w:rPr>
          <w:b/>
        </w:rPr>
        <w:t>s</w:t>
      </w:r>
      <w:r w:rsidRPr="00700189">
        <w:rPr>
          <w:b/>
        </w:rPr>
        <w:t xml:space="preserve"> of Study-</w:t>
      </w:r>
    </w:p>
    <w:p w14:paraId="3797DD62" w14:textId="77777777" w:rsidR="00700189" w:rsidRDefault="008707DB" w:rsidP="00DF7B4A">
      <w:pPr>
        <w:pStyle w:val="NoSpacing"/>
      </w:pPr>
      <w:r>
        <w:t>Certified Nurse Assistant/ Patient Care Technician</w:t>
      </w:r>
    </w:p>
    <w:p w14:paraId="5814C421" w14:textId="77777777" w:rsidR="00700189" w:rsidRDefault="008707DB" w:rsidP="00DF7B4A">
      <w:pPr>
        <w:pStyle w:val="NoSpacing"/>
      </w:pPr>
      <w:r>
        <w:t>Certified Nurse Assistant</w:t>
      </w:r>
    </w:p>
    <w:p w14:paraId="2FB5036D" w14:textId="77777777" w:rsidR="00BE11E7" w:rsidRDefault="00BE11E7" w:rsidP="00DF7B4A">
      <w:pPr>
        <w:pStyle w:val="NoSpacing"/>
      </w:pPr>
      <w:r>
        <w:t>Phlebotomy</w:t>
      </w:r>
    </w:p>
    <w:p w14:paraId="4E51337B" w14:textId="77777777" w:rsidR="00700189" w:rsidRPr="00700189" w:rsidRDefault="00325A5A" w:rsidP="00DF7B4A">
      <w:pPr>
        <w:pStyle w:val="NoSpacing"/>
      </w:pPr>
      <w:r>
        <w:t>Medical Assistant</w:t>
      </w:r>
    </w:p>
    <w:p w14:paraId="1C30C915" w14:textId="77777777" w:rsidR="00084650" w:rsidRDefault="00084650" w:rsidP="00DF7B4A">
      <w:pPr>
        <w:pStyle w:val="NoSpacing"/>
        <w:rPr>
          <w:b/>
          <w:u w:val="single"/>
        </w:rPr>
      </w:pPr>
    </w:p>
    <w:p w14:paraId="169EE47A" w14:textId="77777777" w:rsidR="00084650" w:rsidRDefault="00084650" w:rsidP="00DF7B4A">
      <w:pPr>
        <w:pStyle w:val="NoSpacing"/>
        <w:rPr>
          <w:b/>
          <w:u w:val="single"/>
        </w:rPr>
      </w:pPr>
    </w:p>
    <w:p w14:paraId="68AFD87C" w14:textId="77777777" w:rsidR="00084650" w:rsidRDefault="00084650" w:rsidP="00DF7B4A">
      <w:pPr>
        <w:pStyle w:val="NoSpacing"/>
        <w:rPr>
          <w:b/>
          <w:u w:val="single"/>
        </w:rPr>
      </w:pPr>
    </w:p>
    <w:p w14:paraId="3D1107C8" w14:textId="77777777" w:rsidR="00E117F4" w:rsidRDefault="00E117F4" w:rsidP="00DF7B4A">
      <w:pPr>
        <w:pStyle w:val="NoSpacing"/>
        <w:rPr>
          <w:b/>
          <w:u w:val="single"/>
        </w:rPr>
      </w:pPr>
    </w:p>
    <w:p w14:paraId="51644B5D" w14:textId="77777777" w:rsidR="00DF7B4A" w:rsidRPr="004A62CB" w:rsidRDefault="00DF7B4A" w:rsidP="00DF7B4A">
      <w:pPr>
        <w:pStyle w:val="NoSpacing"/>
        <w:rPr>
          <w:b/>
          <w:u w:val="single"/>
        </w:rPr>
      </w:pPr>
      <w:r w:rsidRPr="004A62CB">
        <w:rPr>
          <w:b/>
          <w:u w:val="single"/>
        </w:rPr>
        <w:t>Athens Technical College</w:t>
      </w:r>
    </w:p>
    <w:p w14:paraId="0FAC021C" w14:textId="77777777" w:rsidR="00DF7B4A" w:rsidRDefault="00DF7B4A" w:rsidP="00DF7B4A">
      <w:pPr>
        <w:pStyle w:val="NoSpacing"/>
      </w:pPr>
      <w:r>
        <w:t>800 U.S. Hwy 29 N</w:t>
      </w:r>
    </w:p>
    <w:p w14:paraId="54D99F0C" w14:textId="77777777" w:rsidR="00DF7B4A" w:rsidRDefault="00DF7B4A" w:rsidP="00DF7B4A">
      <w:pPr>
        <w:pStyle w:val="NoSpacing"/>
      </w:pPr>
      <w:r>
        <w:t>Athens, GA 30601-1500</w:t>
      </w:r>
    </w:p>
    <w:p w14:paraId="3BB77603" w14:textId="77777777" w:rsidR="00DF7B4A" w:rsidRDefault="00DF7B4A" w:rsidP="00DF7B4A">
      <w:pPr>
        <w:pStyle w:val="NoSpacing"/>
      </w:pPr>
      <w:r>
        <w:t>706-355-5000</w:t>
      </w:r>
    </w:p>
    <w:p w14:paraId="08372517" w14:textId="77777777" w:rsidR="00084650" w:rsidRDefault="00084650" w:rsidP="00DF7B4A">
      <w:pPr>
        <w:pStyle w:val="NoSpacing"/>
        <w:rPr>
          <w:b/>
        </w:rPr>
      </w:pPr>
    </w:p>
    <w:p w14:paraId="46968838" w14:textId="77777777" w:rsidR="00084650" w:rsidRDefault="00084650" w:rsidP="00DF7B4A">
      <w:pPr>
        <w:pStyle w:val="NoSpacing"/>
        <w:rPr>
          <w:b/>
          <w:u w:val="single"/>
        </w:rPr>
      </w:pPr>
      <w:r w:rsidRPr="00700189">
        <w:rPr>
          <w:b/>
        </w:rPr>
        <w:t>Program</w:t>
      </w:r>
      <w:r>
        <w:rPr>
          <w:b/>
        </w:rPr>
        <w:t>s</w:t>
      </w:r>
      <w:r w:rsidRPr="00700189">
        <w:rPr>
          <w:b/>
        </w:rPr>
        <w:t xml:space="preserve"> of Study-</w:t>
      </w:r>
    </w:p>
    <w:p w14:paraId="17F4B446" w14:textId="77777777" w:rsidR="000275DA" w:rsidRDefault="000275DA" w:rsidP="00DF7B4A">
      <w:pPr>
        <w:pStyle w:val="NoSpacing"/>
      </w:pPr>
      <w:r>
        <w:t>Air Conditioning Technology</w:t>
      </w:r>
    </w:p>
    <w:p w14:paraId="21B4926F" w14:textId="77777777" w:rsidR="00DF7B4A" w:rsidRDefault="00DF7B4A" w:rsidP="00DF7B4A">
      <w:pPr>
        <w:pStyle w:val="NoSpacing"/>
      </w:pPr>
      <w:r>
        <w:t>Auto Collision Repair</w:t>
      </w:r>
    </w:p>
    <w:p w14:paraId="27627E39" w14:textId="77777777" w:rsidR="00DF7B4A" w:rsidRDefault="00DF7B4A" w:rsidP="00DF7B4A">
      <w:pPr>
        <w:pStyle w:val="NoSpacing"/>
      </w:pPr>
      <w:r>
        <w:t>Automotive Technology</w:t>
      </w:r>
    </w:p>
    <w:p w14:paraId="089118A4" w14:textId="77777777" w:rsidR="00DF7B4A" w:rsidRDefault="00DF7B4A" w:rsidP="00DF7B4A">
      <w:pPr>
        <w:pStyle w:val="NoSpacing"/>
      </w:pPr>
      <w:r>
        <w:t>Biotechnology</w:t>
      </w:r>
    </w:p>
    <w:p w14:paraId="416B0D71" w14:textId="77777777" w:rsidR="00DF7B4A" w:rsidRDefault="00DF7B4A" w:rsidP="00DF7B4A">
      <w:pPr>
        <w:pStyle w:val="NoSpacing"/>
      </w:pPr>
      <w:r>
        <w:t xml:space="preserve">Business Administration </w:t>
      </w:r>
      <w:r w:rsidR="00AE5D0C">
        <w:t>Technology</w:t>
      </w:r>
    </w:p>
    <w:p w14:paraId="42EF74ED" w14:textId="77777777" w:rsidR="00DF7B4A" w:rsidRDefault="000275DA" w:rsidP="00DF7B4A">
      <w:pPr>
        <w:pStyle w:val="NoSpacing"/>
      </w:pPr>
      <w:r>
        <w:t>CNC/ Machine Tool Technology</w:t>
      </w:r>
    </w:p>
    <w:p w14:paraId="77658FDF" w14:textId="77777777" w:rsidR="00DF7B4A" w:rsidRDefault="00DF7B4A" w:rsidP="00DF7B4A">
      <w:pPr>
        <w:pStyle w:val="NoSpacing"/>
      </w:pPr>
      <w:r>
        <w:t>Commercial Truck Driver</w:t>
      </w:r>
    </w:p>
    <w:p w14:paraId="0E4D4DCF" w14:textId="77777777" w:rsidR="00DF7B4A" w:rsidRDefault="00DF7B4A" w:rsidP="00DF7B4A">
      <w:pPr>
        <w:pStyle w:val="NoSpacing"/>
      </w:pPr>
      <w:r>
        <w:t xml:space="preserve">Computer </w:t>
      </w:r>
      <w:r w:rsidR="00E21E76">
        <w:t>Support Specialist</w:t>
      </w:r>
    </w:p>
    <w:p w14:paraId="46AEB1F9" w14:textId="77777777" w:rsidR="002F2D4C" w:rsidRPr="002F2D4C" w:rsidRDefault="00DF7B4A" w:rsidP="00DF7B4A">
      <w:pPr>
        <w:pStyle w:val="NoSpacing"/>
      </w:pPr>
      <w:r>
        <w:t>Culinary Arts</w:t>
      </w:r>
    </w:p>
    <w:p w14:paraId="36EE8B01" w14:textId="77777777" w:rsidR="00DF7B4A" w:rsidRDefault="00DF7B4A" w:rsidP="00DF7B4A">
      <w:pPr>
        <w:pStyle w:val="NoSpacing"/>
      </w:pPr>
      <w:r>
        <w:t>Dental Assisting</w:t>
      </w:r>
    </w:p>
    <w:p w14:paraId="78576E44" w14:textId="77777777" w:rsidR="00DF7B4A" w:rsidRDefault="00DF7B4A" w:rsidP="00DF7B4A">
      <w:pPr>
        <w:pStyle w:val="NoSpacing"/>
      </w:pPr>
      <w:r>
        <w:t>Dental Hygiene</w:t>
      </w:r>
    </w:p>
    <w:p w14:paraId="4D2E1CCA" w14:textId="77777777" w:rsidR="008B34B9" w:rsidRDefault="008B34B9" w:rsidP="00DF7B4A">
      <w:pPr>
        <w:pStyle w:val="NoSpacing"/>
      </w:pPr>
      <w:r>
        <w:t>Diesel Equipment Technology</w:t>
      </w:r>
    </w:p>
    <w:p w14:paraId="7D135569" w14:textId="575E8011" w:rsidR="00DF7B4A" w:rsidRDefault="00DF7B4A" w:rsidP="00DF7B4A">
      <w:pPr>
        <w:pStyle w:val="NoSpacing"/>
      </w:pPr>
      <w:r>
        <w:t>Electrical</w:t>
      </w:r>
      <w:r w:rsidR="000275DA">
        <w:t xml:space="preserve"> </w:t>
      </w:r>
      <w:r w:rsidR="00101352">
        <w:t>Construction Systems</w:t>
      </w:r>
    </w:p>
    <w:p w14:paraId="69C089CA" w14:textId="77777777" w:rsidR="00325A5A" w:rsidRDefault="00325A5A" w:rsidP="00DF7B4A">
      <w:pPr>
        <w:pStyle w:val="NoSpacing"/>
      </w:pPr>
      <w:r>
        <w:t>Emergency Medical Tech</w:t>
      </w:r>
    </w:p>
    <w:p w14:paraId="1A72F2E9" w14:textId="77777777" w:rsidR="00AD150B" w:rsidRDefault="00AD150B" w:rsidP="00DF7B4A">
      <w:pPr>
        <w:pStyle w:val="NoSpacing"/>
      </w:pPr>
      <w:r>
        <w:t>Engineering Technology Basics</w:t>
      </w:r>
    </w:p>
    <w:p w14:paraId="46DD9708" w14:textId="77777777" w:rsidR="000B3FE1" w:rsidRDefault="000B3FE1" w:rsidP="00DF7B4A">
      <w:pPr>
        <w:pStyle w:val="NoSpacing"/>
      </w:pPr>
      <w:r>
        <w:t>Engineering</w:t>
      </w:r>
      <w:r w:rsidR="002A2FB5">
        <w:t xml:space="preserve"> </w:t>
      </w:r>
      <w:r w:rsidR="00AD150B">
        <w:t>Science Technology</w:t>
      </w:r>
    </w:p>
    <w:p w14:paraId="3DF7E533" w14:textId="77777777" w:rsidR="00DF7B4A" w:rsidRDefault="00DF7B4A" w:rsidP="00EA72EF">
      <w:pPr>
        <w:pStyle w:val="NoSpacing"/>
      </w:pPr>
      <w:r>
        <w:t>Health Information Technology</w:t>
      </w:r>
    </w:p>
    <w:p w14:paraId="6A20A074" w14:textId="77777777" w:rsidR="00DF7B4A" w:rsidRDefault="00B065CB" w:rsidP="00DF7B4A">
      <w:pPr>
        <w:pStyle w:val="NoSpacing"/>
      </w:pPr>
      <w:r>
        <w:t xml:space="preserve">Hotel </w:t>
      </w:r>
      <w:r w:rsidR="00DF7B4A">
        <w:t>Management</w:t>
      </w:r>
    </w:p>
    <w:p w14:paraId="00B8748F" w14:textId="77777777" w:rsidR="008B34B9" w:rsidRDefault="008B34B9" w:rsidP="00DF7B4A">
      <w:pPr>
        <w:pStyle w:val="NoSpacing"/>
      </w:pPr>
      <w:r>
        <w:t>Industrial Systems Technology</w:t>
      </w:r>
    </w:p>
    <w:p w14:paraId="3F5C5370" w14:textId="775CF21B" w:rsidR="00DF7B4A" w:rsidRDefault="00B065CB" w:rsidP="00DF7B4A">
      <w:pPr>
        <w:pStyle w:val="NoSpacing"/>
      </w:pPr>
      <w:r>
        <w:t>Licensed Practical</w:t>
      </w:r>
      <w:r w:rsidR="00E21E76">
        <w:t xml:space="preserve"> Nurse</w:t>
      </w:r>
      <w:r w:rsidR="00E92388">
        <w:t>-LPN</w:t>
      </w:r>
    </w:p>
    <w:p w14:paraId="53F9C016" w14:textId="5C8D4EC9" w:rsidR="00325A5A" w:rsidRDefault="00101352" w:rsidP="00DF7B4A">
      <w:pPr>
        <w:pStyle w:val="NoSpacing"/>
      </w:pPr>
      <w:r>
        <w:t xml:space="preserve">Precision Machining and Manufacturing </w:t>
      </w:r>
    </w:p>
    <w:p w14:paraId="688520DB" w14:textId="34144C89" w:rsidR="00DF7B4A" w:rsidRDefault="00DF7B4A" w:rsidP="00DF7B4A">
      <w:pPr>
        <w:pStyle w:val="NoSpacing"/>
      </w:pPr>
      <w:r>
        <w:t>Medical Assisting</w:t>
      </w:r>
    </w:p>
    <w:p w14:paraId="09C9039B" w14:textId="468CF778" w:rsidR="00101352" w:rsidRDefault="00101352" w:rsidP="00DF7B4A">
      <w:pPr>
        <w:pStyle w:val="NoSpacing"/>
      </w:pPr>
      <w:r>
        <w:t>Nursing/RN/ASN</w:t>
      </w:r>
    </w:p>
    <w:p w14:paraId="01291572" w14:textId="77777777" w:rsidR="00DF7B4A" w:rsidRDefault="00DF7B4A" w:rsidP="00EA72EF">
      <w:pPr>
        <w:pStyle w:val="NoSpacing"/>
      </w:pPr>
      <w:r>
        <w:t>Physical Therapy Assistant</w:t>
      </w:r>
    </w:p>
    <w:p w14:paraId="2028743B" w14:textId="77777777" w:rsidR="00DF7B4A" w:rsidRDefault="00DF7B4A" w:rsidP="00DF7B4A">
      <w:pPr>
        <w:pStyle w:val="NoSpacing"/>
      </w:pPr>
      <w:r>
        <w:t>Radiologic Technology</w:t>
      </w:r>
    </w:p>
    <w:p w14:paraId="52CE254D" w14:textId="77777777" w:rsidR="00C0748F" w:rsidRDefault="00C0748F" w:rsidP="00DF7B4A">
      <w:pPr>
        <w:pStyle w:val="NoSpacing"/>
      </w:pPr>
      <w:r>
        <w:t>Surgical Technology</w:t>
      </w:r>
    </w:p>
    <w:p w14:paraId="4979E539" w14:textId="77777777" w:rsidR="00DF7B4A" w:rsidRDefault="00DF7B4A" w:rsidP="00DF7B4A">
      <w:pPr>
        <w:pStyle w:val="NoSpacing"/>
      </w:pPr>
      <w:r>
        <w:t>Veterinary Technology</w:t>
      </w:r>
    </w:p>
    <w:p w14:paraId="645B84E9" w14:textId="77777777" w:rsidR="00DF7B4A" w:rsidRDefault="00DF7B4A" w:rsidP="00DF7B4A">
      <w:pPr>
        <w:pStyle w:val="NoSpacing"/>
      </w:pPr>
      <w:r>
        <w:t>Welding</w:t>
      </w:r>
      <w:r w:rsidR="00B065CB">
        <w:t xml:space="preserve"> &amp; Joining Technology</w:t>
      </w:r>
    </w:p>
    <w:p w14:paraId="2606CA3E" w14:textId="77777777" w:rsidR="00DF7B4A" w:rsidRDefault="00DF7B4A" w:rsidP="00DF7B4A">
      <w:pPr>
        <w:pStyle w:val="NoSpacing"/>
      </w:pPr>
    </w:p>
    <w:p w14:paraId="6D898011" w14:textId="77777777" w:rsidR="005E1A47" w:rsidRDefault="005E1A47" w:rsidP="00DF7B4A">
      <w:pPr>
        <w:pStyle w:val="NoSpacing"/>
        <w:rPr>
          <w:b/>
          <w:u w:val="single"/>
        </w:rPr>
      </w:pPr>
    </w:p>
    <w:p w14:paraId="4F02FA52" w14:textId="77777777" w:rsidR="008D7556" w:rsidRDefault="008D7556" w:rsidP="00DF7B4A">
      <w:pPr>
        <w:pStyle w:val="NoSpacing"/>
      </w:pPr>
      <w:r w:rsidRPr="004A62CB">
        <w:rPr>
          <w:b/>
          <w:u w:val="single"/>
        </w:rPr>
        <w:t>Athens Technical College</w:t>
      </w:r>
      <w:r>
        <w:rPr>
          <w:b/>
          <w:u w:val="single"/>
        </w:rPr>
        <w:t xml:space="preserve"> Continuing Education</w:t>
      </w:r>
    </w:p>
    <w:p w14:paraId="4049F63A" w14:textId="77777777" w:rsidR="008D7556" w:rsidRDefault="008D7556" w:rsidP="008D7556">
      <w:pPr>
        <w:pStyle w:val="NoSpacing"/>
      </w:pPr>
      <w:r>
        <w:t>800 U.S. Hwy 29 N</w:t>
      </w:r>
    </w:p>
    <w:p w14:paraId="7077F21F" w14:textId="77777777" w:rsidR="008D7556" w:rsidRDefault="008D7556" w:rsidP="008D7556">
      <w:pPr>
        <w:pStyle w:val="NoSpacing"/>
      </w:pPr>
      <w:r>
        <w:t>Athens, GA 30601-1500</w:t>
      </w:r>
    </w:p>
    <w:p w14:paraId="44909469" w14:textId="77777777" w:rsidR="008D7556" w:rsidRDefault="00BF37D1" w:rsidP="008D7556">
      <w:pPr>
        <w:pStyle w:val="NoSpacing"/>
      </w:pPr>
      <w:r>
        <w:t xml:space="preserve">706-369-5763 </w:t>
      </w:r>
    </w:p>
    <w:p w14:paraId="799A5170" w14:textId="77777777" w:rsidR="008D7556" w:rsidRDefault="008D7556" w:rsidP="00DF7B4A">
      <w:pPr>
        <w:pStyle w:val="NoSpacing"/>
        <w:rPr>
          <w:b/>
          <w:u w:val="single"/>
        </w:rPr>
      </w:pPr>
    </w:p>
    <w:p w14:paraId="303338F7" w14:textId="77777777" w:rsidR="008D7556" w:rsidRPr="002C03D8" w:rsidRDefault="008D7556" w:rsidP="00DF7B4A">
      <w:pPr>
        <w:pStyle w:val="NoSpacing"/>
        <w:rPr>
          <w:b/>
        </w:rPr>
      </w:pPr>
      <w:r w:rsidRPr="002C03D8">
        <w:rPr>
          <w:b/>
        </w:rPr>
        <w:t>Programs of Study-</w:t>
      </w:r>
    </w:p>
    <w:p w14:paraId="381D1833" w14:textId="77777777" w:rsidR="008D7556" w:rsidRDefault="008D7556" w:rsidP="00DF7B4A">
      <w:pPr>
        <w:pStyle w:val="NoSpacing"/>
      </w:pPr>
      <w:r w:rsidRPr="008D7556">
        <w:t>Certified Nurse Assistant</w:t>
      </w:r>
      <w:r>
        <w:t xml:space="preserve"> </w:t>
      </w:r>
    </w:p>
    <w:p w14:paraId="4F362668" w14:textId="77777777" w:rsidR="00F51516" w:rsidRPr="008D7556" w:rsidRDefault="007E78BC" w:rsidP="00DF7B4A">
      <w:pPr>
        <w:pStyle w:val="NoSpacing"/>
        <w:rPr>
          <w:b/>
        </w:rPr>
      </w:pPr>
      <w:proofErr w:type="spellStart"/>
      <w:r>
        <w:t>ManufactuReady</w:t>
      </w:r>
      <w:proofErr w:type="spellEnd"/>
      <w:r>
        <w:t xml:space="preserve"> </w:t>
      </w:r>
    </w:p>
    <w:p w14:paraId="6B6C415D" w14:textId="77777777" w:rsidR="008D7556" w:rsidRPr="008D7556" w:rsidRDefault="008D7556" w:rsidP="00DF7B4A">
      <w:pPr>
        <w:pStyle w:val="NoSpacing"/>
      </w:pPr>
    </w:p>
    <w:p w14:paraId="331487F8" w14:textId="77777777" w:rsidR="005E1A47" w:rsidRDefault="005E1A47" w:rsidP="00DF7B4A">
      <w:pPr>
        <w:pStyle w:val="NoSpacing"/>
        <w:rPr>
          <w:b/>
          <w:u w:val="single"/>
        </w:rPr>
      </w:pPr>
    </w:p>
    <w:p w14:paraId="35B1003F" w14:textId="77777777" w:rsidR="005E1A47" w:rsidRDefault="005E1A47" w:rsidP="00DF7B4A">
      <w:pPr>
        <w:pStyle w:val="NoSpacing"/>
        <w:rPr>
          <w:b/>
          <w:u w:val="single"/>
        </w:rPr>
      </w:pPr>
    </w:p>
    <w:p w14:paraId="626351D8" w14:textId="77777777" w:rsidR="005E1A47" w:rsidRDefault="005E1A47" w:rsidP="00DF7B4A">
      <w:pPr>
        <w:pStyle w:val="NoSpacing"/>
        <w:rPr>
          <w:b/>
          <w:u w:val="single"/>
        </w:rPr>
      </w:pPr>
    </w:p>
    <w:p w14:paraId="48092EBB" w14:textId="77777777" w:rsidR="00101352" w:rsidRDefault="00101352" w:rsidP="00DF7B4A">
      <w:pPr>
        <w:pStyle w:val="NoSpacing"/>
        <w:rPr>
          <w:b/>
          <w:u w:val="single"/>
        </w:rPr>
      </w:pPr>
    </w:p>
    <w:p w14:paraId="31BBC4F1" w14:textId="77777777" w:rsidR="00101352" w:rsidRDefault="00101352" w:rsidP="00DF7B4A">
      <w:pPr>
        <w:pStyle w:val="NoSpacing"/>
        <w:rPr>
          <w:b/>
          <w:u w:val="single"/>
        </w:rPr>
      </w:pPr>
    </w:p>
    <w:p w14:paraId="1747A6F6" w14:textId="2352921A" w:rsidR="00DF7B4A" w:rsidRPr="004A62CB" w:rsidRDefault="00DF7B4A" w:rsidP="00DF7B4A">
      <w:pPr>
        <w:pStyle w:val="NoSpacing"/>
        <w:rPr>
          <w:b/>
          <w:u w:val="single"/>
        </w:rPr>
      </w:pPr>
      <w:r w:rsidRPr="004A62CB">
        <w:rPr>
          <w:b/>
          <w:u w:val="single"/>
        </w:rPr>
        <w:lastRenderedPageBreak/>
        <w:t>Atlanta Technical College</w:t>
      </w:r>
    </w:p>
    <w:p w14:paraId="32DCD687" w14:textId="77777777" w:rsidR="00DF7B4A" w:rsidRPr="00336B6B" w:rsidRDefault="00DF7B4A" w:rsidP="00DF7B4A">
      <w:pPr>
        <w:pStyle w:val="NoSpacing"/>
      </w:pPr>
      <w:r>
        <w:t>1560 Metropolitan Pkwy. SW</w:t>
      </w:r>
    </w:p>
    <w:p w14:paraId="5D1EC47F" w14:textId="77777777" w:rsidR="00DF7B4A" w:rsidRDefault="00DF7B4A" w:rsidP="00DF7B4A">
      <w:pPr>
        <w:pStyle w:val="NoSpacing"/>
      </w:pPr>
      <w:r>
        <w:t>Atlanta, GA 30310</w:t>
      </w:r>
    </w:p>
    <w:p w14:paraId="0065129C" w14:textId="77777777" w:rsidR="00DF7B4A" w:rsidRDefault="00A120BE" w:rsidP="00DF7B4A">
      <w:pPr>
        <w:pStyle w:val="NoSpacing"/>
      </w:pPr>
      <w:r>
        <w:t>404-225-4434</w:t>
      </w:r>
    </w:p>
    <w:p w14:paraId="40878F50" w14:textId="77777777" w:rsidR="00E117F4" w:rsidRDefault="00E117F4" w:rsidP="00084650">
      <w:pPr>
        <w:pStyle w:val="NoSpacing"/>
        <w:rPr>
          <w:b/>
          <w:u w:val="single"/>
        </w:rPr>
      </w:pPr>
    </w:p>
    <w:p w14:paraId="2B91C316" w14:textId="77777777" w:rsidR="00E72176" w:rsidRPr="002C03D8" w:rsidRDefault="00E72176" w:rsidP="00DF7B4A">
      <w:pPr>
        <w:pStyle w:val="NoSpacing"/>
        <w:rPr>
          <w:b/>
        </w:rPr>
      </w:pPr>
      <w:r w:rsidRPr="002C03D8">
        <w:rPr>
          <w:b/>
        </w:rPr>
        <w:t>Programs of Study-</w:t>
      </w:r>
    </w:p>
    <w:p w14:paraId="11F5EEBF" w14:textId="77777777" w:rsidR="00DF7B4A" w:rsidRDefault="00DF7B4A" w:rsidP="00DF7B4A">
      <w:pPr>
        <w:pStyle w:val="NoSpacing"/>
      </w:pPr>
      <w:r>
        <w:t>Accounting</w:t>
      </w:r>
    </w:p>
    <w:p w14:paraId="22D4E15E" w14:textId="77777777" w:rsidR="00DF7B4A" w:rsidRDefault="00DF7B4A" w:rsidP="00DF7B4A">
      <w:pPr>
        <w:pStyle w:val="NoSpacing"/>
      </w:pPr>
      <w:r>
        <w:t>Auto Collision Repair</w:t>
      </w:r>
    </w:p>
    <w:p w14:paraId="5BD68DAB" w14:textId="77777777" w:rsidR="00CD7BF4" w:rsidRPr="00084650" w:rsidRDefault="00DF7B4A" w:rsidP="00CD7BF4">
      <w:pPr>
        <w:pStyle w:val="NoSpacing"/>
      </w:pPr>
      <w:r>
        <w:t>Automotive Technology</w:t>
      </w:r>
    </w:p>
    <w:p w14:paraId="5105ADA4" w14:textId="77777777" w:rsidR="00DF7B4A" w:rsidRDefault="00DF7B4A" w:rsidP="00DF7B4A">
      <w:pPr>
        <w:pStyle w:val="NoSpacing"/>
      </w:pPr>
      <w:r>
        <w:t xml:space="preserve">Business </w:t>
      </w:r>
      <w:r w:rsidR="00B065CB">
        <w:t>Administrative</w:t>
      </w:r>
      <w:r>
        <w:t xml:space="preserve"> Technology</w:t>
      </w:r>
    </w:p>
    <w:p w14:paraId="61E34238" w14:textId="77777777" w:rsidR="00DF7B4A" w:rsidRDefault="00DF7B4A" w:rsidP="00DF7B4A">
      <w:pPr>
        <w:pStyle w:val="NoSpacing"/>
      </w:pPr>
      <w:r>
        <w:t xml:space="preserve">Computer </w:t>
      </w:r>
      <w:r w:rsidR="00754740">
        <w:t>Programming</w:t>
      </w:r>
    </w:p>
    <w:p w14:paraId="66704FC8" w14:textId="77777777" w:rsidR="00186B5B" w:rsidRDefault="00186B5B" w:rsidP="00186B5B">
      <w:pPr>
        <w:pStyle w:val="NoSpacing"/>
      </w:pPr>
      <w:r>
        <w:t>Culinary Arts</w:t>
      </w:r>
    </w:p>
    <w:p w14:paraId="7DB1AC01" w14:textId="77777777" w:rsidR="00186B5B" w:rsidRDefault="00186B5B" w:rsidP="00186B5B">
      <w:pPr>
        <w:pStyle w:val="NoSpacing"/>
      </w:pPr>
      <w:r>
        <w:t>Dental Assisting</w:t>
      </w:r>
    </w:p>
    <w:p w14:paraId="2420A856" w14:textId="77777777" w:rsidR="00186B5B" w:rsidRPr="00EC7B50" w:rsidRDefault="00186B5B" w:rsidP="00186B5B">
      <w:pPr>
        <w:pStyle w:val="NoSpacing"/>
      </w:pPr>
      <w:r>
        <w:t>Diesel Equipment Technology</w:t>
      </w:r>
    </w:p>
    <w:p w14:paraId="13E6BC64" w14:textId="77777777" w:rsidR="002C03D8" w:rsidRPr="002C03D8" w:rsidRDefault="00186B5B" w:rsidP="00EA72EF">
      <w:pPr>
        <w:pStyle w:val="NoSpacing"/>
      </w:pPr>
      <w:r>
        <w:t>Electronics Technology</w:t>
      </w:r>
    </w:p>
    <w:p w14:paraId="15D6174E" w14:textId="77777777" w:rsidR="00186B5B" w:rsidRPr="004A62CB" w:rsidRDefault="00186B5B" w:rsidP="00186B5B">
      <w:pPr>
        <w:pStyle w:val="NoSpacing"/>
      </w:pPr>
      <w:r>
        <w:t>Health Information Technology</w:t>
      </w:r>
    </w:p>
    <w:p w14:paraId="5148D00B" w14:textId="77777777" w:rsidR="00186B5B" w:rsidRDefault="00754740" w:rsidP="00186B5B">
      <w:pPr>
        <w:pStyle w:val="NoSpacing"/>
      </w:pPr>
      <w:r>
        <w:t xml:space="preserve">Hotel/ Restaurant/ Tourism </w:t>
      </w:r>
      <w:r w:rsidR="00186B5B">
        <w:t>Management</w:t>
      </w:r>
    </w:p>
    <w:p w14:paraId="7162257D" w14:textId="77777777" w:rsidR="00090068" w:rsidRDefault="00090068" w:rsidP="00DF7B4A">
      <w:pPr>
        <w:pStyle w:val="NoSpacing"/>
      </w:pPr>
      <w:r>
        <w:t>Manufacturing Operations Specialist</w:t>
      </w:r>
    </w:p>
    <w:p w14:paraId="5D45110A" w14:textId="77777777" w:rsidR="00DF7B4A" w:rsidRDefault="00DF7B4A" w:rsidP="00DF7B4A">
      <w:pPr>
        <w:pStyle w:val="NoSpacing"/>
      </w:pPr>
      <w:r>
        <w:t>Medical Assisting</w:t>
      </w:r>
    </w:p>
    <w:p w14:paraId="3DAB8460" w14:textId="77777777" w:rsidR="00DF7B4A" w:rsidRPr="002F2D4C" w:rsidRDefault="00DF7B4A" w:rsidP="00DF7B4A">
      <w:pPr>
        <w:pStyle w:val="NoSpacing"/>
      </w:pPr>
      <w:r>
        <w:t>Paralegal</w:t>
      </w:r>
    </w:p>
    <w:p w14:paraId="7802253F" w14:textId="77777777" w:rsidR="00DF7B4A" w:rsidRDefault="00DF7B4A" w:rsidP="00DF7B4A">
      <w:pPr>
        <w:pStyle w:val="NoSpacing"/>
      </w:pPr>
      <w:r>
        <w:t>Pharmacy Technology</w:t>
      </w:r>
    </w:p>
    <w:p w14:paraId="055BE1F1" w14:textId="77777777" w:rsidR="003468C0" w:rsidRDefault="003468C0" w:rsidP="00DF7B4A">
      <w:pPr>
        <w:pStyle w:val="NoSpacing"/>
      </w:pPr>
      <w:r>
        <w:t>Practical Nurse</w:t>
      </w:r>
    </w:p>
    <w:p w14:paraId="30F79E5D" w14:textId="77777777" w:rsidR="00DF7B4A" w:rsidRDefault="00DF7B4A" w:rsidP="00DF7B4A">
      <w:pPr>
        <w:pStyle w:val="NoSpacing"/>
      </w:pPr>
      <w:r>
        <w:t>Radiologic Technology</w:t>
      </w:r>
    </w:p>
    <w:p w14:paraId="26831806" w14:textId="77777777" w:rsidR="00DF7B4A" w:rsidRDefault="00DF7B4A" w:rsidP="00DF7B4A">
      <w:pPr>
        <w:pStyle w:val="NoSpacing"/>
      </w:pPr>
      <w:r>
        <w:t>Surgical Technology</w:t>
      </w:r>
    </w:p>
    <w:p w14:paraId="0E3D678A" w14:textId="77777777" w:rsidR="00DF7B4A" w:rsidRDefault="00DF7B4A" w:rsidP="00DF7B4A">
      <w:pPr>
        <w:pStyle w:val="NoSpacing"/>
      </w:pPr>
      <w:r>
        <w:t>Welding and Joining Technology</w:t>
      </w:r>
    </w:p>
    <w:p w14:paraId="64EB196D" w14:textId="77777777" w:rsidR="005E1A47" w:rsidRDefault="005E1A47" w:rsidP="00DF7B4A">
      <w:pPr>
        <w:pStyle w:val="NoSpacing"/>
        <w:rPr>
          <w:b/>
          <w:u w:val="single"/>
        </w:rPr>
      </w:pPr>
    </w:p>
    <w:p w14:paraId="2A3B61A9" w14:textId="77777777" w:rsidR="00DF7B4A" w:rsidRPr="00060A65" w:rsidRDefault="00DF7B4A" w:rsidP="00DF7B4A">
      <w:pPr>
        <w:pStyle w:val="NoSpacing"/>
        <w:rPr>
          <w:b/>
          <w:u w:val="single"/>
        </w:rPr>
      </w:pPr>
      <w:r w:rsidRPr="00060A65">
        <w:rPr>
          <w:b/>
          <w:u w:val="single"/>
        </w:rPr>
        <w:t>Central Georgia Technical College</w:t>
      </w:r>
    </w:p>
    <w:p w14:paraId="431E5BEC" w14:textId="77777777" w:rsidR="00754740" w:rsidRDefault="00754740" w:rsidP="00DF7B4A">
      <w:pPr>
        <w:pStyle w:val="NoSpacing"/>
      </w:pPr>
      <w:r>
        <w:t>80 Cohen Walker Dr.</w:t>
      </w:r>
    </w:p>
    <w:p w14:paraId="7EB94A2B" w14:textId="77777777" w:rsidR="00754740" w:rsidRDefault="00754740" w:rsidP="00DF7B4A">
      <w:pPr>
        <w:pStyle w:val="NoSpacing"/>
      </w:pPr>
      <w:r>
        <w:t>Warner Robins, GA 31088</w:t>
      </w:r>
    </w:p>
    <w:p w14:paraId="255F40DE" w14:textId="77777777" w:rsidR="00DF7B4A" w:rsidRDefault="00754740" w:rsidP="00DF7B4A">
      <w:pPr>
        <w:pStyle w:val="NoSpacing"/>
      </w:pPr>
      <w:r>
        <w:t>478-</w:t>
      </w:r>
      <w:r w:rsidR="00325A5A">
        <w:t>988-6800</w:t>
      </w:r>
    </w:p>
    <w:p w14:paraId="52485831" w14:textId="77777777" w:rsidR="00DF7B4A" w:rsidRDefault="00DF7B4A" w:rsidP="00DF7B4A">
      <w:pPr>
        <w:pStyle w:val="NoSpacing"/>
        <w:rPr>
          <w:b/>
        </w:rPr>
      </w:pPr>
    </w:p>
    <w:p w14:paraId="3C6C3DF2" w14:textId="77777777" w:rsidR="00186B5B" w:rsidRPr="00860C9F" w:rsidRDefault="00186B5B" w:rsidP="00186B5B">
      <w:pPr>
        <w:pStyle w:val="NoSpacing"/>
        <w:rPr>
          <w:b/>
        </w:rPr>
      </w:pPr>
      <w:r w:rsidRPr="00860C9F">
        <w:rPr>
          <w:b/>
        </w:rPr>
        <w:t>Programs of Study-</w:t>
      </w:r>
    </w:p>
    <w:p w14:paraId="1F914734" w14:textId="77777777" w:rsidR="00186B5B" w:rsidRDefault="00186B5B" w:rsidP="00186B5B">
      <w:pPr>
        <w:pStyle w:val="NoSpacing"/>
      </w:pPr>
      <w:r>
        <w:t>Accounting</w:t>
      </w:r>
    </w:p>
    <w:p w14:paraId="23656B03" w14:textId="77777777" w:rsidR="00186B5B" w:rsidRDefault="00186B5B" w:rsidP="00186B5B">
      <w:pPr>
        <w:pStyle w:val="NoSpacing"/>
      </w:pPr>
      <w:r>
        <w:t>Air Conditioning Technology</w:t>
      </w:r>
    </w:p>
    <w:p w14:paraId="04C712C2" w14:textId="77777777" w:rsidR="00186B5B" w:rsidRDefault="00186B5B" w:rsidP="00186B5B">
      <w:pPr>
        <w:pStyle w:val="NoSpacing"/>
      </w:pPr>
      <w:r>
        <w:t>Auto Collision Repair/Mechanic</w:t>
      </w:r>
    </w:p>
    <w:p w14:paraId="64274696" w14:textId="77777777" w:rsidR="00CD7BF4" w:rsidRPr="00084650" w:rsidRDefault="00186B5B" w:rsidP="00806026">
      <w:pPr>
        <w:pStyle w:val="NoSpacing"/>
      </w:pPr>
      <w:r>
        <w:t>Automotive Technology</w:t>
      </w:r>
    </w:p>
    <w:p w14:paraId="51CBC57A" w14:textId="77777777" w:rsidR="00186B5B" w:rsidRDefault="00186B5B" w:rsidP="00186B5B">
      <w:pPr>
        <w:pStyle w:val="NoSpacing"/>
      </w:pPr>
      <w:r>
        <w:t>Business Administrative Technology</w:t>
      </w:r>
    </w:p>
    <w:p w14:paraId="1163C31F" w14:textId="77777777" w:rsidR="00DF7B4A" w:rsidRDefault="00DF7B4A" w:rsidP="00DF7B4A">
      <w:pPr>
        <w:pStyle w:val="NoSpacing"/>
      </w:pPr>
      <w:r>
        <w:t xml:space="preserve">Computer </w:t>
      </w:r>
      <w:r w:rsidR="004F5C02">
        <w:t>Support Specialist</w:t>
      </w:r>
    </w:p>
    <w:p w14:paraId="3B414205" w14:textId="77777777" w:rsidR="00DF7B4A" w:rsidRPr="002F2D4C" w:rsidRDefault="00DF7B4A" w:rsidP="00DF7B4A">
      <w:pPr>
        <w:pStyle w:val="NoSpacing"/>
      </w:pPr>
      <w:r>
        <w:t>Dental Assisting</w:t>
      </w:r>
    </w:p>
    <w:p w14:paraId="518E97C7" w14:textId="77777777" w:rsidR="00DF7B4A" w:rsidRDefault="00DF7B4A" w:rsidP="00DF7B4A">
      <w:pPr>
        <w:pStyle w:val="NoSpacing"/>
      </w:pPr>
      <w:r>
        <w:t>Dental Hygiene</w:t>
      </w:r>
    </w:p>
    <w:p w14:paraId="66617E97" w14:textId="77777777" w:rsidR="00DF7B4A" w:rsidRDefault="00DF7B4A" w:rsidP="00DF7B4A">
      <w:pPr>
        <w:pStyle w:val="NoSpacing"/>
      </w:pPr>
      <w:r>
        <w:t>Early Childhood</w:t>
      </w:r>
      <w:r w:rsidR="00186B5B">
        <w:t xml:space="preserve"> Care/ Education</w:t>
      </w:r>
    </w:p>
    <w:p w14:paraId="454243C4" w14:textId="77777777" w:rsidR="00DF7B4A" w:rsidRDefault="00DF7B4A" w:rsidP="00DF7B4A">
      <w:pPr>
        <w:pStyle w:val="NoSpacing"/>
      </w:pPr>
      <w:r>
        <w:t>Industrial Systems Technology</w:t>
      </w:r>
    </w:p>
    <w:p w14:paraId="24F26764" w14:textId="77777777" w:rsidR="00DF7B4A" w:rsidRDefault="00DF7B4A" w:rsidP="00DF7B4A">
      <w:pPr>
        <w:pStyle w:val="NoSpacing"/>
      </w:pPr>
      <w:r>
        <w:t>Medical Assisting</w:t>
      </w:r>
    </w:p>
    <w:p w14:paraId="02753C27" w14:textId="77777777" w:rsidR="00E5042E" w:rsidRDefault="00E5042E" w:rsidP="00E5042E">
      <w:pPr>
        <w:pStyle w:val="NoSpacing"/>
      </w:pPr>
      <w:r>
        <w:t>Practical Nursing</w:t>
      </w:r>
    </w:p>
    <w:p w14:paraId="669148F5" w14:textId="77777777" w:rsidR="00E5042E" w:rsidRDefault="00E5042E" w:rsidP="00E5042E">
      <w:pPr>
        <w:pStyle w:val="NoSpacing"/>
      </w:pPr>
      <w:r>
        <w:t>Radiologic Technology</w:t>
      </w:r>
    </w:p>
    <w:p w14:paraId="6EA8BFF6" w14:textId="77777777" w:rsidR="00E5042E" w:rsidRDefault="00E5042E" w:rsidP="00E5042E">
      <w:pPr>
        <w:pStyle w:val="NoSpacing"/>
      </w:pPr>
      <w:r>
        <w:t>Surgical Technology</w:t>
      </w:r>
    </w:p>
    <w:p w14:paraId="225936A9" w14:textId="5392C2B1" w:rsidR="0047204A" w:rsidRDefault="0047204A" w:rsidP="00DF7B4A">
      <w:pPr>
        <w:pStyle w:val="NoSpacing"/>
        <w:rPr>
          <w:b/>
          <w:u w:val="single"/>
        </w:rPr>
      </w:pPr>
    </w:p>
    <w:p w14:paraId="3E25CF24" w14:textId="77777777" w:rsidR="00D35ACA" w:rsidRDefault="00D35ACA" w:rsidP="00DF7B4A">
      <w:pPr>
        <w:pStyle w:val="NoSpacing"/>
        <w:rPr>
          <w:b/>
          <w:u w:val="single"/>
        </w:rPr>
      </w:pPr>
    </w:p>
    <w:p w14:paraId="4C2DFA0D" w14:textId="77777777" w:rsidR="00D35ACA" w:rsidRDefault="00D35ACA" w:rsidP="00DF7B4A">
      <w:pPr>
        <w:pStyle w:val="NoSpacing"/>
        <w:rPr>
          <w:b/>
          <w:u w:val="single"/>
        </w:rPr>
      </w:pPr>
    </w:p>
    <w:p w14:paraId="6B4A56E7" w14:textId="77777777" w:rsidR="00D35ACA" w:rsidRDefault="00D35ACA" w:rsidP="00DF7B4A">
      <w:pPr>
        <w:pStyle w:val="NoSpacing"/>
        <w:rPr>
          <w:b/>
          <w:u w:val="single"/>
        </w:rPr>
      </w:pPr>
    </w:p>
    <w:p w14:paraId="52ADE576" w14:textId="77777777" w:rsidR="00D35ACA" w:rsidRDefault="00D35ACA" w:rsidP="00DF7B4A">
      <w:pPr>
        <w:pStyle w:val="NoSpacing"/>
        <w:rPr>
          <w:b/>
          <w:u w:val="single"/>
        </w:rPr>
      </w:pPr>
    </w:p>
    <w:p w14:paraId="28E31A12" w14:textId="77777777" w:rsidR="00D35ACA" w:rsidRDefault="00D35ACA" w:rsidP="00DF7B4A">
      <w:pPr>
        <w:pStyle w:val="NoSpacing"/>
        <w:rPr>
          <w:b/>
          <w:u w:val="single"/>
        </w:rPr>
      </w:pPr>
    </w:p>
    <w:p w14:paraId="41AC5784" w14:textId="7448D367" w:rsidR="00DF7B4A" w:rsidRPr="004A62CB" w:rsidRDefault="009D4513" w:rsidP="00DF7B4A">
      <w:pPr>
        <w:pStyle w:val="NoSpacing"/>
        <w:rPr>
          <w:b/>
          <w:u w:val="single"/>
        </w:rPr>
      </w:pPr>
      <w:r>
        <w:rPr>
          <w:b/>
          <w:u w:val="single"/>
        </w:rPr>
        <w:lastRenderedPageBreak/>
        <w:t>D</w:t>
      </w:r>
      <w:r w:rsidR="00DF7B4A" w:rsidRPr="004A62CB">
        <w:rPr>
          <w:b/>
          <w:u w:val="single"/>
        </w:rPr>
        <w:t>aly’s Trucking School</w:t>
      </w:r>
    </w:p>
    <w:p w14:paraId="0BA63959" w14:textId="77777777" w:rsidR="00DF7B4A" w:rsidRDefault="00DF7B4A" w:rsidP="00DF7B4A">
      <w:pPr>
        <w:pStyle w:val="NoSpacing"/>
      </w:pPr>
      <w:r>
        <w:t>2314 Peachtree Industrial Blvd.</w:t>
      </w:r>
    </w:p>
    <w:p w14:paraId="02F2CF5F" w14:textId="77777777" w:rsidR="00DF7B4A" w:rsidRDefault="00DF7B4A" w:rsidP="00DF7B4A">
      <w:pPr>
        <w:pStyle w:val="NoSpacing"/>
      </w:pPr>
      <w:r>
        <w:t>Buford, GA 30518</w:t>
      </w:r>
    </w:p>
    <w:p w14:paraId="380A204A" w14:textId="77777777" w:rsidR="00DF7B4A" w:rsidRDefault="00DF7B4A" w:rsidP="00DF7B4A">
      <w:pPr>
        <w:pStyle w:val="NoSpacing"/>
      </w:pPr>
      <w:r>
        <w:t>770-614-6022</w:t>
      </w:r>
    </w:p>
    <w:p w14:paraId="77859A3D" w14:textId="77777777" w:rsidR="00DF7B4A" w:rsidRDefault="00DF7B4A" w:rsidP="00DF7B4A">
      <w:pPr>
        <w:pStyle w:val="NoSpacing"/>
      </w:pPr>
    </w:p>
    <w:p w14:paraId="5B7B0175" w14:textId="77777777" w:rsidR="00DF7B4A" w:rsidRPr="00860C9F" w:rsidRDefault="00DF7B4A" w:rsidP="00DF7B4A">
      <w:pPr>
        <w:pStyle w:val="NoSpacing"/>
        <w:rPr>
          <w:b/>
        </w:rPr>
      </w:pPr>
      <w:r w:rsidRPr="00860C9F">
        <w:rPr>
          <w:b/>
        </w:rPr>
        <w:t>Programs of Study-</w:t>
      </w:r>
    </w:p>
    <w:p w14:paraId="18F3C38B" w14:textId="77777777" w:rsidR="00663184" w:rsidRPr="002C03D8" w:rsidRDefault="002C03D8" w:rsidP="00DF7B4A">
      <w:pPr>
        <w:pStyle w:val="NoSpacing"/>
      </w:pPr>
      <w:r>
        <w:t>Commercial Truck Driving</w:t>
      </w:r>
    </w:p>
    <w:p w14:paraId="5AA15D66" w14:textId="77777777" w:rsidR="00663184" w:rsidRDefault="00663184" w:rsidP="00DF7B4A">
      <w:pPr>
        <w:pStyle w:val="NoSpacing"/>
        <w:rPr>
          <w:b/>
          <w:u w:val="single"/>
        </w:rPr>
      </w:pPr>
    </w:p>
    <w:p w14:paraId="619B4CD6" w14:textId="77777777" w:rsidR="005E1A47" w:rsidRDefault="005E1A47" w:rsidP="00DF7B4A">
      <w:pPr>
        <w:pStyle w:val="NoSpacing"/>
        <w:rPr>
          <w:b/>
          <w:u w:val="single"/>
        </w:rPr>
      </w:pPr>
    </w:p>
    <w:p w14:paraId="1DDF8CAE" w14:textId="77777777" w:rsidR="00DF7B4A" w:rsidRPr="004A62CB" w:rsidRDefault="00DF7B4A" w:rsidP="00DF7B4A">
      <w:pPr>
        <w:pStyle w:val="NoSpacing"/>
        <w:rPr>
          <w:b/>
          <w:u w:val="single"/>
        </w:rPr>
      </w:pPr>
      <w:r w:rsidRPr="004A62CB">
        <w:rPr>
          <w:b/>
          <w:u w:val="single"/>
        </w:rPr>
        <w:t>Georgia Driving Academy</w:t>
      </w:r>
    </w:p>
    <w:p w14:paraId="2424A802" w14:textId="77777777" w:rsidR="00C31751" w:rsidRDefault="00C31751" w:rsidP="00C31751">
      <w:pPr>
        <w:pStyle w:val="NoSpacing"/>
      </w:pPr>
      <w:r>
        <w:t>1035 Sigman Road NE</w:t>
      </w:r>
    </w:p>
    <w:p w14:paraId="2D4E226E" w14:textId="77777777" w:rsidR="00DF7B4A" w:rsidRDefault="00DF7B4A" w:rsidP="00C31751">
      <w:pPr>
        <w:pStyle w:val="NoSpacing"/>
      </w:pPr>
      <w:r>
        <w:t>Conyers, GA 30012</w:t>
      </w:r>
    </w:p>
    <w:p w14:paraId="298B974D" w14:textId="77777777" w:rsidR="00DF7B4A" w:rsidRDefault="00DF7B4A" w:rsidP="00DF7B4A">
      <w:pPr>
        <w:pStyle w:val="NoSpacing"/>
      </w:pPr>
      <w:r>
        <w:t>770-918-8501</w:t>
      </w:r>
    </w:p>
    <w:p w14:paraId="6B38276F" w14:textId="77777777" w:rsidR="00DF7B4A" w:rsidRDefault="00DF7B4A" w:rsidP="00DF7B4A">
      <w:pPr>
        <w:pStyle w:val="NoSpacing"/>
      </w:pPr>
    </w:p>
    <w:p w14:paraId="644DAB95" w14:textId="77777777" w:rsidR="00DF7B4A" w:rsidRPr="00860C9F" w:rsidRDefault="00DF7B4A" w:rsidP="00DF7B4A">
      <w:pPr>
        <w:pStyle w:val="NoSpacing"/>
        <w:rPr>
          <w:b/>
        </w:rPr>
      </w:pPr>
      <w:r w:rsidRPr="00860C9F">
        <w:rPr>
          <w:b/>
        </w:rPr>
        <w:t>Programs of Study-</w:t>
      </w:r>
    </w:p>
    <w:p w14:paraId="12BC6074" w14:textId="77777777" w:rsidR="00DF7B4A" w:rsidRDefault="00DF7B4A" w:rsidP="00DF7B4A">
      <w:pPr>
        <w:pStyle w:val="NoSpacing"/>
      </w:pPr>
      <w:r>
        <w:t>Commercial Truck Driving</w:t>
      </w:r>
    </w:p>
    <w:p w14:paraId="550B9F2A" w14:textId="0737B33C" w:rsidR="005E1A47" w:rsidRDefault="005E1A47" w:rsidP="00BC6395">
      <w:pPr>
        <w:pStyle w:val="NoSpacing"/>
        <w:rPr>
          <w:b/>
          <w:u w:val="single"/>
        </w:rPr>
      </w:pPr>
    </w:p>
    <w:p w14:paraId="7EE3BEDD" w14:textId="77777777" w:rsidR="0047204A" w:rsidRDefault="0047204A" w:rsidP="00BC6395">
      <w:pPr>
        <w:pStyle w:val="NoSpacing"/>
        <w:rPr>
          <w:b/>
          <w:u w:val="single"/>
        </w:rPr>
      </w:pPr>
    </w:p>
    <w:p w14:paraId="39E5F12A" w14:textId="77777777" w:rsidR="00BC6395" w:rsidRPr="004A62CB" w:rsidRDefault="00BC6395" w:rsidP="00BC6395">
      <w:pPr>
        <w:pStyle w:val="NoSpacing"/>
        <w:rPr>
          <w:b/>
          <w:u w:val="single"/>
        </w:rPr>
      </w:pPr>
      <w:r w:rsidRPr="004A62CB">
        <w:rPr>
          <w:b/>
          <w:u w:val="single"/>
        </w:rPr>
        <w:t>Georgia Piedmont Technical College</w:t>
      </w:r>
    </w:p>
    <w:p w14:paraId="4561A91B" w14:textId="77777777" w:rsidR="00BC6395" w:rsidRDefault="00BC6395" w:rsidP="00BC6395">
      <w:pPr>
        <w:pStyle w:val="NoSpacing"/>
      </w:pPr>
      <w:r>
        <w:t>16200 Alcovy Road</w:t>
      </w:r>
    </w:p>
    <w:p w14:paraId="4EA14A46" w14:textId="77777777" w:rsidR="00BC6395" w:rsidRDefault="00BC6395" w:rsidP="00BC6395">
      <w:pPr>
        <w:pStyle w:val="NoSpacing"/>
      </w:pPr>
      <w:r>
        <w:t>Covington, GA 30014</w:t>
      </w:r>
    </w:p>
    <w:p w14:paraId="1CAB34A0" w14:textId="77777777" w:rsidR="00BC6395" w:rsidRDefault="00BC6395" w:rsidP="00BC6395">
      <w:pPr>
        <w:pStyle w:val="NoSpacing"/>
      </w:pPr>
      <w:r>
        <w:t xml:space="preserve">404-297-9522 </w:t>
      </w:r>
    </w:p>
    <w:p w14:paraId="6F0EA5C1" w14:textId="77777777" w:rsidR="00BC6395" w:rsidRDefault="00BC6395" w:rsidP="00BC6395">
      <w:pPr>
        <w:pStyle w:val="NoSpacing"/>
      </w:pPr>
    </w:p>
    <w:p w14:paraId="1FF9CFD5" w14:textId="77777777" w:rsidR="00BC6395" w:rsidRPr="00860C9F" w:rsidRDefault="00BC6395" w:rsidP="00BC6395">
      <w:pPr>
        <w:pStyle w:val="NoSpacing"/>
        <w:rPr>
          <w:b/>
        </w:rPr>
      </w:pPr>
      <w:r w:rsidRPr="00860C9F">
        <w:rPr>
          <w:b/>
        </w:rPr>
        <w:t>Programs of Study-</w:t>
      </w:r>
    </w:p>
    <w:p w14:paraId="4DA6D573" w14:textId="77777777" w:rsidR="00BC6395" w:rsidRDefault="00BC6395" w:rsidP="00BC6395">
      <w:pPr>
        <w:pStyle w:val="NoSpacing"/>
      </w:pPr>
      <w:r>
        <w:t>Accounting</w:t>
      </w:r>
    </w:p>
    <w:p w14:paraId="14578A07" w14:textId="77777777" w:rsidR="00BC6395" w:rsidRDefault="00BC6395" w:rsidP="00BC6395">
      <w:pPr>
        <w:pStyle w:val="NoSpacing"/>
      </w:pPr>
      <w:r>
        <w:t>Air Conditioning Technology</w:t>
      </w:r>
    </w:p>
    <w:p w14:paraId="7D56DB92" w14:textId="77777777" w:rsidR="00BC6395" w:rsidRDefault="00BC6395" w:rsidP="00BC6395">
      <w:pPr>
        <w:pStyle w:val="NoSpacing"/>
      </w:pPr>
      <w:r>
        <w:t xml:space="preserve">Automotive </w:t>
      </w:r>
      <w:r w:rsidR="00015FFB">
        <w:t xml:space="preserve">Engine Repair </w:t>
      </w:r>
      <w:r>
        <w:t>Techn</w:t>
      </w:r>
      <w:r w:rsidR="00015FFB">
        <w:t>ician</w:t>
      </w:r>
    </w:p>
    <w:p w14:paraId="0832769D" w14:textId="77777777" w:rsidR="00BC6395" w:rsidRDefault="00015FFB" w:rsidP="00BC6395">
      <w:pPr>
        <w:pStyle w:val="NoSpacing"/>
      </w:pPr>
      <w:r>
        <w:t>Business Administration</w:t>
      </w:r>
      <w:r w:rsidR="00BC6395">
        <w:t xml:space="preserve"> Technology</w:t>
      </w:r>
    </w:p>
    <w:p w14:paraId="12FD2135" w14:textId="77777777" w:rsidR="00325A5A" w:rsidRDefault="00325A5A" w:rsidP="00BC6395">
      <w:pPr>
        <w:pStyle w:val="NoSpacing"/>
      </w:pPr>
      <w:r>
        <w:t>Clinical Lab Assistant</w:t>
      </w:r>
    </w:p>
    <w:p w14:paraId="13EF9C43" w14:textId="77777777" w:rsidR="00BC6395" w:rsidRDefault="00BC6395" w:rsidP="00BC6395">
      <w:pPr>
        <w:pStyle w:val="NoSpacing"/>
      </w:pPr>
      <w:r>
        <w:t>Commercial Truck Driving</w:t>
      </w:r>
    </w:p>
    <w:p w14:paraId="6A4A7E0B" w14:textId="77777777" w:rsidR="00BC6395" w:rsidRDefault="00FB18AE" w:rsidP="00BC6395">
      <w:pPr>
        <w:pStyle w:val="NoSpacing"/>
      </w:pPr>
      <w:r>
        <w:t xml:space="preserve">Computer </w:t>
      </w:r>
      <w:r w:rsidR="00BC6395">
        <w:t>Information Systems</w:t>
      </w:r>
    </w:p>
    <w:p w14:paraId="46D265AE" w14:textId="77777777" w:rsidR="00015FFB" w:rsidRDefault="00015FFB" w:rsidP="00015FFB">
      <w:pPr>
        <w:pStyle w:val="NoSpacing"/>
      </w:pPr>
      <w:r>
        <w:t>Electrical Control Systems</w:t>
      </w:r>
    </w:p>
    <w:p w14:paraId="10939D74" w14:textId="77777777" w:rsidR="00015FFB" w:rsidRDefault="00015FFB" w:rsidP="00015FFB">
      <w:pPr>
        <w:pStyle w:val="NoSpacing"/>
      </w:pPr>
      <w:r>
        <w:t>Electronics Technology</w:t>
      </w:r>
    </w:p>
    <w:p w14:paraId="0A0C2B6F" w14:textId="77777777" w:rsidR="00015FFB" w:rsidRDefault="00015FFB" w:rsidP="00015FFB">
      <w:pPr>
        <w:pStyle w:val="NoSpacing"/>
      </w:pPr>
      <w:r>
        <w:t>EMT- Intermediate</w:t>
      </w:r>
    </w:p>
    <w:p w14:paraId="0FEAEEF5" w14:textId="77777777" w:rsidR="00E5042E" w:rsidRDefault="00325A5A" w:rsidP="00015FFB">
      <w:pPr>
        <w:pStyle w:val="NoSpacing"/>
      </w:pPr>
      <w:r>
        <w:t>Medical Assistant</w:t>
      </w:r>
    </w:p>
    <w:p w14:paraId="06D4C017" w14:textId="77777777" w:rsidR="00E5042E" w:rsidRDefault="00015FFB" w:rsidP="00015FFB">
      <w:pPr>
        <w:pStyle w:val="NoSpacing"/>
      </w:pPr>
      <w:r>
        <w:t>Practical Nursing</w:t>
      </w:r>
    </w:p>
    <w:p w14:paraId="2AD9F438" w14:textId="77777777" w:rsidR="00015FFB" w:rsidRDefault="00015FFB" w:rsidP="00015FFB">
      <w:pPr>
        <w:pStyle w:val="NoSpacing"/>
      </w:pPr>
      <w:r>
        <w:t>Welding and Joining Technology</w:t>
      </w:r>
    </w:p>
    <w:p w14:paraId="0ED7C89C" w14:textId="77777777" w:rsidR="0047204A" w:rsidRDefault="0047204A" w:rsidP="00DF7B4A">
      <w:pPr>
        <w:pStyle w:val="NoSpacing"/>
        <w:rPr>
          <w:b/>
          <w:u w:val="single"/>
        </w:rPr>
      </w:pPr>
    </w:p>
    <w:p w14:paraId="20232D76" w14:textId="77777777" w:rsidR="00DF7B4A" w:rsidRPr="004A62CB" w:rsidRDefault="00DF7B4A" w:rsidP="00DF7B4A">
      <w:pPr>
        <w:pStyle w:val="NoSpacing"/>
        <w:rPr>
          <w:b/>
          <w:u w:val="single"/>
        </w:rPr>
      </w:pPr>
      <w:r w:rsidRPr="004A62CB">
        <w:rPr>
          <w:b/>
          <w:u w:val="single"/>
        </w:rPr>
        <w:t>Grady Health System- School of Radiology</w:t>
      </w:r>
    </w:p>
    <w:p w14:paraId="0093CE87" w14:textId="77777777" w:rsidR="00DF7B4A" w:rsidRPr="00396923" w:rsidRDefault="00B67F2B" w:rsidP="00DF7B4A">
      <w:pPr>
        <w:pStyle w:val="NoSpacing"/>
        <w:rPr>
          <w:lang w:val="fr-FR"/>
        </w:rPr>
      </w:pPr>
      <w:r>
        <w:rPr>
          <w:lang w:val="fr-FR"/>
        </w:rPr>
        <w:t>80 Jesse Hill Dr. Box 26095</w:t>
      </w:r>
    </w:p>
    <w:p w14:paraId="4166CF89" w14:textId="77777777" w:rsidR="00DF7B4A" w:rsidRPr="00396923" w:rsidRDefault="00DF7B4A" w:rsidP="00DF7B4A">
      <w:pPr>
        <w:pStyle w:val="NoSpacing"/>
        <w:rPr>
          <w:lang w:val="fr-FR"/>
        </w:rPr>
      </w:pPr>
      <w:r w:rsidRPr="00396923">
        <w:rPr>
          <w:lang w:val="fr-FR"/>
        </w:rPr>
        <w:t>Atlanta, GA 30303</w:t>
      </w:r>
    </w:p>
    <w:p w14:paraId="203480FB" w14:textId="77777777" w:rsidR="00DF7B4A" w:rsidRDefault="00B67F2B" w:rsidP="00DF7B4A">
      <w:pPr>
        <w:pStyle w:val="NoSpacing"/>
      </w:pPr>
      <w:r>
        <w:t>404-616-3352</w:t>
      </w:r>
    </w:p>
    <w:p w14:paraId="1944E3B2" w14:textId="77777777" w:rsidR="00CD7BF4" w:rsidRDefault="00CD7BF4" w:rsidP="00DF7B4A">
      <w:pPr>
        <w:pStyle w:val="NoSpacing"/>
        <w:rPr>
          <w:b/>
        </w:rPr>
      </w:pPr>
    </w:p>
    <w:p w14:paraId="02DFD439" w14:textId="77777777" w:rsidR="00DF7B4A" w:rsidRPr="00641FF6" w:rsidRDefault="00DF7B4A" w:rsidP="00DF7B4A">
      <w:pPr>
        <w:pStyle w:val="NoSpacing"/>
        <w:rPr>
          <w:b/>
        </w:rPr>
      </w:pPr>
      <w:r w:rsidRPr="00641FF6">
        <w:rPr>
          <w:b/>
        </w:rPr>
        <w:t>Programs of Study-</w:t>
      </w:r>
    </w:p>
    <w:p w14:paraId="5FDD36CB" w14:textId="77777777" w:rsidR="003A3EF0" w:rsidRPr="003A3EF0" w:rsidRDefault="00DF7B4A" w:rsidP="00DF7B4A">
      <w:pPr>
        <w:pStyle w:val="NoSpacing"/>
      </w:pPr>
      <w:r>
        <w:t>Radiolog</w:t>
      </w:r>
      <w:r w:rsidR="003A3EF0">
        <w:t>y</w:t>
      </w:r>
    </w:p>
    <w:p w14:paraId="448BEA68" w14:textId="77777777" w:rsidR="00B67F2B" w:rsidRDefault="00B67F2B" w:rsidP="00DF7B4A">
      <w:pPr>
        <w:pStyle w:val="NoSpacing"/>
        <w:rPr>
          <w:b/>
          <w:u w:val="single"/>
        </w:rPr>
      </w:pPr>
    </w:p>
    <w:p w14:paraId="641F998E" w14:textId="77777777" w:rsidR="00D35ACA" w:rsidRDefault="00D35ACA" w:rsidP="00DF7B4A">
      <w:pPr>
        <w:pStyle w:val="NoSpacing"/>
        <w:rPr>
          <w:b/>
          <w:u w:val="single"/>
        </w:rPr>
      </w:pPr>
    </w:p>
    <w:p w14:paraId="1F66C2AF" w14:textId="77777777" w:rsidR="00D35ACA" w:rsidRDefault="00D35ACA" w:rsidP="00DF7B4A">
      <w:pPr>
        <w:pStyle w:val="NoSpacing"/>
        <w:rPr>
          <w:b/>
          <w:u w:val="single"/>
        </w:rPr>
      </w:pPr>
    </w:p>
    <w:p w14:paraId="071D37CA" w14:textId="77777777" w:rsidR="00D35ACA" w:rsidRDefault="00D35ACA" w:rsidP="00DF7B4A">
      <w:pPr>
        <w:pStyle w:val="NoSpacing"/>
        <w:rPr>
          <w:b/>
          <w:u w:val="single"/>
        </w:rPr>
      </w:pPr>
    </w:p>
    <w:p w14:paraId="09FA1E0C" w14:textId="77777777" w:rsidR="00D35ACA" w:rsidRDefault="00D35ACA" w:rsidP="00DF7B4A">
      <w:pPr>
        <w:pStyle w:val="NoSpacing"/>
        <w:rPr>
          <w:b/>
          <w:u w:val="single"/>
        </w:rPr>
      </w:pPr>
    </w:p>
    <w:p w14:paraId="76BE49CE" w14:textId="77777777" w:rsidR="00D35ACA" w:rsidRDefault="00D35ACA" w:rsidP="00DF7B4A">
      <w:pPr>
        <w:pStyle w:val="NoSpacing"/>
        <w:rPr>
          <w:b/>
          <w:u w:val="single"/>
        </w:rPr>
      </w:pPr>
    </w:p>
    <w:p w14:paraId="2C6D197C" w14:textId="77777777" w:rsidR="00D35ACA" w:rsidRDefault="00D35ACA" w:rsidP="00DF7B4A">
      <w:pPr>
        <w:pStyle w:val="NoSpacing"/>
        <w:rPr>
          <w:b/>
          <w:u w:val="single"/>
        </w:rPr>
      </w:pPr>
    </w:p>
    <w:p w14:paraId="601417FE" w14:textId="7D226AEE" w:rsidR="00DF7B4A" w:rsidRPr="004A62CB" w:rsidRDefault="00DF7B4A" w:rsidP="00DF7B4A">
      <w:pPr>
        <w:pStyle w:val="NoSpacing"/>
        <w:rPr>
          <w:b/>
          <w:u w:val="single"/>
        </w:rPr>
      </w:pPr>
      <w:r w:rsidRPr="004A62CB">
        <w:rPr>
          <w:b/>
          <w:u w:val="single"/>
        </w:rPr>
        <w:lastRenderedPageBreak/>
        <w:t>Gwinnett Technical College</w:t>
      </w:r>
    </w:p>
    <w:p w14:paraId="7DE95C69" w14:textId="77777777" w:rsidR="00DF7B4A" w:rsidRDefault="00DF7B4A" w:rsidP="00DF7B4A">
      <w:pPr>
        <w:pStyle w:val="NoSpacing"/>
      </w:pPr>
      <w:r>
        <w:t>5150 Sugarloaf Parkway</w:t>
      </w:r>
    </w:p>
    <w:p w14:paraId="7C8B32FC" w14:textId="77777777" w:rsidR="00DF7B4A" w:rsidRDefault="00DF7B4A" w:rsidP="00DF7B4A">
      <w:pPr>
        <w:pStyle w:val="NoSpacing"/>
      </w:pPr>
      <w:r>
        <w:t>Lawrenceville, GA 30043</w:t>
      </w:r>
    </w:p>
    <w:p w14:paraId="032FDDB8" w14:textId="77777777" w:rsidR="00DF7B4A" w:rsidRDefault="00B67F2B" w:rsidP="00DF7B4A">
      <w:pPr>
        <w:pStyle w:val="NoSpacing"/>
      </w:pPr>
      <w:r>
        <w:t>678-226-6664</w:t>
      </w:r>
    </w:p>
    <w:p w14:paraId="5E598C2C" w14:textId="77777777" w:rsidR="00FF5D96" w:rsidRDefault="00FF5D96" w:rsidP="005677F7">
      <w:pPr>
        <w:pStyle w:val="NoSpacing"/>
        <w:rPr>
          <w:b/>
          <w:u w:val="single"/>
        </w:rPr>
      </w:pPr>
    </w:p>
    <w:p w14:paraId="2C6353E5" w14:textId="77777777" w:rsidR="005677F7" w:rsidRDefault="00AB6D74" w:rsidP="005677F7">
      <w:pPr>
        <w:pStyle w:val="NoSpacing"/>
        <w:rPr>
          <w:b/>
        </w:rPr>
      </w:pPr>
      <w:r w:rsidRPr="00641FF6">
        <w:rPr>
          <w:b/>
        </w:rPr>
        <w:t>Programs of Study-</w:t>
      </w:r>
    </w:p>
    <w:p w14:paraId="799655D9" w14:textId="77777777" w:rsidR="005677F7" w:rsidRDefault="005677F7" w:rsidP="005677F7">
      <w:pPr>
        <w:pStyle w:val="NoSpacing"/>
      </w:pPr>
      <w:r>
        <w:t>Accounting</w:t>
      </w:r>
    </w:p>
    <w:p w14:paraId="176867FC" w14:textId="77777777" w:rsidR="005677F7" w:rsidRDefault="005677F7" w:rsidP="00DF7B4A">
      <w:pPr>
        <w:pStyle w:val="NoSpacing"/>
      </w:pPr>
      <w:r>
        <w:t>Air Conditioning Technology</w:t>
      </w:r>
    </w:p>
    <w:p w14:paraId="1B69F5A8" w14:textId="77777777" w:rsidR="00DF7B4A" w:rsidRDefault="00DF7B4A" w:rsidP="00DF7B4A">
      <w:pPr>
        <w:pStyle w:val="NoSpacing"/>
      </w:pPr>
      <w:r>
        <w:t>Bioscience</w:t>
      </w:r>
    </w:p>
    <w:p w14:paraId="4B01EFF8" w14:textId="77777777" w:rsidR="00E5042E" w:rsidRDefault="00E5042E" w:rsidP="00E5042E">
      <w:pPr>
        <w:pStyle w:val="NoSpacing"/>
      </w:pPr>
      <w:r>
        <w:t>Business Administrative Technology</w:t>
      </w:r>
    </w:p>
    <w:p w14:paraId="245FD0F1" w14:textId="77777777" w:rsidR="00E5042E" w:rsidRDefault="00E5042E" w:rsidP="00E5042E">
      <w:pPr>
        <w:pStyle w:val="NoSpacing"/>
      </w:pPr>
      <w:r>
        <w:t>Computer Programming</w:t>
      </w:r>
    </w:p>
    <w:p w14:paraId="0ADF6AD8" w14:textId="4B78F1A6" w:rsidR="00E5042E" w:rsidRDefault="00E5042E" w:rsidP="00E5042E">
      <w:pPr>
        <w:pStyle w:val="NoSpacing"/>
      </w:pPr>
      <w:r>
        <w:t>Criminal Justice</w:t>
      </w:r>
    </w:p>
    <w:p w14:paraId="3812AA46" w14:textId="77777777" w:rsidR="00E5042E" w:rsidRDefault="00E5042E" w:rsidP="00C0748F">
      <w:pPr>
        <w:pStyle w:val="NoSpacing"/>
      </w:pPr>
      <w:r>
        <w:t>Culinary Arts</w:t>
      </w:r>
    </w:p>
    <w:p w14:paraId="32BA862A" w14:textId="77777777" w:rsidR="00DF7B4A" w:rsidRDefault="00DF7B4A" w:rsidP="00DF7B4A">
      <w:pPr>
        <w:pStyle w:val="NoSpacing"/>
      </w:pPr>
      <w:r>
        <w:t>Dental Assisting</w:t>
      </w:r>
    </w:p>
    <w:p w14:paraId="38B9C8E8" w14:textId="77777777" w:rsidR="00DF7B4A" w:rsidRDefault="00DF7B4A" w:rsidP="00DF7B4A">
      <w:pPr>
        <w:pStyle w:val="NoSpacing"/>
      </w:pPr>
      <w:r>
        <w:t>Early Childhood Care and Education</w:t>
      </w:r>
    </w:p>
    <w:p w14:paraId="4A5D4958" w14:textId="77777777" w:rsidR="00DF7B4A" w:rsidRDefault="00DF7B4A" w:rsidP="00DF7B4A">
      <w:pPr>
        <w:pStyle w:val="NoSpacing"/>
      </w:pPr>
      <w:r>
        <w:t>Hotel, Restaurant and Tourism Management</w:t>
      </w:r>
    </w:p>
    <w:p w14:paraId="77D37F5F" w14:textId="6A0B80B4" w:rsidR="00DF7B4A" w:rsidRDefault="00DF7B4A" w:rsidP="00DF7B4A">
      <w:pPr>
        <w:pStyle w:val="NoSpacing"/>
      </w:pPr>
      <w:r>
        <w:t>Marketing Management</w:t>
      </w:r>
    </w:p>
    <w:p w14:paraId="56556FC7" w14:textId="705CB16B" w:rsidR="00B80D46" w:rsidRDefault="00B80D46" w:rsidP="00DF7B4A">
      <w:pPr>
        <w:pStyle w:val="NoSpacing"/>
      </w:pPr>
      <w:r>
        <w:t>Nursing/RN/ADN</w:t>
      </w:r>
    </w:p>
    <w:p w14:paraId="07CA4784" w14:textId="77777777" w:rsidR="00AF1A4F" w:rsidRDefault="00AF1A4F" w:rsidP="00DF7B4A">
      <w:pPr>
        <w:pStyle w:val="NoSpacing"/>
      </w:pPr>
      <w:r>
        <w:t>Practical Nursing</w:t>
      </w:r>
    </w:p>
    <w:p w14:paraId="76264AEC" w14:textId="77777777" w:rsidR="00DF7B4A" w:rsidRDefault="00DF7B4A" w:rsidP="00DF7B4A">
      <w:pPr>
        <w:pStyle w:val="NoSpacing"/>
      </w:pPr>
      <w:r>
        <w:t>Radiologic Technology</w:t>
      </w:r>
    </w:p>
    <w:p w14:paraId="361533E0" w14:textId="77777777" w:rsidR="00DF7B4A" w:rsidRDefault="00DF7B4A" w:rsidP="00DF7B4A">
      <w:pPr>
        <w:pStyle w:val="NoSpacing"/>
      </w:pPr>
      <w:r>
        <w:t>Respiratory Care</w:t>
      </w:r>
    </w:p>
    <w:p w14:paraId="6673E0D4" w14:textId="77777777" w:rsidR="00DF7B4A" w:rsidRDefault="00DF7B4A" w:rsidP="00DF7B4A">
      <w:pPr>
        <w:pStyle w:val="NoSpacing"/>
      </w:pPr>
      <w:r>
        <w:t>Surgical Technology</w:t>
      </w:r>
    </w:p>
    <w:p w14:paraId="068517A9" w14:textId="021E1BBA" w:rsidR="005E1A47" w:rsidRDefault="00DF7B4A" w:rsidP="000C6059">
      <w:pPr>
        <w:pStyle w:val="NoSpacing"/>
      </w:pPr>
      <w:r>
        <w:t>Welding</w:t>
      </w:r>
      <w:r w:rsidR="00F8105C">
        <w:t xml:space="preserve"> and Joining</w:t>
      </w:r>
    </w:p>
    <w:p w14:paraId="581A505D" w14:textId="77777777" w:rsidR="0047204A" w:rsidRDefault="0047204A" w:rsidP="000C6059">
      <w:pPr>
        <w:pStyle w:val="NoSpacing"/>
      </w:pPr>
    </w:p>
    <w:p w14:paraId="3AE95E6D" w14:textId="77777777" w:rsidR="000C6059" w:rsidRPr="005E1A47" w:rsidRDefault="000C6059" w:rsidP="000C6059">
      <w:pPr>
        <w:pStyle w:val="NoSpacing"/>
      </w:pPr>
      <w:r w:rsidRPr="005B1706">
        <w:rPr>
          <w:b/>
          <w:u w:val="single"/>
        </w:rPr>
        <w:t>Innovative Health Care Institute, LLC</w:t>
      </w:r>
    </w:p>
    <w:p w14:paraId="25D83FA2" w14:textId="77777777" w:rsidR="000C6059" w:rsidRPr="005B1706" w:rsidRDefault="000C6059" w:rsidP="000C6059">
      <w:pPr>
        <w:pStyle w:val="NoSpacing"/>
      </w:pPr>
      <w:r w:rsidRPr="005B1706">
        <w:t>100 Seagraves Drive, Suite 1 &amp; 2</w:t>
      </w:r>
    </w:p>
    <w:p w14:paraId="740E00FE" w14:textId="77777777" w:rsidR="000C6059" w:rsidRPr="005B1706" w:rsidRDefault="000C6059" w:rsidP="000C6059">
      <w:pPr>
        <w:pStyle w:val="NoSpacing"/>
      </w:pPr>
      <w:r w:rsidRPr="005B1706">
        <w:t>Athens, GA 30605</w:t>
      </w:r>
    </w:p>
    <w:p w14:paraId="5848F3A1" w14:textId="77777777" w:rsidR="000C6059" w:rsidRPr="005B1706" w:rsidRDefault="000C6059" w:rsidP="000C6059">
      <w:pPr>
        <w:pStyle w:val="NoSpacing"/>
      </w:pPr>
      <w:r w:rsidRPr="005B1706">
        <w:t>706-705-2033</w:t>
      </w:r>
    </w:p>
    <w:p w14:paraId="01B73BF0" w14:textId="77777777" w:rsidR="000C6059" w:rsidRPr="005B1706" w:rsidRDefault="000C6059" w:rsidP="000C6059">
      <w:pPr>
        <w:pStyle w:val="NoSpacing"/>
        <w:rPr>
          <w:b/>
          <w:u w:val="single"/>
        </w:rPr>
      </w:pPr>
    </w:p>
    <w:p w14:paraId="6D830E7F" w14:textId="77777777" w:rsidR="000C6059" w:rsidRPr="005B1706" w:rsidRDefault="000C6059" w:rsidP="000C6059">
      <w:pPr>
        <w:pStyle w:val="NoSpacing"/>
        <w:rPr>
          <w:b/>
        </w:rPr>
      </w:pPr>
      <w:r w:rsidRPr="005B1706">
        <w:rPr>
          <w:b/>
        </w:rPr>
        <w:t>Programs of Study-</w:t>
      </w:r>
    </w:p>
    <w:p w14:paraId="57D013B3" w14:textId="77777777" w:rsidR="000C6059" w:rsidRPr="005B1706" w:rsidRDefault="000C6059" w:rsidP="000C6059">
      <w:pPr>
        <w:pStyle w:val="NoSpacing"/>
      </w:pPr>
      <w:r w:rsidRPr="005B1706">
        <w:t xml:space="preserve">Phlebotomy Technician </w:t>
      </w:r>
    </w:p>
    <w:p w14:paraId="6490AAA5" w14:textId="77777777" w:rsidR="000E4B2D" w:rsidRDefault="000C6059" w:rsidP="000E4B2D">
      <w:pPr>
        <w:pStyle w:val="NoSpacing"/>
      </w:pPr>
      <w:r w:rsidRPr="005B1706">
        <w:t>C.N.A. (Nurse Aide)</w:t>
      </w:r>
    </w:p>
    <w:p w14:paraId="36F8DD1A" w14:textId="77777777" w:rsidR="0047204A" w:rsidRDefault="000C6059" w:rsidP="000E4B2D">
      <w:pPr>
        <w:pStyle w:val="NoSpacing"/>
      </w:pPr>
      <w:r w:rsidRPr="005B1706">
        <w:t>PCT Patient Care Technician</w:t>
      </w:r>
    </w:p>
    <w:p w14:paraId="4F8A0F02" w14:textId="77777777" w:rsidR="0047204A" w:rsidRDefault="0047204A" w:rsidP="000E4B2D">
      <w:pPr>
        <w:pStyle w:val="NoSpacing"/>
      </w:pPr>
      <w:r>
        <w:t>Medication Aide</w:t>
      </w:r>
    </w:p>
    <w:p w14:paraId="1CEF5602" w14:textId="4DE011F0" w:rsidR="000C6059" w:rsidRPr="005B1706" w:rsidRDefault="0047204A" w:rsidP="000E4B2D">
      <w:pPr>
        <w:pStyle w:val="NoSpacing"/>
      </w:pPr>
      <w:r>
        <w:t>Medical Assistant</w:t>
      </w:r>
      <w:r w:rsidR="000C6059" w:rsidRPr="005B1706">
        <w:t xml:space="preserve"> </w:t>
      </w:r>
    </w:p>
    <w:p w14:paraId="24C34AF1" w14:textId="77777777" w:rsidR="005677F7" w:rsidRDefault="005677F7" w:rsidP="00DF7B4A">
      <w:pPr>
        <w:pStyle w:val="NoSpacing"/>
        <w:rPr>
          <w:b/>
          <w:u w:val="single"/>
        </w:rPr>
      </w:pPr>
    </w:p>
    <w:p w14:paraId="7F9B191C" w14:textId="77777777" w:rsidR="00DF7B4A" w:rsidRPr="004A62CB" w:rsidRDefault="00DF7B4A" w:rsidP="00DF7B4A">
      <w:pPr>
        <w:pStyle w:val="NoSpacing"/>
        <w:rPr>
          <w:b/>
          <w:u w:val="single"/>
        </w:rPr>
      </w:pPr>
      <w:r w:rsidRPr="004A62CB">
        <w:rPr>
          <w:b/>
          <w:u w:val="single"/>
        </w:rPr>
        <w:t>Lanier Technical College</w:t>
      </w:r>
    </w:p>
    <w:p w14:paraId="7C1F5528" w14:textId="77777777" w:rsidR="00DF7B4A" w:rsidRDefault="002E682B" w:rsidP="00DF7B4A">
      <w:pPr>
        <w:pStyle w:val="NoSpacing"/>
      </w:pPr>
      <w:r>
        <w:t xml:space="preserve">965 Austin Rd. </w:t>
      </w:r>
      <w:r w:rsidR="00DF7B4A">
        <w:t>Winder, GA 30680</w:t>
      </w:r>
    </w:p>
    <w:p w14:paraId="5912E7D3" w14:textId="77777777" w:rsidR="00A76128" w:rsidRDefault="009F15C1" w:rsidP="00DF7B4A">
      <w:pPr>
        <w:pStyle w:val="NoSpacing"/>
      </w:pPr>
      <w:r>
        <w:t>770-297-4500</w:t>
      </w:r>
    </w:p>
    <w:p w14:paraId="45547314" w14:textId="77777777" w:rsidR="009F15C1" w:rsidRDefault="009F15C1" w:rsidP="00DF7B4A">
      <w:pPr>
        <w:pStyle w:val="NoSpacing"/>
        <w:rPr>
          <w:b/>
        </w:rPr>
      </w:pPr>
    </w:p>
    <w:p w14:paraId="53CF8F8B" w14:textId="77777777" w:rsidR="00DF7B4A" w:rsidRPr="00641FF6" w:rsidRDefault="00DF7B4A" w:rsidP="00DF7B4A">
      <w:pPr>
        <w:pStyle w:val="NoSpacing"/>
        <w:rPr>
          <w:b/>
        </w:rPr>
      </w:pPr>
      <w:r w:rsidRPr="00641FF6">
        <w:rPr>
          <w:b/>
        </w:rPr>
        <w:t>Programs of Study-</w:t>
      </w:r>
    </w:p>
    <w:p w14:paraId="5CC2BA0F" w14:textId="77777777" w:rsidR="00F947A3" w:rsidRDefault="00F947A3" w:rsidP="00DF7B4A">
      <w:pPr>
        <w:pStyle w:val="NoSpacing"/>
      </w:pPr>
      <w:r>
        <w:t>Accounting</w:t>
      </w:r>
    </w:p>
    <w:p w14:paraId="3568C73D" w14:textId="77777777" w:rsidR="00DF7B4A" w:rsidRDefault="00DF7B4A" w:rsidP="00DF7B4A">
      <w:pPr>
        <w:pStyle w:val="NoSpacing"/>
      </w:pPr>
      <w:r>
        <w:t>Air Conditioning</w:t>
      </w:r>
    </w:p>
    <w:p w14:paraId="0FB03752" w14:textId="77777777" w:rsidR="00DF7B4A" w:rsidRDefault="00DF7B4A" w:rsidP="00DF7B4A">
      <w:pPr>
        <w:pStyle w:val="NoSpacing"/>
      </w:pPr>
      <w:r>
        <w:t xml:space="preserve">Automotive </w:t>
      </w:r>
      <w:r w:rsidR="00A76128">
        <w:t>Collision Repair</w:t>
      </w:r>
    </w:p>
    <w:p w14:paraId="7646F531" w14:textId="77777777" w:rsidR="00DF7B4A" w:rsidRDefault="00DF7B4A" w:rsidP="00DF7B4A">
      <w:pPr>
        <w:pStyle w:val="NoSpacing"/>
      </w:pPr>
      <w:r w:rsidRPr="005B1706">
        <w:t>Business Administrative Technology</w:t>
      </w:r>
    </w:p>
    <w:p w14:paraId="1B393FAE" w14:textId="77777777" w:rsidR="00325A5A" w:rsidRPr="005B1706" w:rsidRDefault="00325A5A" w:rsidP="00DF7B4A">
      <w:pPr>
        <w:pStyle w:val="NoSpacing"/>
      </w:pPr>
      <w:r>
        <w:t>Business Management</w:t>
      </w:r>
    </w:p>
    <w:p w14:paraId="7E4CB8D2" w14:textId="77777777" w:rsidR="000C6059" w:rsidRPr="005B1706" w:rsidRDefault="000C6059" w:rsidP="00DF7B4A">
      <w:pPr>
        <w:pStyle w:val="NoSpacing"/>
      </w:pPr>
      <w:r w:rsidRPr="005B1706">
        <w:t>Building Automation Systems Degree</w:t>
      </w:r>
    </w:p>
    <w:p w14:paraId="605B3C7C" w14:textId="77777777" w:rsidR="008D7556" w:rsidRPr="005B1706" w:rsidRDefault="00BF37D1" w:rsidP="00DF7B4A">
      <w:pPr>
        <w:pStyle w:val="NoSpacing"/>
      </w:pPr>
      <w:r w:rsidRPr="005B1706">
        <w:t>Certified Nurse Assistant</w:t>
      </w:r>
    </w:p>
    <w:p w14:paraId="272C45FA" w14:textId="77777777" w:rsidR="00A76128" w:rsidRPr="005B1706" w:rsidRDefault="00DF7B4A" w:rsidP="00DF7B4A">
      <w:pPr>
        <w:pStyle w:val="NoSpacing"/>
      </w:pPr>
      <w:r w:rsidRPr="005B1706">
        <w:t xml:space="preserve">Computer </w:t>
      </w:r>
      <w:r w:rsidR="00A76128" w:rsidRPr="005B1706">
        <w:t>Support Specialist</w:t>
      </w:r>
    </w:p>
    <w:p w14:paraId="688554FF" w14:textId="77777777" w:rsidR="00DF7B4A" w:rsidRPr="005B1706" w:rsidRDefault="00DF7B4A" w:rsidP="00DF7B4A">
      <w:pPr>
        <w:pStyle w:val="NoSpacing"/>
      </w:pPr>
      <w:r w:rsidRPr="005B1706">
        <w:t xml:space="preserve">Criminal Justice </w:t>
      </w:r>
      <w:r w:rsidR="00C03D92">
        <w:t>Specialist</w:t>
      </w:r>
    </w:p>
    <w:p w14:paraId="5E1A97EC" w14:textId="77777777" w:rsidR="00325A5A" w:rsidRDefault="00325A5A" w:rsidP="00DF7B4A">
      <w:pPr>
        <w:pStyle w:val="NoSpacing"/>
      </w:pPr>
      <w:r>
        <w:t>Culinary Arts</w:t>
      </w:r>
    </w:p>
    <w:p w14:paraId="3D43180B" w14:textId="49348BEF" w:rsidR="00A76128" w:rsidRPr="005B1706" w:rsidRDefault="00A76128" w:rsidP="00DF7B4A">
      <w:pPr>
        <w:pStyle w:val="NoSpacing"/>
      </w:pPr>
      <w:r w:rsidRPr="005B1706">
        <w:t>Dental Assisting</w:t>
      </w:r>
    </w:p>
    <w:p w14:paraId="2FF51C36" w14:textId="66A0866F" w:rsidR="00D35ACA" w:rsidRDefault="00D35ACA" w:rsidP="00DF7B4A">
      <w:pPr>
        <w:pStyle w:val="NoSpacing"/>
        <w:rPr>
          <w:b/>
          <w:bCs/>
          <w:u w:val="single"/>
        </w:rPr>
      </w:pPr>
      <w:r w:rsidRPr="00D35ACA">
        <w:rPr>
          <w:b/>
          <w:bCs/>
          <w:u w:val="single"/>
        </w:rPr>
        <w:lastRenderedPageBreak/>
        <w:t>Lanier Technical College</w:t>
      </w:r>
      <w:r w:rsidR="00B80D46">
        <w:rPr>
          <w:b/>
          <w:bCs/>
          <w:u w:val="single"/>
        </w:rPr>
        <w:t>—</w:t>
      </w:r>
      <w:r w:rsidRPr="00D35ACA">
        <w:rPr>
          <w:b/>
          <w:bCs/>
          <w:u w:val="single"/>
        </w:rPr>
        <w:t>continued</w:t>
      </w:r>
    </w:p>
    <w:p w14:paraId="76E23133" w14:textId="64E8EBED" w:rsidR="00B80D46" w:rsidRPr="00B80D46" w:rsidRDefault="00B80D46" w:rsidP="00DF7B4A">
      <w:pPr>
        <w:pStyle w:val="NoSpacing"/>
      </w:pPr>
      <w:r>
        <w:t>Dental Hygiene</w:t>
      </w:r>
    </w:p>
    <w:p w14:paraId="20F5DB50" w14:textId="76F45825" w:rsidR="00DF7B4A" w:rsidRPr="005B1706" w:rsidRDefault="00D35ACA" w:rsidP="00DF7B4A">
      <w:pPr>
        <w:pStyle w:val="NoSpacing"/>
      </w:pPr>
      <w:r>
        <w:t>Early Childhood and Middle Education</w:t>
      </w:r>
    </w:p>
    <w:p w14:paraId="12EB4F47" w14:textId="77777777" w:rsidR="00DF7B4A" w:rsidRPr="005B1706" w:rsidRDefault="00710B93" w:rsidP="00DF7B4A">
      <w:pPr>
        <w:pStyle w:val="NoSpacing"/>
      </w:pPr>
      <w:r>
        <w:t>E</w:t>
      </w:r>
      <w:r w:rsidR="00DF7B4A" w:rsidRPr="005B1706">
        <w:t>lectrical</w:t>
      </w:r>
      <w:r w:rsidR="00A76128" w:rsidRPr="005B1706">
        <w:t xml:space="preserve"> Utility Technology </w:t>
      </w:r>
    </w:p>
    <w:p w14:paraId="684D07A5" w14:textId="77777777" w:rsidR="005F28C7" w:rsidRPr="005B1706" w:rsidRDefault="005F28C7" w:rsidP="005F28C7">
      <w:pPr>
        <w:pStyle w:val="NoSpacing"/>
      </w:pPr>
      <w:r w:rsidRPr="005B1706">
        <w:t>EMS Professions</w:t>
      </w:r>
    </w:p>
    <w:p w14:paraId="6E2B2F43" w14:textId="77777777" w:rsidR="000C6059" w:rsidRPr="005B1706" w:rsidRDefault="000C6059" w:rsidP="000C6059">
      <w:pPr>
        <w:pStyle w:val="NoSpacing"/>
      </w:pPr>
      <w:r w:rsidRPr="005B1706">
        <w:t>Emergency Management Diploma</w:t>
      </w:r>
    </w:p>
    <w:p w14:paraId="09C113E1" w14:textId="77777777" w:rsidR="000C6059" w:rsidRPr="005B1706" w:rsidRDefault="000C6059" w:rsidP="000C6059">
      <w:pPr>
        <w:pStyle w:val="NoSpacing"/>
      </w:pPr>
      <w:r w:rsidRPr="005B1706">
        <w:t>Emergency Management Degree</w:t>
      </w:r>
    </w:p>
    <w:p w14:paraId="4F246000" w14:textId="77777777" w:rsidR="005F28C7" w:rsidRPr="005B1706" w:rsidRDefault="005F28C7" w:rsidP="000C6059">
      <w:pPr>
        <w:pStyle w:val="NoSpacing"/>
      </w:pPr>
      <w:r w:rsidRPr="005B1706">
        <w:t>EMT Plus</w:t>
      </w:r>
    </w:p>
    <w:p w14:paraId="4183C1DB" w14:textId="77777777" w:rsidR="005F28C7" w:rsidRPr="005B1706" w:rsidRDefault="00C03D92" w:rsidP="005F28C7">
      <w:pPr>
        <w:pStyle w:val="NoSpacing"/>
      </w:pPr>
      <w:r>
        <w:t>Firefighter / EMSP</w:t>
      </w:r>
    </w:p>
    <w:p w14:paraId="76B0D0F0" w14:textId="77777777" w:rsidR="00860C47" w:rsidRPr="005B1706" w:rsidRDefault="00DF7B4A" w:rsidP="005F28C7">
      <w:pPr>
        <w:pStyle w:val="NoSpacing"/>
      </w:pPr>
      <w:r w:rsidRPr="005B1706">
        <w:t>Healthcare Management Technology</w:t>
      </w:r>
    </w:p>
    <w:p w14:paraId="784C73FB" w14:textId="77777777" w:rsidR="005F28C7" w:rsidRPr="005B1706" w:rsidRDefault="005F28C7" w:rsidP="005F28C7">
      <w:pPr>
        <w:pStyle w:val="NoSpacing"/>
      </w:pPr>
      <w:r w:rsidRPr="005B1706">
        <w:t>Industrial M</w:t>
      </w:r>
      <w:r w:rsidR="00C03D92">
        <w:t>echanical Technic</w:t>
      </w:r>
      <w:r w:rsidR="000D5B1E">
        <w:t>i</w:t>
      </w:r>
      <w:r w:rsidR="00C03D92">
        <w:t>an</w:t>
      </w:r>
    </w:p>
    <w:p w14:paraId="280A5A7F" w14:textId="77777777" w:rsidR="00DF7B4A" w:rsidRPr="005B1706" w:rsidRDefault="00A76128" w:rsidP="005F28C7">
      <w:pPr>
        <w:pStyle w:val="NoSpacing"/>
      </w:pPr>
      <w:r w:rsidRPr="005B1706">
        <w:t>Machine Tool</w:t>
      </w:r>
      <w:r w:rsidR="00DF7B4A" w:rsidRPr="005B1706">
        <w:t xml:space="preserve"> Technology</w:t>
      </w:r>
    </w:p>
    <w:p w14:paraId="303E8CC9" w14:textId="5B372A8F" w:rsidR="00DF7B4A" w:rsidRPr="005B1706" w:rsidRDefault="00DF7B4A" w:rsidP="00DF7B4A">
      <w:pPr>
        <w:pStyle w:val="NoSpacing"/>
      </w:pPr>
      <w:r w:rsidRPr="005B1706">
        <w:t>Medical Assisting</w:t>
      </w:r>
    </w:p>
    <w:p w14:paraId="6AABBBE8" w14:textId="77777777" w:rsidR="005F28C7" w:rsidRPr="005B1706" w:rsidRDefault="005F28C7" w:rsidP="005F28C7">
      <w:pPr>
        <w:pStyle w:val="NoSpacing"/>
      </w:pPr>
      <w:r w:rsidRPr="005B1706">
        <w:t>Network Specialist</w:t>
      </w:r>
    </w:p>
    <w:p w14:paraId="595498A8" w14:textId="77777777" w:rsidR="005F28C7" w:rsidRPr="005B1706" w:rsidRDefault="005F28C7" w:rsidP="005F28C7">
      <w:pPr>
        <w:pStyle w:val="NoSpacing"/>
      </w:pPr>
      <w:r w:rsidRPr="005B1706">
        <w:t xml:space="preserve">Pharmacy Technology </w:t>
      </w:r>
    </w:p>
    <w:p w14:paraId="1D715C05" w14:textId="77777777" w:rsidR="00C675A5" w:rsidRPr="005B1706" w:rsidRDefault="00C675A5" w:rsidP="005F28C7">
      <w:pPr>
        <w:pStyle w:val="NoSpacing"/>
      </w:pPr>
      <w:r w:rsidRPr="005B1706">
        <w:t>Practical Nursing</w:t>
      </w:r>
    </w:p>
    <w:p w14:paraId="20E3F061" w14:textId="77777777" w:rsidR="00DF7B4A" w:rsidRPr="005B1706" w:rsidRDefault="00DF7B4A" w:rsidP="00DF7B4A">
      <w:pPr>
        <w:pStyle w:val="NoSpacing"/>
      </w:pPr>
      <w:r w:rsidRPr="005B1706">
        <w:t>Radiologic Technology</w:t>
      </w:r>
    </w:p>
    <w:p w14:paraId="6389746E" w14:textId="77777777" w:rsidR="004C0AE4" w:rsidRPr="005B1706" w:rsidRDefault="00DF7B4A" w:rsidP="00DF7B4A">
      <w:pPr>
        <w:pStyle w:val="NoSpacing"/>
      </w:pPr>
      <w:r w:rsidRPr="005B1706">
        <w:t>Surgical Technology</w:t>
      </w:r>
    </w:p>
    <w:p w14:paraId="2B448CD5" w14:textId="77777777" w:rsidR="00393AA7" w:rsidRPr="005B1706" w:rsidRDefault="00DF7B4A" w:rsidP="00DE0AFD">
      <w:pPr>
        <w:pStyle w:val="NoSpacing"/>
      </w:pPr>
      <w:r w:rsidRPr="005B1706">
        <w:t>Welding</w:t>
      </w:r>
      <w:r w:rsidR="00A76128" w:rsidRPr="005B1706">
        <w:t xml:space="preserve"> and Joining</w:t>
      </w:r>
    </w:p>
    <w:p w14:paraId="7FDB9E4B" w14:textId="77777777" w:rsidR="000C6059" w:rsidRPr="005B1706" w:rsidRDefault="000C6059" w:rsidP="000C6059">
      <w:pPr>
        <w:pStyle w:val="NoSpacing"/>
      </w:pPr>
      <w:r w:rsidRPr="005B1706">
        <w:t>Wireless Networking Technician TCC</w:t>
      </w:r>
    </w:p>
    <w:p w14:paraId="27549810" w14:textId="77777777" w:rsidR="000C6059" w:rsidRPr="005B1706" w:rsidRDefault="000C6059" w:rsidP="000C6059">
      <w:pPr>
        <w:pStyle w:val="NoSpacing"/>
      </w:pPr>
      <w:r w:rsidRPr="005B1706">
        <w:t>Wireless Engineering Technology</w:t>
      </w:r>
    </w:p>
    <w:p w14:paraId="735A582E" w14:textId="77777777" w:rsidR="00084650" w:rsidRPr="005B1706" w:rsidRDefault="00084650" w:rsidP="00DE0AFD">
      <w:pPr>
        <w:pStyle w:val="NoSpacing"/>
        <w:rPr>
          <w:b/>
          <w:color w:val="FF0000"/>
          <w:u w:val="single"/>
        </w:rPr>
      </w:pPr>
    </w:p>
    <w:p w14:paraId="7F96A433" w14:textId="77777777" w:rsidR="005E1A47" w:rsidRDefault="005E1A47" w:rsidP="00DE0AFD">
      <w:pPr>
        <w:pStyle w:val="NoSpacing"/>
        <w:rPr>
          <w:b/>
          <w:u w:val="single"/>
        </w:rPr>
      </w:pPr>
    </w:p>
    <w:p w14:paraId="5126259F" w14:textId="77777777" w:rsidR="00DE0AFD" w:rsidRPr="00DE0AFD" w:rsidRDefault="00DE0AFD" w:rsidP="00DE0AFD">
      <w:pPr>
        <w:pStyle w:val="NoSpacing"/>
        <w:rPr>
          <w:b/>
          <w:u w:val="single"/>
        </w:rPr>
      </w:pPr>
      <w:r w:rsidRPr="00DE0AFD">
        <w:rPr>
          <w:b/>
          <w:u w:val="single"/>
        </w:rPr>
        <w:t>Medical Institute of North</w:t>
      </w:r>
      <w:r w:rsidR="00494165">
        <w:rPr>
          <w:b/>
          <w:u w:val="single"/>
        </w:rPr>
        <w:t>east</w:t>
      </w:r>
      <w:r w:rsidRPr="00DE0AFD">
        <w:rPr>
          <w:b/>
          <w:u w:val="single"/>
        </w:rPr>
        <w:t xml:space="preserve"> </w:t>
      </w:r>
      <w:proofErr w:type="gramStart"/>
      <w:r w:rsidRPr="00DE0AFD">
        <w:rPr>
          <w:b/>
          <w:u w:val="single"/>
        </w:rPr>
        <w:t>Georgia  (</w:t>
      </w:r>
      <w:proofErr w:type="gramEnd"/>
      <w:r w:rsidRPr="00DE0AFD">
        <w:rPr>
          <w:b/>
          <w:u w:val="single"/>
        </w:rPr>
        <w:t>MING)</w:t>
      </w:r>
      <w:r w:rsidR="00EA72EF">
        <w:rPr>
          <w:b/>
          <w:u w:val="single"/>
        </w:rPr>
        <w:t xml:space="preserve"> </w:t>
      </w:r>
    </w:p>
    <w:p w14:paraId="3F7E3095" w14:textId="77777777" w:rsidR="00DE0AFD" w:rsidRDefault="00DE0AFD" w:rsidP="00DE0AFD">
      <w:pPr>
        <w:pStyle w:val="NoSpacing"/>
      </w:pPr>
      <w:r>
        <w:t>1215 C. Tuscany Drive</w:t>
      </w:r>
    </w:p>
    <w:p w14:paraId="671AAC94" w14:textId="77777777" w:rsidR="00DE0AFD" w:rsidRDefault="00DE0AFD" w:rsidP="00DE0AFD">
      <w:pPr>
        <w:pStyle w:val="NoSpacing"/>
      </w:pPr>
      <w:r>
        <w:t>Braselton, GA 30517</w:t>
      </w:r>
    </w:p>
    <w:p w14:paraId="055B8B8D" w14:textId="77777777" w:rsidR="00DE0AFD" w:rsidRDefault="00DE0AFD" w:rsidP="00DE0AFD">
      <w:pPr>
        <w:pStyle w:val="NoSpacing"/>
      </w:pPr>
      <w:r>
        <w:t>678-425-6464</w:t>
      </w:r>
    </w:p>
    <w:p w14:paraId="24055546" w14:textId="77777777" w:rsidR="00DE0AFD" w:rsidRDefault="00DE0AFD" w:rsidP="00DE0AFD">
      <w:pPr>
        <w:pStyle w:val="NoSpacing"/>
      </w:pPr>
    </w:p>
    <w:p w14:paraId="7BA528FB" w14:textId="77777777" w:rsidR="00DE0AFD" w:rsidRPr="00DE0AFD" w:rsidRDefault="00DE0AFD" w:rsidP="00DE0AFD">
      <w:pPr>
        <w:pStyle w:val="NoSpacing"/>
        <w:rPr>
          <w:b/>
        </w:rPr>
      </w:pPr>
      <w:r w:rsidRPr="00DE0AFD">
        <w:rPr>
          <w:b/>
        </w:rPr>
        <w:t>Programs of Study-</w:t>
      </w:r>
    </w:p>
    <w:p w14:paraId="13128E73" w14:textId="77777777" w:rsidR="009D4513" w:rsidRDefault="00DE0AFD" w:rsidP="00DE0AFD">
      <w:pPr>
        <w:pStyle w:val="NoSpacing"/>
      </w:pPr>
      <w:r>
        <w:t>Certified Medical Assistant  </w:t>
      </w:r>
    </w:p>
    <w:p w14:paraId="51C3AF5C" w14:textId="77777777" w:rsidR="009D4513" w:rsidRDefault="009D4513" w:rsidP="00DE0AFD">
      <w:pPr>
        <w:pStyle w:val="NoSpacing"/>
      </w:pPr>
      <w:r>
        <w:t>Online Medical Administrative Assistant</w:t>
      </w:r>
    </w:p>
    <w:p w14:paraId="04DE51F8" w14:textId="77777777" w:rsidR="009D4513" w:rsidRDefault="009D4513" w:rsidP="00DE0AFD">
      <w:pPr>
        <w:pStyle w:val="NoSpacing"/>
      </w:pPr>
      <w:r>
        <w:t>Dental Assistant</w:t>
      </w:r>
    </w:p>
    <w:p w14:paraId="59774A81" w14:textId="41358EBA" w:rsidR="00DE0AFD" w:rsidRDefault="009D4513" w:rsidP="00DE0AFD">
      <w:pPr>
        <w:pStyle w:val="NoSpacing"/>
      </w:pPr>
      <w:r>
        <w:t>Surgical Tech</w:t>
      </w:r>
      <w:r w:rsidR="00DE0AFD">
        <w:t xml:space="preserve">        </w:t>
      </w:r>
    </w:p>
    <w:p w14:paraId="50721353" w14:textId="77777777" w:rsidR="00FC47DF" w:rsidRDefault="00FC47DF" w:rsidP="00DF7B4A">
      <w:pPr>
        <w:pStyle w:val="NoSpacing"/>
        <w:rPr>
          <w:b/>
          <w:u w:val="single"/>
        </w:rPr>
      </w:pPr>
    </w:p>
    <w:p w14:paraId="7D9C3778" w14:textId="77777777" w:rsidR="005E1A47" w:rsidRDefault="005E1A47" w:rsidP="00DF7B4A">
      <w:pPr>
        <w:pStyle w:val="NoSpacing"/>
        <w:rPr>
          <w:b/>
          <w:u w:val="single"/>
        </w:rPr>
      </w:pPr>
    </w:p>
    <w:p w14:paraId="6D08E389" w14:textId="77777777" w:rsidR="00DF7B4A" w:rsidRPr="004A62CB" w:rsidRDefault="00DF7B4A" w:rsidP="00DF7B4A">
      <w:pPr>
        <w:pStyle w:val="NoSpacing"/>
        <w:rPr>
          <w:b/>
          <w:u w:val="single"/>
        </w:rPr>
      </w:pPr>
      <w:r w:rsidRPr="004A62CB">
        <w:rPr>
          <w:b/>
          <w:u w:val="single"/>
        </w:rPr>
        <w:t>Northeast Georgia RESA</w:t>
      </w:r>
    </w:p>
    <w:p w14:paraId="090E032C" w14:textId="77777777" w:rsidR="00DF7B4A" w:rsidRDefault="00DF7B4A" w:rsidP="00DF7B4A">
      <w:pPr>
        <w:pStyle w:val="NoSpacing"/>
      </w:pPr>
      <w:r>
        <w:t>375 Winter Street</w:t>
      </w:r>
    </w:p>
    <w:p w14:paraId="799C60F5" w14:textId="77777777" w:rsidR="00DF7B4A" w:rsidRDefault="00DF7B4A" w:rsidP="00DF7B4A">
      <w:pPr>
        <w:pStyle w:val="NoSpacing"/>
      </w:pPr>
      <w:r>
        <w:t>Winterville, GA 30683</w:t>
      </w:r>
    </w:p>
    <w:p w14:paraId="7F409D1F" w14:textId="77777777" w:rsidR="00DF7B4A" w:rsidRDefault="00DF7B4A" w:rsidP="00DF7B4A">
      <w:pPr>
        <w:pStyle w:val="NoSpacing"/>
      </w:pPr>
      <w:r>
        <w:t>706-742-8292</w:t>
      </w:r>
    </w:p>
    <w:p w14:paraId="6CD8B3DB" w14:textId="77777777" w:rsidR="00DF7B4A" w:rsidRDefault="00DF7B4A" w:rsidP="00DF7B4A">
      <w:pPr>
        <w:pStyle w:val="NoSpacing"/>
      </w:pPr>
    </w:p>
    <w:p w14:paraId="5078D3AA" w14:textId="77777777" w:rsidR="00DF7B4A" w:rsidRPr="00344457" w:rsidRDefault="00DF7B4A" w:rsidP="00DF7B4A">
      <w:pPr>
        <w:pStyle w:val="NoSpacing"/>
        <w:rPr>
          <w:b/>
        </w:rPr>
      </w:pPr>
      <w:r w:rsidRPr="00344457">
        <w:rPr>
          <w:b/>
        </w:rPr>
        <w:t xml:space="preserve">Programs of Study- </w:t>
      </w:r>
    </w:p>
    <w:p w14:paraId="465D0B61" w14:textId="77777777" w:rsidR="00DF7B4A" w:rsidRDefault="00DF7B4A" w:rsidP="00DF7B4A">
      <w:pPr>
        <w:pStyle w:val="NoSpacing"/>
      </w:pPr>
      <w:r>
        <w:t>Teacher Certification</w:t>
      </w:r>
    </w:p>
    <w:p w14:paraId="7A8A7448" w14:textId="77777777" w:rsidR="00C0748F" w:rsidRDefault="00C0748F" w:rsidP="00DF7B4A">
      <w:pPr>
        <w:pStyle w:val="NoSpacing"/>
        <w:rPr>
          <w:b/>
          <w:u w:val="single"/>
        </w:rPr>
      </w:pPr>
    </w:p>
    <w:p w14:paraId="2C9BEB83" w14:textId="77777777" w:rsidR="005E1A47" w:rsidRDefault="005E1A47" w:rsidP="00DF7B4A">
      <w:pPr>
        <w:pStyle w:val="NoSpacing"/>
        <w:rPr>
          <w:b/>
          <w:u w:val="single"/>
        </w:rPr>
      </w:pPr>
    </w:p>
    <w:p w14:paraId="6C230622" w14:textId="77777777" w:rsidR="009D4513" w:rsidRDefault="009D4513" w:rsidP="00DF7B4A">
      <w:pPr>
        <w:pStyle w:val="NoSpacing"/>
        <w:rPr>
          <w:b/>
          <w:u w:val="single"/>
        </w:rPr>
      </w:pPr>
    </w:p>
    <w:p w14:paraId="74A6D615" w14:textId="0E479B71" w:rsidR="00DF7B4A" w:rsidRPr="004A62CB" w:rsidRDefault="00DF7B4A" w:rsidP="00DF7B4A">
      <w:pPr>
        <w:pStyle w:val="NoSpacing"/>
        <w:rPr>
          <w:b/>
          <w:u w:val="single"/>
        </w:rPr>
      </w:pPr>
      <w:r w:rsidRPr="004A62CB">
        <w:rPr>
          <w:b/>
          <w:u w:val="single"/>
        </w:rPr>
        <w:t>North Georgia Technical College</w:t>
      </w:r>
    </w:p>
    <w:p w14:paraId="3F6FC722" w14:textId="77777777" w:rsidR="00DF7B4A" w:rsidRDefault="00C675A5" w:rsidP="00DF7B4A">
      <w:pPr>
        <w:pStyle w:val="NoSpacing"/>
      </w:pPr>
      <w:r>
        <w:t>1500 Hwy. 197 N</w:t>
      </w:r>
    </w:p>
    <w:p w14:paraId="3E374595" w14:textId="77777777" w:rsidR="00DF7B4A" w:rsidRDefault="00DF7B4A" w:rsidP="00DF7B4A">
      <w:pPr>
        <w:pStyle w:val="NoSpacing"/>
      </w:pPr>
      <w:r>
        <w:t>Clarkesville, GA 30523</w:t>
      </w:r>
    </w:p>
    <w:p w14:paraId="697543FC" w14:textId="77777777" w:rsidR="00DF7B4A" w:rsidRDefault="00DF7B4A" w:rsidP="00541D33">
      <w:pPr>
        <w:pStyle w:val="NoSpacing"/>
      </w:pPr>
      <w:r>
        <w:t>706-754-77</w:t>
      </w:r>
      <w:r w:rsidR="00541D33">
        <w:t>68</w:t>
      </w:r>
    </w:p>
    <w:p w14:paraId="52BE191A" w14:textId="77777777" w:rsidR="00393AA7" w:rsidRDefault="00393AA7" w:rsidP="00393AA7">
      <w:pPr>
        <w:pStyle w:val="NoSpacing"/>
        <w:rPr>
          <w:b/>
        </w:rPr>
      </w:pPr>
    </w:p>
    <w:p w14:paraId="61D5CC44" w14:textId="77777777" w:rsidR="00393AA7" w:rsidRPr="00344457" w:rsidRDefault="00393AA7" w:rsidP="00393AA7">
      <w:pPr>
        <w:pStyle w:val="NoSpacing"/>
        <w:rPr>
          <w:b/>
        </w:rPr>
      </w:pPr>
      <w:r w:rsidRPr="00344457">
        <w:rPr>
          <w:b/>
        </w:rPr>
        <w:t>Programs of Study-</w:t>
      </w:r>
    </w:p>
    <w:p w14:paraId="620A3407" w14:textId="77777777" w:rsidR="00393AA7" w:rsidRDefault="00393AA7" w:rsidP="00393AA7">
      <w:pPr>
        <w:pStyle w:val="NoSpacing"/>
      </w:pPr>
      <w:r>
        <w:t>Accounting</w:t>
      </w:r>
    </w:p>
    <w:p w14:paraId="53B70E5D" w14:textId="0A1A7F00" w:rsidR="00D35ACA" w:rsidRDefault="00D35ACA" w:rsidP="00DF7B4A">
      <w:pPr>
        <w:pStyle w:val="NoSpacing"/>
        <w:rPr>
          <w:b/>
          <w:bCs/>
          <w:u w:val="single"/>
        </w:rPr>
      </w:pPr>
      <w:r w:rsidRPr="00D35ACA">
        <w:rPr>
          <w:b/>
          <w:bCs/>
          <w:u w:val="single"/>
        </w:rPr>
        <w:lastRenderedPageBreak/>
        <w:t>North Georgia Technical College</w:t>
      </w:r>
      <w:r w:rsidR="00B80D46">
        <w:rPr>
          <w:b/>
          <w:bCs/>
          <w:u w:val="single"/>
        </w:rPr>
        <w:t>—</w:t>
      </w:r>
      <w:r w:rsidRPr="00D35ACA">
        <w:rPr>
          <w:b/>
          <w:bCs/>
          <w:u w:val="single"/>
        </w:rPr>
        <w:t>continued</w:t>
      </w:r>
    </w:p>
    <w:p w14:paraId="32A1CA50" w14:textId="7E785212" w:rsidR="00B80D46" w:rsidRPr="00B80D46" w:rsidRDefault="00B80D46" w:rsidP="00DF7B4A">
      <w:pPr>
        <w:pStyle w:val="NoSpacing"/>
      </w:pPr>
      <w:r>
        <w:t>Air Conditioning</w:t>
      </w:r>
    </w:p>
    <w:p w14:paraId="5078E354" w14:textId="7E3BB5B6" w:rsidR="00393AA7" w:rsidRDefault="00393AA7" w:rsidP="00DF7B4A">
      <w:pPr>
        <w:pStyle w:val="NoSpacing"/>
      </w:pPr>
      <w:r>
        <w:t>Applied Business Technology</w:t>
      </w:r>
    </w:p>
    <w:p w14:paraId="48B5F8D0" w14:textId="77777777" w:rsidR="00DF7B4A" w:rsidRDefault="00DF7B4A" w:rsidP="00DF7B4A">
      <w:pPr>
        <w:pStyle w:val="NoSpacing"/>
      </w:pPr>
      <w:r>
        <w:t>Business Administrative Technology</w:t>
      </w:r>
    </w:p>
    <w:p w14:paraId="0817219A" w14:textId="77777777" w:rsidR="00DF7B4A" w:rsidRDefault="00DF7B4A" w:rsidP="00DF7B4A">
      <w:pPr>
        <w:pStyle w:val="NoSpacing"/>
      </w:pPr>
      <w:r>
        <w:t>Criminal Justice</w:t>
      </w:r>
    </w:p>
    <w:p w14:paraId="7A70C2D8" w14:textId="77777777" w:rsidR="00DF7B4A" w:rsidRDefault="00DF7B4A" w:rsidP="00DF7B4A">
      <w:pPr>
        <w:pStyle w:val="NoSpacing"/>
      </w:pPr>
      <w:r>
        <w:t>Medical Assisting</w:t>
      </w:r>
    </w:p>
    <w:p w14:paraId="52EFD79F" w14:textId="77777777" w:rsidR="00DF7B4A" w:rsidRDefault="00DF7B4A" w:rsidP="00DF7B4A">
      <w:pPr>
        <w:pStyle w:val="NoSpacing"/>
      </w:pPr>
      <w:r>
        <w:t>Nursing</w:t>
      </w:r>
    </w:p>
    <w:p w14:paraId="562FD20A" w14:textId="77777777" w:rsidR="00DF7B4A" w:rsidRDefault="00DF7B4A" w:rsidP="00DF7B4A">
      <w:pPr>
        <w:pStyle w:val="NoSpacing"/>
      </w:pPr>
      <w:r>
        <w:t>Pharmacy Tech</w:t>
      </w:r>
    </w:p>
    <w:p w14:paraId="0399BD53" w14:textId="77777777" w:rsidR="00CB4F9D" w:rsidRPr="00E117F4" w:rsidRDefault="00E117F4" w:rsidP="00DF7B4A">
      <w:pPr>
        <w:pStyle w:val="NoSpacing"/>
      </w:pPr>
      <w:r>
        <w:t>Welding</w:t>
      </w:r>
    </w:p>
    <w:p w14:paraId="4C545EB9" w14:textId="77777777" w:rsidR="004F665E" w:rsidRDefault="004F665E" w:rsidP="009E4FDA">
      <w:pPr>
        <w:pStyle w:val="NoSpacing"/>
        <w:rPr>
          <w:b/>
          <w:u w:val="single"/>
        </w:rPr>
      </w:pPr>
    </w:p>
    <w:p w14:paraId="5BC2BBAB" w14:textId="77777777" w:rsidR="005E1A47" w:rsidRDefault="005E1A47" w:rsidP="009E4FDA">
      <w:pPr>
        <w:pStyle w:val="NoSpacing"/>
        <w:rPr>
          <w:b/>
          <w:u w:val="single"/>
        </w:rPr>
      </w:pPr>
    </w:p>
    <w:p w14:paraId="05D87C09" w14:textId="77777777" w:rsidR="00B10373" w:rsidRDefault="00B10373" w:rsidP="009E4FDA">
      <w:pPr>
        <w:pStyle w:val="NoSpacing"/>
        <w:rPr>
          <w:b/>
          <w:u w:val="single"/>
        </w:rPr>
      </w:pPr>
    </w:p>
    <w:p w14:paraId="58A66E81" w14:textId="5D1B0B8E" w:rsidR="009E4FDA" w:rsidRPr="009E4FDA" w:rsidRDefault="009E4FDA" w:rsidP="009E4FDA">
      <w:pPr>
        <w:pStyle w:val="NoSpacing"/>
        <w:rPr>
          <w:b/>
          <w:u w:val="single"/>
        </w:rPr>
      </w:pPr>
      <w:r w:rsidRPr="009E4FDA">
        <w:rPr>
          <w:b/>
          <w:u w:val="single"/>
        </w:rPr>
        <w:t xml:space="preserve">One Breath CNA, LLC </w:t>
      </w:r>
    </w:p>
    <w:p w14:paraId="03EA2D79" w14:textId="77777777" w:rsidR="009E4FDA" w:rsidRPr="009E4FDA" w:rsidRDefault="009E4FDA" w:rsidP="009E4FDA">
      <w:pPr>
        <w:pStyle w:val="font8"/>
        <w:spacing w:before="0" w:beforeAutospacing="0" w:after="0" w:afterAutospacing="0"/>
        <w:textAlignment w:val="baseline"/>
        <w:rPr>
          <w:rFonts w:asciiTheme="minorHAnsi" w:hAnsiTheme="minorHAnsi"/>
          <w:sz w:val="22"/>
          <w:szCs w:val="22"/>
        </w:rPr>
      </w:pPr>
      <w:r w:rsidRPr="009E4FDA">
        <w:rPr>
          <w:rFonts w:asciiTheme="minorHAnsi" w:hAnsiTheme="minorHAnsi"/>
          <w:sz w:val="22"/>
          <w:szCs w:val="22"/>
        </w:rPr>
        <w:t xml:space="preserve">205 Cleveland </w:t>
      </w:r>
      <w:proofErr w:type="gramStart"/>
      <w:r w:rsidRPr="009E4FDA">
        <w:rPr>
          <w:rFonts w:asciiTheme="minorHAnsi" w:hAnsiTheme="minorHAnsi"/>
          <w:sz w:val="22"/>
          <w:szCs w:val="22"/>
        </w:rPr>
        <w:t>Rd  Suite</w:t>
      </w:r>
      <w:proofErr w:type="gramEnd"/>
      <w:r w:rsidRPr="009E4FDA">
        <w:rPr>
          <w:rFonts w:asciiTheme="minorHAnsi" w:hAnsiTheme="minorHAnsi"/>
          <w:sz w:val="22"/>
          <w:szCs w:val="22"/>
        </w:rPr>
        <w:t xml:space="preserve"> B  </w:t>
      </w:r>
    </w:p>
    <w:p w14:paraId="49DF2FEE" w14:textId="77777777" w:rsidR="009E4FDA" w:rsidRPr="009E4FDA" w:rsidRDefault="009E4FDA" w:rsidP="009E4FDA">
      <w:pPr>
        <w:pStyle w:val="font8"/>
        <w:spacing w:before="0" w:beforeAutospacing="0" w:after="0" w:afterAutospacing="0"/>
        <w:textAlignment w:val="baseline"/>
        <w:rPr>
          <w:rFonts w:asciiTheme="minorHAnsi" w:hAnsiTheme="minorHAnsi"/>
          <w:sz w:val="22"/>
          <w:szCs w:val="22"/>
        </w:rPr>
      </w:pPr>
      <w:r w:rsidRPr="009E4FDA">
        <w:rPr>
          <w:rFonts w:asciiTheme="minorHAnsi" w:hAnsiTheme="minorHAnsi"/>
          <w:sz w:val="22"/>
          <w:szCs w:val="22"/>
        </w:rPr>
        <w:t>Bogart, GA  30622</w:t>
      </w:r>
    </w:p>
    <w:p w14:paraId="123EA76A" w14:textId="77777777" w:rsidR="009E4FDA" w:rsidRPr="009E4FDA" w:rsidRDefault="009E4FDA" w:rsidP="009E4FDA">
      <w:pPr>
        <w:pStyle w:val="NoSpacing"/>
      </w:pPr>
      <w:r w:rsidRPr="009E4FDA">
        <w:t>706-850-4017</w:t>
      </w:r>
    </w:p>
    <w:p w14:paraId="08A93AD8" w14:textId="77777777" w:rsidR="009E4FDA" w:rsidRPr="009E4FDA" w:rsidRDefault="009E4FDA" w:rsidP="009E4FDA">
      <w:pPr>
        <w:pStyle w:val="font8"/>
        <w:spacing w:before="0" w:beforeAutospacing="0" w:after="0" w:afterAutospacing="0"/>
        <w:textAlignment w:val="baseline"/>
        <w:rPr>
          <w:rFonts w:asciiTheme="minorHAnsi" w:hAnsiTheme="minorHAnsi"/>
          <w:sz w:val="22"/>
          <w:szCs w:val="22"/>
        </w:rPr>
      </w:pPr>
    </w:p>
    <w:p w14:paraId="5F431FD2" w14:textId="77777777" w:rsidR="009E4FDA" w:rsidRPr="009E4FDA" w:rsidRDefault="009E4FDA" w:rsidP="009E4FDA">
      <w:pPr>
        <w:pStyle w:val="font8"/>
        <w:spacing w:before="0" w:beforeAutospacing="0" w:after="0" w:afterAutospacing="0"/>
        <w:textAlignment w:val="baseline"/>
        <w:rPr>
          <w:rFonts w:asciiTheme="minorHAnsi" w:hAnsiTheme="minorHAnsi"/>
          <w:b/>
          <w:sz w:val="22"/>
          <w:szCs w:val="22"/>
        </w:rPr>
      </w:pPr>
      <w:r w:rsidRPr="009E4FDA">
        <w:rPr>
          <w:rFonts w:asciiTheme="minorHAnsi" w:hAnsiTheme="minorHAnsi"/>
          <w:b/>
          <w:sz w:val="22"/>
          <w:szCs w:val="22"/>
        </w:rPr>
        <w:t>Program</w:t>
      </w:r>
      <w:r>
        <w:rPr>
          <w:rFonts w:asciiTheme="minorHAnsi" w:hAnsiTheme="minorHAnsi"/>
          <w:b/>
          <w:sz w:val="22"/>
          <w:szCs w:val="22"/>
        </w:rPr>
        <w:t>s</w:t>
      </w:r>
      <w:r w:rsidRPr="009E4FDA">
        <w:rPr>
          <w:rFonts w:asciiTheme="minorHAnsi" w:hAnsiTheme="minorHAnsi"/>
          <w:b/>
          <w:sz w:val="22"/>
          <w:szCs w:val="22"/>
        </w:rPr>
        <w:t xml:space="preserve"> of Study-</w:t>
      </w:r>
    </w:p>
    <w:p w14:paraId="2D28B3B3" w14:textId="16AF2D28" w:rsidR="000E4B2D" w:rsidRPr="00B52632" w:rsidRDefault="009E4FDA" w:rsidP="005E1A47">
      <w:pPr>
        <w:pStyle w:val="font8"/>
        <w:spacing w:before="0" w:beforeAutospacing="0" w:after="0" w:afterAutospacing="0"/>
        <w:textAlignment w:val="baseline"/>
        <w:rPr>
          <w:rFonts w:asciiTheme="minorHAnsi" w:hAnsiTheme="minorHAnsi"/>
          <w:b/>
          <w:bCs/>
          <w:color w:val="636363"/>
          <w:sz w:val="22"/>
          <w:szCs w:val="22"/>
        </w:rPr>
      </w:pPr>
      <w:r w:rsidRPr="00B52632">
        <w:rPr>
          <w:rFonts w:asciiTheme="minorHAnsi" w:hAnsiTheme="minorHAnsi"/>
          <w:b/>
          <w:bCs/>
          <w:color w:val="636363"/>
          <w:sz w:val="22"/>
          <w:szCs w:val="22"/>
        </w:rPr>
        <w:t xml:space="preserve">CNA </w:t>
      </w:r>
    </w:p>
    <w:p w14:paraId="59641319" w14:textId="1D90B3DF" w:rsidR="009D4513" w:rsidRPr="00B52632" w:rsidRDefault="009D4513" w:rsidP="005E1A47">
      <w:pPr>
        <w:pStyle w:val="font8"/>
        <w:spacing w:before="0" w:beforeAutospacing="0" w:after="0" w:afterAutospacing="0"/>
        <w:textAlignment w:val="baseline"/>
        <w:rPr>
          <w:rFonts w:asciiTheme="minorHAnsi" w:hAnsiTheme="minorHAnsi"/>
          <w:b/>
          <w:bCs/>
          <w:color w:val="636363"/>
          <w:sz w:val="22"/>
          <w:szCs w:val="22"/>
        </w:rPr>
      </w:pPr>
      <w:r w:rsidRPr="00B52632">
        <w:rPr>
          <w:rFonts w:asciiTheme="minorHAnsi" w:hAnsiTheme="minorHAnsi"/>
          <w:b/>
          <w:bCs/>
          <w:color w:val="636363"/>
          <w:sz w:val="22"/>
          <w:szCs w:val="22"/>
        </w:rPr>
        <w:t>Medication Aide</w:t>
      </w:r>
    </w:p>
    <w:p w14:paraId="0D82AFE6" w14:textId="77777777" w:rsidR="000E4B2D" w:rsidRDefault="000E4B2D" w:rsidP="00DF7B4A">
      <w:pPr>
        <w:pStyle w:val="NoSpacing"/>
        <w:rPr>
          <w:b/>
          <w:u w:val="single"/>
        </w:rPr>
      </w:pPr>
    </w:p>
    <w:p w14:paraId="69A2C42C" w14:textId="77777777" w:rsidR="000E4B2D" w:rsidRDefault="000E4B2D" w:rsidP="00DF7B4A">
      <w:pPr>
        <w:pStyle w:val="NoSpacing"/>
        <w:rPr>
          <w:b/>
          <w:u w:val="single"/>
        </w:rPr>
      </w:pPr>
    </w:p>
    <w:p w14:paraId="244CBFFA" w14:textId="3683429B" w:rsidR="00DF7B4A" w:rsidRPr="004A62CB" w:rsidRDefault="00DF7B4A" w:rsidP="00DF7B4A">
      <w:pPr>
        <w:pStyle w:val="NoSpacing"/>
        <w:rPr>
          <w:b/>
          <w:u w:val="single"/>
        </w:rPr>
      </w:pPr>
      <w:r w:rsidRPr="004A62CB">
        <w:rPr>
          <w:b/>
          <w:u w:val="single"/>
        </w:rPr>
        <w:t xml:space="preserve">Piedmont </w:t>
      </w:r>
      <w:r w:rsidR="00B10373">
        <w:rPr>
          <w:b/>
          <w:u w:val="single"/>
        </w:rPr>
        <w:t>University</w:t>
      </w:r>
      <w:r w:rsidR="00D35ACA">
        <w:rPr>
          <w:b/>
          <w:u w:val="single"/>
        </w:rPr>
        <w:t xml:space="preserve"> </w:t>
      </w:r>
    </w:p>
    <w:p w14:paraId="2F6D9431" w14:textId="77777777" w:rsidR="00DF7B4A" w:rsidRDefault="00DF7B4A" w:rsidP="00DF7B4A">
      <w:pPr>
        <w:pStyle w:val="NoSpacing"/>
      </w:pPr>
      <w:r>
        <w:t>165 Central Ave, PO Box 10</w:t>
      </w:r>
    </w:p>
    <w:p w14:paraId="19DAE263" w14:textId="77777777" w:rsidR="00DF7B4A" w:rsidRDefault="00DF7B4A" w:rsidP="00DF7B4A">
      <w:pPr>
        <w:pStyle w:val="NoSpacing"/>
      </w:pPr>
      <w:r>
        <w:t>Demorest, GA 30535</w:t>
      </w:r>
    </w:p>
    <w:p w14:paraId="7D2BA77C" w14:textId="77777777" w:rsidR="00DF7B4A" w:rsidRDefault="00DF7B4A" w:rsidP="009717D9">
      <w:pPr>
        <w:pStyle w:val="NoSpacing"/>
      </w:pPr>
      <w:r>
        <w:t>706-77</w:t>
      </w:r>
      <w:r w:rsidR="009717D9">
        <w:t>6-0114</w:t>
      </w:r>
    </w:p>
    <w:p w14:paraId="0EC530BE" w14:textId="77777777" w:rsidR="008E53FE" w:rsidRDefault="008E53FE" w:rsidP="00DF7B4A">
      <w:pPr>
        <w:pStyle w:val="NoSpacing"/>
      </w:pPr>
    </w:p>
    <w:p w14:paraId="3DEBA3B1" w14:textId="77777777" w:rsidR="00DF7B4A" w:rsidRPr="00344457" w:rsidRDefault="00DF7B4A" w:rsidP="00DF7B4A">
      <w:pPr>
        <w:pStyle w:val="NoSpacing"/>
        <w:rPr>
          <w:b/>
        </w:rPr>
      </w:pPr>
      <w:r w:rsidRPr="00344457">
        <w:rPr>
          <w:b/>
        </w:rPr>
        <w:t>Programs of Study-</w:t>
      </w:r>
    </w:p>
    <w:p w14:paraId="13F39FC2" w14:textId="77777777" w:rsidR="00CD7BF4" w:rsidRDefault="00CD7BF4" w:rsidP="00DF7B4A">
      <w:pPr>
        <w:pStyle w:val="NoSpacing"/>
      </w:pPr>
      <w:r>
        <w:t>Business Administration</w:t>
      </w:r>
    </w:p>
    <w:p w14:paraId="0444A2E2" w14:textId="77777777" w:rsidR="00CD7BF4" w:rsidRDefault="00CD7BF4" w:rsidP="00DF7B4A">
      <w:pPr>
        <w:pStyle w:val="NoSpacing"/>
      </w:pPr>
      <w:r>
        <w:t>Criminal Justice</w:t>
      </w:r>
    </w:p>
    <w:p w14:paraId="58295D91" w14:textId="77777777" w:rsidR="003A3EF0" w:rsidRDefault="00DF7B4A" w:rsidP="00DF7B4A">
      <w:pPr>
        <w:pStyle w:val="NoSpacing"/>
      </w:pPr>
      <w:r>
        <w:t>Education</w:t>
      </w:r>
    </w:p>
    <w:p w14:paraId="45F7569F" w14:textId="77777777" w:rsidR="006F48B2" w:rsidRDefault="00DF7B4A" w:rsidP="00DF7B4A">
      <w:pPr>
        <w:pStyle w:val="NoSpacing"/>
      </w:pPr>
      <w:r>
        <w:t>Registered Nurse</w:t>
      </w:r>
    </w:p>
    <w:p w14:paraId="3CC2EE86" w14:textId="77777777" w:rsidR="003A3EF0" w:rsidRDefault="003A3EF0" w:rsidP="00DF7B4A">
      <w:pPr>
        <w:pStyle w:val="NoSpacing"/>
        <w:rPr>
          <w:b/>
          <w:u w:val="single"/>
        </w:rPr>
      </w:pPr>
    </w:p>
    <w:p w14:paraId="09705C87" w14:textId="77777777" w:rsidR="00741954" w:rsidRPr="00741954" w:rsidRDefault="00741954" w:rsidP="00DF7B4A">
      <w:pPr>
        <w:pStyle w:val="NoSpacing"/>
        <w:rPr>
          <w:b/>
          <w:u w:val="single"/>
        </w:rPr>
      </w:pPr>
      <w:r w:rsidRPr="00741954">
        <w:rPr>
          <w:b/>
          <w:u w:val="single"/>
        </w:rPr>
        <w:t>Premier Medical Careers</w:t>
      </w:r>
      <w:r w:rsidR="002C03D8">
        <w:rPr>
          <w:b/>
          <w:u w:val="single"/>
        </w:rPr>
        <w:t xml:space="preserve"> </w:t>
      </w:r>
    </w:p>
    <w:p w14:paraId="369A5D84" w14:textId="77777777" w:rsidR="00741954" w:rsidRDefault="00741954" w:rsidP="00DF7B4A">
      <w:pPr>
        <w:pStyle w:val="NoSpacing"/>
      </w:pPr>
      <w:r>
        <w:t>1015 Milstead Avenue, Ste. 200</w:t>
      </w:r>
    </w:p>
    <w:p w14:paraId="5B026CD0" w14:textId="77777777" w:rsidR="00741954" w:rsidRDefault="00741954" w:rsidP="00DF7B4A">
      <w:pPr>
        <w:pStyle w:val="NoSpacing"/>
      </w:pPr>
      <w:r>
        <w:t>Conyers, GA 30012</w:t>
      </w:r>
    </w:p>
    <w:p w14:paraId="07155BEE" w14:textId="77777777" w:rsidR="00741954" w:rsidRDefault="00741954" w:rsidP="00DF7B4A">
      <w:pPr>
        <w:pStyle w:val="NoSpacing"/>
      </w:pPr>
      <w:r>
        <w:t>678-</w:t>
      </w:r>
      <w:r w:rsidR="002D0D20">
        <w:t>413-1663</w:t>
      </w:r>
    </w:p>
    <w:p w14:paraId="5974704F" w14:textId="77777777" w:rsidR="00E117F4" w:rsidRDefault="00E117F4" w:rsidP="00DF7B4A">
      <w:pPr>
        <w:pStyle w:val="NoSpacing"/>
        <w:rPr>
          <w:b/>
        </w:rPr>
      </w:pPr>
    </w:p>
    <w:p w14:paraId="63055F0A" w14:textId="77777777" w:rsidR="00741954" w:rsidRDefault="00741954" w:rsidP="00DF7B4A">
      <w:pPr>
        <w:pStyle w:val="NoSpacing"/>
        <w:rPr>
          <w:b/>
        </w:rPr>
      </w:pPr>
      <w:r w:rsidRPr="00741954">
        <w:rPr>
          <w:b/>
        </w:rPr>
        <w:t>Programs of Study-</w:t>
      </w:r>
    </w:p>
    <w:p w14:paraId="601BE264" w14:textId="77777777" w:rsidR="00741954" w:rsidRPr="00741954" w:rsidRDefault="00741954" w:rsidP="00DF7B4A">
      <w:pPr>
        <w:pStyle w:val="NoSpacing"/>
      </w:pPr>
      <w:r w:rsidRPr="00741954">
        <w:t>Patient Care Technician</w:t>
      </w:r>
      <w:r w:rsidR="003972EE">
        <w:t xml:space="preserve">/ </w:t>
      </w:r>
      <w:r w:rsidRPr="00741954">
        <w:t>Certified Nurse Aid</w:t>
      </w:r>
    </w:p>
    <w:p w14:paraId="28C8F56A" w14:textId="77777777" w:rsidR="00741954" w:rsidRPr="00AB6D74" w:rsidRDefault="00741954" w:rsidP="00DF7B4A">
      <w:pPr>
        <w:pStyle w:val="NoSpacing"/>
      </w:pPr>
      <w:r w:rsidRPr="00741954">
        <w:t>EKG</w:t>
      </w:r>
      <w:r w:rsidR="00AB6D74">
        <w:t xml:space="preserve">/ </w:t>
      </w:r>
      <w:r w:rsidRPr="00741954">
        <w:t>Phlebotomy</w:t>
      </w:r>
      <w:r w:rsidRPr="00741954">
        <w:rPr>
          <w:rFonts w:ascii="Voces" w:hAnsi="Voces"/>
          <w:color w:val="FFFFFF"/>
          <w:sz w:val="23"/>
          <w:szCs w:val="23"/>
        </w:rPr>
        <w:t>678</w:t>
      </w:r>
      <w:r>
        <w:rPr>
          <w:rFonts w:ascii="Voces" w:hAnsi="Voces"/>
          <w:color w:val="FFFFFF"/>
          <w:sz w:val="23"/>
          <w:szCs w:val="23"/>
        </w:rPr>
        <w:t>-413-1663</w:t>
      </w:r>
    </w:p>
    <w:p w14:paraId="407BAA3E" w14:textId="77777777" w:rsidR="00E006F4" w:rsidRDefault="00E006F4" w:rsidP="00DF7B4A">
      <w:pPr>
        <w:pStyle w:val="NoSpacing"/>
      </w:pPr>
    </w:p>
    <w:p w14:paraId="7C0A72A1" w14:textId="202F1855" w:rsidR="00DF7B4A" w:rsidRPr="004A62CB" w:rsidRDefault="00DF7B4A" w:rsidP="00DF7B4A">
      <w:pPr>
        <w:pStyle w:val="NoSpacing"/>
        <w:rPr>
          <w:b/>
          <w:u w:val="single"/>
        </w:rPr>
      </w:pPr>
      <w:r w:rsidRPr="004A62CB">
        <w:rPr>
          <w:b/>
          <w:u w:val="single"/>
        </w:rPr>
        <w:t>Southern Crescent Technical College</w:t>
      </w:r>
    </w:p>
    <w:p w14:paraId="37DC92A2" w14:textId="77777777" w:rsidR="00DF7B4A" w:rsidRDefault="00DF7B4A" w:rsidP="00DF7B4A">
      <w:pPr>
        <w:pStyle w:val="NoSpacing"/>
      </w:pPr>
      <w:r>
        <w:t>501 Varsity Road</w:t>
      </w:r>
    </w:p>
    <w:p w14:paraId="23F22C57" w14:textId="77777777" w:rsidR="00DF7B4A" w:rsidRDefault="00DF7B4A" w:rsidP="00DF7B4A">
      <w:pPr>
        <w:pStyle w:val="NoSpacing"/>
      </w:pPr>
      <w:r>
        <w:t>Griffin, GA 30223</w:t>
      </w:r>
    </w:p>
    <w:p w14:paraId="1C9BD721" w14:textId="77777777" w:rsidR="00DF7B4A" w:rsidRDefault="00DF7B4A" w:rsidP="00DF7B4A">
      <w:pPr>
        <w:pStyle w:val="NoSpacing"/>
      </w:pPr>
      <w:r>
        <w:t>770-</w:t>
      </w:r>
      <w:r w:rsidR="009717D9">
        <w:t>229-9799</w:t>
      </w:r>
    </w:p>
    <w:p w14:paraId="2198D871" w14:textId="77777777" w:rsidR="00C0748F" w:rsidRDefault="00C0748F" w:rsidP="00DF7B4A">
      <w:pPr>
        <w:pStyle w:val="NoSpacing"/>
      </w:pPr>
    </w:p>
    <w:p w14:paraId="7FB43D84" w14:textId="77777777" w:rsidR="00C0748F" w:rsidRDefault="00C0748F" w:rsidP="00DF7B4A">
      <w:pPr>
        <w:pStyle w:val="NoSpacing"/>
      </w:pPr>
      <w:r w:rsidRPr="00344457">
        <w:rPr>
          <w:b/>
        </w:rPr>
        <w:t>Programs of Study-</w:t>
      </w:r>
    </w:p>
    <w:p w14:paraId="40A8E252" w14:textId="77777777" w:rsidR="00E5042E" w:rsidRDefault="00E5042E" w:rsidP="00DF7B4A">
      <w:pPr>
        <w:pStyle w:val="NoSpacing"/>
      </w:pPr>
      <w:r>
        <w:t>Accounting</w:t>
      </w:r>
    </w:p>
    <w:p w14:paraId="29FF36E3" w14:textId="77777777" w:rsidR="00E5042E" w:rsidRDefault="00E5042E" w:rsidP="00DF7B4A">
      <w:pPr>
        <w:pStyle w:val="NoSpacing"/>
      </w:pPr>
      <w:r>
        <w:t>Automotive Fundamentals</w:t>
      </w:r>
    </w:p>
    <w:p w14:paraId="3EE966CD" w14:textId="77777777" w:rsidR="00DF7B4A" w:rsidRDefault="00DF7B4A" w:rsidP="00DF7B4A">
      <w:pPr>
        <w:pStyle w:val="NoSpacing"/>
      </w:pPr>
      <w:r>
        <w:t>Culinary Arts</w:t>
      </w:r>
    </w:p>
    <w:p w14:paraId="1B199320" w14:textId="77777777" w:rsidR="001F21E0" w:rsidRDefault="00DF7B4A" w:rsidP="00DF7B4A">
      <w:pPr>
        <w:pStyle w:val="NoSpacing"/>
      </w:pPr>
      <w:r>
        <w:t>Dental Assisting</w:t>
      </w:r>
    </w:p>
    <w:p w14:paraId="413FC3E5" w14:textId="52763991" w:rsidR="00D35ACA" w:rsidRPr="00E92388" w:rsidRDefault="00D35ACA" w:rsidP="00DF7B4A">
      <w:pPr>
        <w:pStyle w:val="NoSpacing"/>
        <w:rPr>
          <w:b/>
          <w:bCs/>
          <w:u w:val="single"/>
        </w:rPr>
      </w:pPr>
      <w:r w:rsidRPr="00E92388">
        <w:rPr>
          <w:b/>
          <w:bCs/>
          <w:u w:val="single"/>
        </w:rPr>
        <w:lastRenderedPageBreak/>
        <w:t>Southern Crescent Technical College--</w:t>
      </w:r>
      <w:r w:rsidR="00E92388" w:rsidRPr="00E92388">
        <w:rPr>
          <w:b/>
          <w:bCs/>
          <w:u w:val="single"/>
        </w:rPr>
        <w:t>c</w:t>
      </w:r>
      <w:r w:rsidRPr="00E92388">
        <w:rPr>
          <w:b/>
          <w:bCs/>
          <w:u w:val="single"/>
        </w:rPr>
        <w:t>ontinued</w:t>
      </w:r>
    </w:p>
    <w:p w14:paraId="3F2E057F" w14:textId="649EF592" w:rsidR="00DF7B4A" w:rsidRDefault="00DF7B4A" w:rsidP="00DF7B4A">
      <w:pPr>
        <w:pStyle w:val="NoSpacing"/>
      </w:pPr>
      <w:r>
        <w:t>EMT</w:t>
      </w:r>
      <w:r w:rsidR="00442749">
        <w:t>- Intermediate</w:t>
      </w:r>
    </w:p>
    <w:p w14:paraId="6395AEEE" w14:textId="77777777" w:rsidR="00084650" w:rsidRDefault="00084650" w:rsidP="00DF7B4A">
      <w:pPr>
        <w:pStyle w:val="NoSpacing"/>
      </w:pPr>
      <w:r>
        <w:t>Health Information Technology</w:t>
      </w:r>
    </w:p>
    <w:p w14:paraId="332C4F11" w14:textId="77777777" w:rsidR="00DF7B4A" w:rsidRDefault="00DF7B4A" w:rsidP="00DF7B4A">
      <w:pPr>
        <w:pStyle w:val="NoSpacing"/>
      </w:pPr>
      <w:r>
        <w:t>Industrial Systems</w:t>
      </w:r>
    </w:p>
    <w:p w14:paraId="45E21F89" w14:textId="77777777" w:rsidR="00DF7B4A" w:rsidRDefault="00DF7B4A" w:rsidP="00DF7B4A">
      <w:pPr>
        <w:pStyle w:val="NoSpacing"/>
      </w:pPr>
      <w:r>
        <w:t>Medical Assisting</w:t>
      </w:r>
    </w:p>
    <w:p w14:paraId="0EE0A343" w14:textId="77777777" w:rsidR="00B03AFA" w:rsidRPr="00B03AFA" w:rsidRDefault="00B03AFA" w:rsidP="00B03AFA">
      <w:pPr>
        <w:pStyle w:val="NoSpacing"/>
      </w:pPr>
      <w:r>
        <w:t>Paralegal</w:t>
      </w:r>
    </w:p>
    <w:p w14:paraId="5AE408AC" w14:textId="77777777" w:rsidR="00DF7B4A" w:rsidRDefault="00DF7B4A" w:rsidP="00DF7B4A">
      <w:pPr>
        <w:pStyle w:val="NoSpacing"/>
      </w:pPr>
      <w:r>
        <w:t>Practical Nursing</w:t>
      </w:r>
    </w:p>
    <w:p w14:paraId="792D8553" w14:textId="77777777" w:rsidR="008D7556" w:rsidRPr="00405DFA" w:rsidRDefault="00405DFA" w:rsidP="00DF7B4A">
      <w:pPr>
        <w:pStyle w:val="NoSpacing"/>
      </w:pPr>
      <w:r>
        <w:t>Radiologic Technology</w:t>
      </w:r>
    </w:p>
    <w:p w14:paraId="6260AEFF" w14:textId="77777777" w:rsidR="00DF7B4A" w:rsidRDefault="00DF7B4A" w:rsidP="00DF7B4A">
      <w:pPr>
        <w:pStyle w:val="NoSpacing"/>
      </w:pPr>
      <w:r>
        <w:t>Respiratory Care</w:t>
      </w:r>
    </w:p>
    <w:p w14:paraId="32265191" w14:textId="77777777" w:rsidR="00DF7B4A" w:rsidRDefault="00DF7B4A" w:rsidP="00DF7B4A">
      <w:pPr>
        <w:pStyle w:val="NoSpacing"/>
      </w:pPr>
      <w:r>
        <w:t>Surgical Technology</w:t>
      </w:r>
    </w:p>
    <w:p w14:paraId="0313F4DB" w14:textId="77777777" w:rsidR="009E4FDA" w:rsidRDefault="009E4FDA" w:rsidP="00A53E76">
      <w:pPr>
        <w:pStyle w:val="NoSpacing"/>
        <w:rPr>
          <w:b/>
          <w:u w:val="single"/>
        </w:rPr>
      </w:pPr>
    </w:p>
    <w:p w14:paraId="2FA52C7B" w14:textId="77777777" w:rsidR="005E1A47" w:rsidRDefault="005E1A47" w:rsidP="00A53E76">
      <w:pPr>
        <w:pStyle w:val="NoSpacing"/>
        <w:rPr>
          <w:b/>
          <w:u w:val="single"/>
        </w:rPr>
      </w:pPr>
    </w:p>
    <w:p w14:paraId="67FFCBB7" w14:textId="77777777" w:rsidR="00B10373" w:rsidRDefault="00B10373" w:rsidP="00A53E76">
      <w:pPr>
        <w:pStyle w:val="NoSpacing"/>
        <w:rPr>
          <w:b/>
          <w:u w:val="single"/>
        </w:rPr>
      </w:pPr>
    </w:p>
    <w:p w14:paraId="6EA849FE" w14:textId="52783115" w:rsidR="00A53E76" w:rsidRPr="00860C47" w:rsidRDefault="00A53E76" w:rsidP="00A53E76">
      <w:pPr>
        <w:pStyle w:val="NoSpacing"/>
        <w:rPr>
          <w:b/>
          <w:u w:val="single"/>
        </w:rPr>
      </w:pPr>
      <w:r w:rsidRPr="00860C47">
        <w:rPr>
          <w:b/>
          <w:u w:val="single"/>
        </w:rPr>
        <w:t>Truck Driving Institute</w:t>
      </w:r>
    </w:p>
    <w:p w14:paraId="492B87EA" w14:textId="77777777" w:rsidR="00A53E76" w:rsidRDefault="00A53E76" w:rsidP="00A53E76">
      <w:pPr>
        <w:pStyle w:val="NoSpacing"/>
      </w:pPr>
      <w:r>
        <w:t xml:space="preserve">100 Industrial Park Dr. </w:t>
      </w:r>
    </w:p>
    <w:p w14:paraId="2609F28D" w14:textId="77777777" w:rsidR="00A53E76" w:rsidRDefault="00A53E76" w:rsidP="00A53E76">
      <w:pPr>
        <w:pStyle w:val="NoSpacing"/>
      </w:pPr>
      <w:r>
        <w:t>Forsyth, GA 31029</w:t>
      </w:r>
    </w:p>
    <w:p w14:paraId="66AADD31" w14:textId="77777777" w:rsidR="00A53E76" w:rsidRPr="00A53E76" w:rsidRDefault="00A53E76" w:rsidP="00A53E76">
      <w:pPr>
        <w:spacing w:after="0" w:line="240" w:lineRule="auto"/>
        <w:rPr>
          <w:rFonts w:ascii="Calibri" w:eastAsia="Times New Roman" w:hAnsi="Calibri" w:cs="Calibri"/>
          <w:color w:val="000000"/>
        </w:rPr>
      </w:pPr>
      <w:r w:rsidRPr="00A53E76">
        <w:rPr>
          <w:rFonts w:ascii="Calibri" w:eastAsia="Times New Roman" w:hAnsi="Calibri" w:cs="Calibri"/>
          <w:color w:val="000000"/>
        </w:rPr>
        <w:t>800-363-7364</w:t>
      </w:r>
    </w:p>
    <w:p w14:paraId="43F49610" w14:textId="77777777" w:rsidR="00A53E76" w:rsidRDefault="00A53E76" w:rsidP="00A53E76">
      <w:pPr>
        <w:pStyle w:val="NoSpacing"/>
      </w:pPr>
    </w:p>
    <w:p w14:paraId="192DC7EB" w14:textId="77777777" w:rsidR="00A53E76" w:rsidRPr="00A53E76" w:rsidRDefault="00A53E76" w:rsidP="00A53E76">
      <w:pPr>
        <w:pStyle w:val="NoSpacing"/>
        <w:rPr>
          <w:b/>
        </w:rPr>
      </w:pPr>
      <w:r w:rsidRPr="00A53E76">
        <w:rPr>
          <w:b/>
        </w:rPr>
        <w:t>Programs of Study-</w:t>
      </w:r>
    </w:p>
    <w:p w14:paraId="0C5B4FA0" w14:textId="77777777" w:rsidR="000E4B2D" w:rsidRPr="000E4B2D" w:rsidRDefault="00A53E76" w:rsidP="00DF7B4A">
      <w:pPr>
        <w:pStyle w:val="NoSpacing"/>
      </w:pPr>
      <w:r>
        <w:t>Commercial Truck Driving</w:t>
      </w:r>
    </w:p>
    <w:p w14:paraId="260A6B05" w14:textId="77777777" w:rsidR="000E4B2D" w:rsidRDefault="000E4B2D" w:rsidP="00DF7B4A">
      <w:pPr>
        <w:pStyle w:val="NoSpacing"/>
        <w:rPr>
          <w:b/>
          <w:u w:val="single"/>
        </w:rPr>
      </w:pPr>
    </w:p>
    <w:p w14:paraId="78B853A3" w14:textId="77777777" w:rsidR="000E4B2D" w:rsidRDefault="000E4B2D" w:rsidP="00DF7B4A">
      <w:pPr>
        <w:pStyle w:val="NoSpacing"/>
        <w:rPr>
          <w:b/>
          <w:u w:val="single"/>
        </w:rPr>
      </w:pPr>
    </w:p>
    <w:p w14:paraId="526D9697" w14:textId="77777777" w:rsidR="000D5B1E" w:rsidRDefault="000D5B1E" w:rsidP="00DF7B4A">
      <w:pPr>
        <w:pStyle w:val="NoSpacing"/>
        <w:rPr>
          <w:b/>
          <w:u w:val="single"/>
        </w:rPr>
      </w:pPr>
      <w:r>
        <w:rPr>
          <w:b/>
          <w:u w:val="single"/>
        </w:rPr>
        <w:t xml:space="preserve">University of North Georgia </w:t>
      </w:r>
    </w:p>
    <w:p w14:paraId="5136FACB" w14:textId="77777777" w:rsidR="00DF7B4A" w:rsidRDefault="00442749" w:rsidP="00DF7B4A">
      <w:pPr>
        <w:pStyle w:val="NoSpacing"/>
      </w:pPr>
      <w:r>
        <w:t>82 College Circle</w:t>
      </w:r>
    </w:p>
    <w:p w14:paraId="454012B7" w14:textId="77777777" w:rsidR="00DF7B4A" w:rsidRDefault="00442749" w:rsidP="00DF7B4A">
      <w:pPr>
        <w:pStyle w:val="NoSpacing"/>
      </w:pPr>
      <w:r>
        <w:t>Dahlonega, GA 30597</w:t>
      </w:r>
    </w:p>
    <w:p w14:paraId="461ACF92" w14:textId="77777777" w:rsidR="00DF7B4A" w:rsidRDefault="00442749" w:rsidP="00DF7B4A">
      <w:pPr>
        <w:pStyle w:val="NoSpacing"/>
      </w:pPr>
      <w:r w:rsidRPr="00442749">
        <w:rPr>
          <w:rFonts w:cs="Helvetica"/>
          <w:color w:val="232323"/>
          <w:lang w:val="en"/>
        </w:rPr>
        <w:t>706-864-1400</w:t>
      </w:r>
    </w:p>
    <w:p w14:paraId="0D99ECC2" w14:textId="77777777" w:rsidR="00332F82" w:rsidRDefault="00332F82" w:rsidP="00DF7B4A">
      <w:pPr>
        <w:pStyle w:val="NoSpacing"/>
        <w:rPr>
          <w:color w:val="232323"/>
          <w:lang w:val="en"/>
        </w:rPr>
      </w:pPr>
    </w:p>
    <w:p w14:paraId="651C8459" w14:textId="77777777" w:rsidR="00332F82" w:rsidRDefault="00332F82" w:rsidP="00DF7B4A">
      <w:pPr>
        <w:pStyle w:val="NoSpacing"/>
        <w:rPr>
          <w:color w:val="232323"/>
          <w:lang w:val="en"/>
        </w:rPr>
      </w:pPr>
      <w:r w:rsidRPr="00332F82">
        <w:rPr>
          <w:color w:val="232323"/>
          <w:lang w:val="en"/>
        </w:rPr>
        <w:t>1201 Bishop Farms Pkwy.</w:t>
      </w:r>
      <w:r w:rsidRPr="00332F82">
        <w:rPr>
          <w:color w:val="232323"/>
          <w:lang w:val="en"/>
        </w:rPr>
        <w:br/>
        <w:t>Watkinsville, GA 30677</w:t>
      </w:r>
    </w:p>
    <w:p w14:paraId="120E3B2D" w14:textId="77777777" w:rsidR="00023F91" w:rsidRPr="00332F82" w:rsidRDefault="00023F91" w:rsidP="00DF7B4A">
      <w:pPr>
        <w:pStyle w:val="NoSpacing"/>
        <w:rPr>
          <w:color w:val="232323"/>
          <w:lang w:val="en"/>
        </w:rPr>
      </w:pPr>
      <w:r>
        <w:rPr>
          <w:color w:val="232323"/>
          <w:lang w:val="en"/>
        </w:rPr>
        <w:t>678-717-3700 Brooke Smith</w:t>
      </w:r>
    </w:p>
    <w:p w14:paraId="4700F5F4" w14:textId="77777777" w:rsidR="00CD7BF4" w:rsidRPr="00332F82" w:rsidRDefault="00332F82" w:rsidP="00DF7B4A">
      <w:pPr>
        <w:pStyle w:val="NoSpacing"/>
      </w:pPr>
      <w:r w:rsidRPr="00332F82">
        <w:rPr>
          <w:color w:val="232323"/>
          <w:lang w:val="en"/>
        </w:rPr>
        <w:t>706-310-6201</w:t>
      </w:r>
      <w:r>
        <w:rPr>
          <w:color w:val="232323"/>
          <w:lang w:val="en"/>
        </w:rPr>
        <w:t xml:space="preserve"> Oconee Campus</w:t>
      </w:r>
      <w:r w:rsidR="00442749" w:rsidRPr="00332F82">
        <w:tab/>
      </w:r>
    </w:p>
    <w:p w14:paraId="0AE86BDC" w14:textId="77777777" w:rsidR="00332F82" w:rsidRDefault="00332F82" w:rsidP="00DF7B4A">
      <w:pPr>
        <w:pStyle w:val="NoSpacing"/>
        <w:rPr>
          <w:b/>
        </w:rPr>
      </w:pPr>
    </w:p>
    <w:p w14:paraId="117E7EB6" w14:textId="77777777" w:rsidR="003A3EF0" w:rsidRDefault="003A3EF0" w:rsidP="00DF7B4A">
      <w:pPr>
        <w:pStyle w:val="NoSpacing"/>
      </w:pPr>
      <w:r>
        <w:rPr>
          <w:b/>
        </w:rPr>
        <w:t>Programs of Study-</w:t>
      </w:r>
    </w:p>
    <w:p w14:paraId="3CCFD0E7" w14:textId="77777777" w:rsidR="006B31CF" w:rsidRDefault="006B31CF" w:rsidP="00DF7B4A">
      <w:pPr>
        <w:pStyle w:val="NoSpacing"/>
      </w:pPr>
      <w:r>
        <w:t>Business Administration/ Accounting</w:t>
      </w:r>
    </w:p>
    <w:p w14:paraId="0B8DFE05" w14:textId="77777777" w:rsidR="0099357E" w:rsidRDefault="0099357E" w:rsidP="00DF7B4A">
      <w:pPr>
        <w:pStyle w:val="NoSpacing"/>
      </w:pPr>
      <w:r>
        <w:t xml:space="preserve">Clinical Medical Assistant </w:t>
      </w:r>
    </w:p>
    <w:p w14:paraId="6156BFF6" w14:textId="77777777" w:rsidR="001F21E0" w:rsidRDefault="00DF7B4A" w:rsidP="00354CCA">
      <w:pPr>
        <w:pStyle w:val="NoSpacing"/>
      </w:pPr>
      <w:r>
        <w:t>Computers</w:t>
      </w:r>
      <w:r w:rsidR="002C03D8">
        <w:t xml:space="preserve"> Information Systems</w:t>
      </w:r>
    </w:p>
    <w:p w14:paraId="7605DE50" w14:textId="77777777" w:rsidR="004F665E" w:rsidRDefault="004F665E" w:rsidP="004F665E">
      <w:pPr>
        <w:pStyle w:val="NoSpacing"/>
      </w:pPr>
      <w:r>
        <w:t>Education</w:t>
      </w:r>
    </w:p>
    <w:p w14:paraId="5A2EA3B7" w14:textId="77777777" w:rsidR="004F665E" w:rsidRDefault="004F665E" w:rsidP="006F58FA">
      <w:pPr>
        <w:pStyle w:val="NoSpacing"/>
      </w:pPr>
      <w:r>
        <w:t>Engineering Technology</w:t>
      </w:r>
    </w:p>
    <w:p w14:paraId="4A4B78AC" w14:textId="77777777" w:rsidR="00E5042E" w:rsidRDefault="00E5042E" w:rsidP="00E5042E">
      <w:pPr>
        <w:pStyle w:val="NoSpacing"/>
      </w:pPr>
      <w:r>
        <w:t>Finance</w:t>
      </w:r>
    </w:p>
    <w:p w14:paraId="4C614C7B" w14:textId="77777777" w:rsidR="00E5042E" w:rsidRDefault="00E5042E" w:rsidP="006F58FA">
      <w:pPr>
        <w:pStyle w:val="NoSpacing"/>
      </w:pPr>
      <w:r>
        <w:t>Pharmacy Technology</w:t>
      </w:r>
    </w:p>
    <w:p w14:paraId="4BBFD709" w14:textId="77777777" w:rsidR="00906C92" w:rsidRDefault="005A7ABB" w:rsidP="006F58FA">
      <w:pPr>
        <w:pStyle w:val="NoSpacing"/>
      </w:pPr>
      <w:r>
        <w:t>Registered Nursing</w:t>
      </w:r>
    </w:p>
    <w:p w14:paraId="19A951A2" w14:textId="77777777" w:rsidR="00906C92" w:rsidRDefault="00906C92" w:rsidP="00A53E76">
      <w:pPr>
        <w:pStyle w:val="NoSpacing"/>
      </w:pPr>
    </w:p>
    <w:p w14:paraId="0FAD73C5" w14:textId="77777777" w:rsidR="0049230F" w:rsidRDefault="0049230F" w:rsidP="009E4FDA">
      <w:pPr>
        <w:pStyle w:val="font8"/>
        <w:spacing w:before="0" w:beforeAutospacing="0" w:after="0" w:afterAutospacing="0"/>
        <w:textAlignment w:val="baseline"/>
        <w:rPr>
          <w:rFonts w:asciiTheme="minorHAnsi" w:hAnsiTheme="minorHAnsi"/>
          <w:b/>
          <w:sz w:val="22"/>
          <w:szCs w:val="22"/>
          <w:u w:val="single"/>
        </w:rPr>
      </w:pPr>
    </w:p>
    <w:p w14:paraId="0C3EFDB9" w14:textId="77777777" w:rsidR="009E4FDA" w:rsidRPr="009E4FDA" w:rsidRDefault="009E4FDA" w:rsidP="009E4FDA">
      <w:pPr>
        <w:pStyle w:val="font8"/>
        <w:spacing w:before="0" w:beforeAutospacing="0" w:after="0" w:afterAutospacing="0"/>
        <w:textAlignment w:val="baseline"/>
        <w:rPr>
          <w:rFonts w:asciiTheme="minorHAnsi" w:hAnsiTheme="minorHAnsi"/>
          <w:b/>
          <w:sz w:val="22"/>
          <w:szCs w:val="22"/>
          <w:u w:val="single"/>
        </w:rPr>
      </w:pPr>
      <w:r w:rsidRPr="009E4FDA">
        <w:rPr>
          <w:rFonts w:asciiTheme="minorHAnsi" w:hAnsiTheme="minorHAnsi"/>
          <w:b/>
          <w:sz w:val="22"/>
          <w:szCs w:val="22"/>
          <w:u w:val="single"/>
        </w:rPr>
        <w:t>Wo</w:t>
      </w:r>
      <w:r>
        <w:rPr>
          <w:rFonts w:asciiTheme="minorHAnsi" w:hAnsiTheme="minorHAnsi"/>
          <w:b/>
          <w:sz w:val="22"/>
          <w:szCs w:val="22"/>
          <w:u w:val="single"/>
        </w:rPr>
        <w:t>rkforce Innovators of America</w:t>
      </w:r>
    </w:p>
    <w:p w14:paraId="67985BAD" w14:textId="77777777" w:rsidR="009E4FDA" w:rsidRDefault="009E4FDA" w:rsidP="009E4FDA">
      <w:pPr>
        <w:pStyle w:val="font8"/>
        <w:spacing w:before="0" w:beforeAutospacing="0" w:after="0" w:afterAutospacing="0"/>
        <w:textAlignment w:val="baseline"/>
        <w:rPr>
          <w:color w:val="636363"/>
        </w:rPr>
      </w:pPr>
      <w:r>
        <w:rPr>
          <w:color w:val="636363"/>
        </w:rPr>
        <w:t xml:space="preserve">840 B. Hawthorne Ave.  </w:t>
      </w:r>
    </w:p>
    <w:p w14:paraId="5B01E1E6" w14:textId="77777777" w:rsidR="009E4FDA" w:rsidRDefault="009E4FDA" w:rsidP="009E4FDA">
      <w:pPr>
        <w:pStyle w:val="font8"/>
        <w:spacing w:before="0" w:beforeAutospacing="0" w:after="0" w:afterAutospacing="0"/>
        <w:textAlignment w:val="baseline"/>
        <w:rPr>
          <w:color w:val="2E75B6"/>
        </w:rPr>
      </w:pPr>
      <w:r>
        <w:rPr>
          <w:color w:val="636363"/>
        </w:rPr>
        <w:t>Athens, GA  30606</w:t>
      </w:r>
    </w:p>
    <w:p w14:paraId="72441D87" w14:textId="77777777" w:rsidR="009E4FDA" w:rsidRDefault="009E4FDA" w:rsidP="009E4FDA">
      <w:pPr>
        <w:pStyle w:val="font8"/>
        <w:spacing w:before="0" w:beforeAutospacing="0" w:after="0" w:afterAutospacing="0"/>
        <w:textAlignment w:val="baseline"/>
        <w:rPr>
          <w:color w:val="636363"/>
        </w:rPr>
      </w:pPr>
      <w:r>
        <w:rPr>
          <w:color w:val="636363"/>
        </w:rPr>
        <w:t>706-308-4792</w:t>
      </w:r>
    </w:p>
    <w:p w14:paraId="3A2DB03D" w14:textId="77777777" w:rsidR="009E4FDA" w:rsidRDefault="009E4FDA" w:rsidP="009E4FDA">
      <w:pPr>
        <w:pStyle w:val="font8"/>
        <w:spacing w:before="0" w:beforeAutospacing="0" w:after="0" w:afterAutospacing="0"/>
        <w:textAlignment w:val="baseline"/>
        <w:rPr>
          <w:color w:val="636363"/>
        </w:rPr>
      </w:pPr>
    </w:p>
    <w:p w14:paraId="05CEF918" w14:textId="77777777" w:rsidR="009E4FDA" w:rsidRPr="009E4FDA" w:rsidRDefault="009E4FDA" w:rsidP="009E4FDA">
      <w:pPr>
        <w:pStyle w:val="font8"/>
        <w:spacing w:before="0" w:beforeAutospacing="0" w:after="0" w:afterAutospacing="0"/>
        <w:textAlignment w:val="baseline"/>
        <w:rPr>
          <w:rFonts w:asciiTheme="minorHAnsi" w:hAnsiTheme="minorHAnsi"/>
          <w:b/>
          <w:color w:val="636363"/>
          <w:sz w:val="22"/>
          <w:szCs w:val="22"/>
        </w:rPr>
      </w:pPr>
      <w:r w:rsidRPr="009E4FDA">
        <w:rPr>
          <w:rFonts w:asciiTheme="minorHAnsi" w:hAnsiTheme="minorHAnsi"/>
          <w:b/>
          <w:color w:val="636363"/>
          <w:sz w:val="22"/>
          <w:szCs w:val="22"/>
        </w:rPr>
        <w:t>Program</w:t>
      </w:r>
      <w:r w:rsidR="00852221">
        <w:rPr>
          <w:rFonts w:asciiTheme="minorHAnsi" w:hAnsiTheme="minorHAnsi"/>
          <w:b/>
          <w:color w:val="636363"/>
          <w:sz w:val="22"/>
          <w:szCs w:val="22"/>
        </w:rPr>
        <w:t>s</w:t>
      </w:r>
      <w:r w:rsidRPr="009E4FDA">
        <w:rPr>
          <w:rFonts w:asciiTheme="minorHAnsi" w:hAnsiTheme="minorHAnsi"/>
          <w:b/>
          <w:color w:val="636363"/>
          <w:sz w:val="22"/>
          <w:szCs w:val="22"/>
        </w:rPr>
        <w:t xml:space="preserve"> of Study-</w:t>
      </w:r>
    </w:p>
    <w:p w14:paraId="7036B487" w14:textId="77777777" w:rsidR="009E4FDA" w:rsidRPr="009E4FDA" w:rsidRDefault="009E4FDA" w:rsidP="009E4FDA">
      <w:pPr>
        <w:pStyle w:val="font8"/>
        <w:spacing w:before="0" w:beforeAutospacing="0" w:after="0" w:afterAutospacing="0"/>
        <w:textAlignment w:val="baseline"/>
        <w:rPr>
          <w:rFonts w:asciiTheme="minorHAnsi" w:hAnsiTheme="minorHAnsi"/>
          <w:sz w:val="22"/>
          <w:szCs w:val="22"/>
        </w:rPr>
      </w:pPr>
      <w:r w:rsidRPr="009E4FDA">
        <w:rPr>
          <w:rFonts w:asciiTheme="minorHAnsi" w:hAnsiTheme="minorHAnsi"/>
          <w:color w:val="636363"/>
          <w:sz w:val="22"/>
          <w:szCs w:val="22"/>
        </w:rPr>
        <w:t>Welding</w:t>
      </w:r>
      <w:r w:rsidR="005E1A47">
        <w:rPr>
          <w:rFonts w:asciiTheme="minorHAnsi" w:hAnsiTheme="minorHAnsi"/>
          <w:color w:val="636363"/>
          <w:sz w:val="22"/>
          <w:szCs w:val="22"/>
        </w:rPr>
        <w:tab/>
      </w:r>
      <w:r w:rsidR="005E1A47">
        <w:rPr>
          <w:rFonts w:asciiTheme="minorHAnsi" w:hAnsiTheme="minorHAnsi"/>
          <w:color w:val="636363"/>
          <w:sz w:val="22"/>
          <w:szCs w:val="22"/>
        </w:rPr>
        <w:tab/>
      </w:r>
      <w:r w:rsidR="005E1A47">
        <w:rPr>
          <w:rFonts w:asciiTheme="minorHAnsi" w:hAnsiTheme="minorHAnsi"/>
          <w:color w:val="636363"/>
          <w:sz w:val="22"/>
          <w:szCs w:val="22"/>
        </w:rPr>
        <w:tab/>
      </w:r>
      <w:r w:rsidR="005E1A47">
        <w:rPr>
          <w:rFonts w:asciiTheme="minorHAnsi" w:hAnsiTheme="minorHAnsi"/>
          <w:color w:val="636363"/>
          <w:sz w:val="22"/>
          <w:szCs w:val="22"/>
        </w:rPr>
        <w:tab/>
      </w:r>
      <w:r w:rsidR="005E1A47">
        <w:rPr>
          <w:rFonts w:asciiTheme="minorHAnsi" w:hAnsiTheme="minorHAnsi"/>
          <w:color w:val="636363"/>
          <w:sz w:val="22"/>
          <w:szCs w:val="22"/>
        </w:rPr>
        <w:tab/>
      </w:r>
      <w:r w:rsidR="005E1A47">
        <w:rPr>
          <w:rFonts w:asciiTheme="minorHAnsi" w:hAnsiTheme="minorHAnsi"/>
          <w:color w:val="636363"/>
          <w:sz w:val="22"/>
          <w:szCs w:val="22"/>
        </w:rPr>
        <w:tab/>
      </w:r>
      <w:r w:rsidR="005E1A47">
        <w:rPr>
          <w:rFonts w:asciiTheme="minorHAnsi" w:hAnsiTheme="minorHAnsi"/>
          <w:color w:val="636363"/>
          <w:sz w:val="22"/>
          <w:szCs w:val="22"/>
        </w:rPr>
        <w:tab/>
      </w:r>
      <w:r w:rsidR="005E1A47">
        <w:rPr>
          <w:rFonts w:asciiTheme="minorHAnsi" w:hAnsiTheme="minorHAnsi"/>
          <w:color w:val="636363"/>
          <w:sz w:val="22"/>
          <w:szCs w:val="22"/>
        </w:rPr>
        <w:tab/>
      </w:r>
      <w:r w:rsidR="005E1A47">
        <w:rPr>
          <w:rFonts w:asciiTheme="minorHAnsi" w:hAnsiTheme="minorHAnsi"/>
          <w:color w:val="636363"/>
          <w:sz w:val="22"/>
          <w:szCs w:val="22"/>
        </w:rPr>
        <w:tab/>
      </w:r>
    </w:p>
    <w:sectPr w:rsidR="009E4FDA" w:rsidRPr="009E4FDA" w:rsidSect="00E5042E">
      <w:footerReference w:type="default" r:id="rId9"/>
      <w:pgSz w:w="12240" w:h="15840" w:code="1"/>
      <w:pgMar w:top="36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52D50" w14:textId="77777777" w:rsidR="002D22EF" w:rsidRDefault="002D22EF">
      <w:pPr>
        <w:spacing w:after="0" w:line="240" w:lineRule="auto"/>
      </w:pPr>
      <w:r>
        <w:separator/>
      </w:r>
    </w:p>
  </w:endnote>
  <w:endnote w:type="continuationSeparator" w:id="0">
    <w:p w14:paraId="0A0E0E61" w14:textId="77777777" w:rsidR="002D22EF" w:rsidRDefault="002D2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oces">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3800924"/>
      <w:docPartObj>
        <w:docPartGallery w:val="Page Numbers (Bottom of Page)"/>
        <w:docPartUnique/>
      </w:docPartObj>
    </w:sdtPr>
    <w:sdtEndPr>
      <w:rPr>
        <w:color w:val="808080" w:themeColor="background1" w:themeShade="80"/>
        <w:spacing w:val="60"/>
      </w:rPr>
    </w:sdtEndPr>
    <w:sdtContent>
      <w:p w14:paraId="6B970109" w14:textId="77777777" w:rsidR="00E21E76" w:rsidRDefault="00E21E76">
        <w:pPr>
          <w:pStyle w:val="Footer"/>
          <w:pBdr>
            <w:top w:val="single" w:sz="4" w:space="1" w:color="D9D9D9" w:themeColor="background1" w:themeShade="D9"/>
          </w:pBdr>
          <w:jc w:val="right"/>
        </w:pPr>
        <w:r>
          <w:fldChar w:fldCharType="begin"/>
        </w:r>
        <w:r>
          <w:instrText xml:space="preserve"> PAGE   \* MERGEFORMAT </w:instrText>
        </w:r>
        <w:r>
          <w:fldChar w:fldCharType="separate"/>
        </w:r>
        <w:r w:rsidR="0049230F">
          <w:rPr>
            <w:noProof/>
          </w:rPr>
          <w:t>9</w:t>
        </w:r>
        <w:r>
          <w:rPr>
            <w:noProof/>
          </w:rPr>
          <w:fldChar w:fldCharType="end"/>
        </w:r>
        <w:r>
          <w:t xml:space="preserve"> | </w:t>
        </w:r>
        <w:r>
          <w:rPr>
            <w:color w:val="808080" w:themeColor="background1" w:themeShade="80"/>
            <w:spacing w:val="60"/>
          </w:rPr>
          <w:t>Page</w:t>
        </w:r>
      </w:p>
    </w:sdtContent>
  </w:sdt>
  <w:p w14:paraId="1B0FAA1C" w14:textId="77777777" w:rsidR="00E21E76" w:rsidRDefault="00E21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5AE4D" w14:textId="77777777" w:rsidR="002D22EF" w:rsidRDefault="002D22EF">
      <w:pPr>
        <w:spacing w:after="0" w:line="240" w:lineRule="auto"/>
      </w:pPr>
      <w:r>
        <w:separator/>
      </w:r>
    </w:p>
  </w:footnote>
  <w:footnote w:type="continuationSeparator" w:id="0">
    <w:p w14:paraId="2EA45D6A" w14:textId="77777777" w:rsidR="002D22EF" w:rsidRDefault="002D22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2445E0"/>
    <w:multiLevelType w:val="hybridMultilevel"/>
    <w:tmpl w:val="89227D30"/>
    <w:lvl w:ilvl="0" w:tplc="215E5CD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989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jazMDQ0MrM0M7RQ0lEKTi0uzszPAykwrAUAEvkJMiwAAAA="/>
  </w:docVars>
  <w:rsids>
    <w:rsidRoot w:val="00DF7B4A"/>
    <w:rsid w:val="00015FFB"/>
    <w:rsid w:val="00023F91"/>
    <w:rsid w:val="000275DA"/>
    <w:rsid w:val="00044760"/>
    <w:rsid w:val="0005012D"/>
    <w:rsid w:val="000503C5"/>
    <w:rsid w:val="00051126"/>
    <w:rsid w:val="00055C21"/>
    <w:rsid w:val="000570CE"/>
    <w:rsid w:val="00061CC5"/>
    <w:rsid w:val="00084650"/>
    <w:rsid w:val="00090068"/>
    <w:rsid w:val="000A00A5"/>
    <w:rsid w:val="000B3FE1"/>
    <w:rsid w:val="000C6059"/>
    <w:rsid w:val="000C717B"/>
    <w:rsid w:val="000D5B1E"/>
    <w:rsid w:val="000E4B2D"/>
    <w:rsid w:val="000F1DE7"/>
    <w:rsid w:val="000F7842"/>
    <w:rsid w:val="00101352"/>
    <w:rsid w:val="00131A0C"/>
    <w:rsid w:val="00133FEB"/>
    <w:rsid w:val="001372DF"/>
    <w:rsid w:val="00137787"/>
    <w:rsid w:val="001429D6"/>
    <w:rsid w:val="00146497"/>
    <w:rsid w:val="001506C4"/>
    <w:rsid w:val="00153DFD"/>
    <w:rsid w:val="0016670B"/>
    <w:rsid w:val="00166D48"/>
    <w:rsid w:val="00171ECA"/>
    <w:rsid w:val="00175C05"/>
    <w:rsid w:val="00186B5B"/>
    <w:rsid w:val="00187914"/>
    <w:rsid w:val="001A613C"/>
    <w:rsid w:val="001B08BC"/>
    <w:rsid w:val="001C30F5"/>
    <w:rsid w:val="001D1E4D"/>
    <w:rsid w:val="001E7FFC"/>
    <w:rsid w:val="001F21E0"/>
    <w:rsid w:val="001F7B24"/>
    <w:rsid w:val="002001E7"/>
    <w:rsid w:val="0020420F"/>
    <w:rsid w:val="0020480E"/>
    <w:rsid w:val="00207509"/>
    <w:rsid w:val="00246ECE"/>
    <w:rsid w:val="0026387D"/>
    <w:rsid w:val="00263C0A"/>
    <w:rsid w:val="00280168"/>
    <w:rsid w:val="002926EC"/>
    <w:rsid w:val="00294400"/>
    <w:rsid w:val="002A2FB5"/>
    <w:rsid w:val="002C03D8"/>
    <w:rsid w:val="002D0D20"/>
    <w:rsid w:val="002D22EF"/>
    <w:rsid w:val="002D5FAF"/>
    <w:rsid w:val="002D69A4"/>
    <w:rsid w:val="002E4137"/>
    <w:rsid w:val="002E59CE"/>
    <w:rsid w:val="002E682B"/>
    <w:rsid w:val="002F2D4C"/>
    <w:rsid w:val="002F47FE"/>
    <w:rsid w:val="003001ED"/>
    <w:rsid w:val="003120FB"/>
    <w:rsid w:val="003151DA"/>
    <w:rsid w:val="00317B83"/>
    <w:rsid w:val="00323AAB"/>
    <w:rsid w:val="00325A5A"/>
    <w:rsid w:val="00332639"/>
    <w:rsid w:val="00332F82"/>
    <w:rsid w:val="003468C0"/>
    <w:rsid w:val="00347C29"/>
    <w:rsid w:val="00354CCA"/>
    <w:rsid w:val="00356334"/>
    <w:rsid w:val="0035764C"/>
    <w:rsid w:val="00386849"/>
    <w:rsid w:val="00392B2F"/>
    <w:rsid w:val="00393AA7"/>
    <w:rsid w:val="00396923"/>
    <w:rsid w:val="003972EE"/>
    <w:rsid w:val="003A3EF0"/>
    <w:rsid w:val="003B1DC4"/>
    <w:rsid w:val="003B7A1F"/>
    <w:rsid w:val="003C794B"/>
    <w:rsid w:val="003E2F2D"/>
    <w:rsid w:val="003E5FF4"/>
    <w:rsid w:val="003F52C2"/>
    <w:rsid w:val="00405DFA"/>
    <w:rsid w:val="0042020A"/>
    <w:rsid w:val="00421930"/>
    <w:rsid w:val="0042603E"/>
    <w:rsid w:val="00440AD3"/>
    <w:rsid w:val="00442749"/>
    <w:rsid w:val="004428CB"/>
    <w:rsid w:val="00467904"/>
    <w:rsid w:val="00467C4A"/>
    <w:rsid w:val="0047204A"/>
    <w:rsid w:val="00487873"/>
    <w:rsid w:val="0049230F"/>
    <w:rsid w:val="00494165"/>
    <w:rsid w:val="004C0AE4"/>
    <w:rsid w:val="004C21B3"/>
    <w:rsid w:val="004C22B0"/>
    <w:rsid w:val="004C5B85"/>
    <w:rsid w:val="004D0F0F"/>
    <w:rsid w:val="004E4D14"/>
    <w:rsid w:val="004F5C02"/>
    <w:rsid w:val="004F665E"/>
    <w:rsid w:val="005115C5"/>
    <w:rsid w:val="00541D33"/>
    <w:rsid w:val="005677F7"/>
    <w:rsid w:val="0058171B"/>
    <w:rsid w:val="00595C61"/>
    <w:rsid w:val="00595C62"/>
    <w:rsid w:val="005963E7"/>
    <w:rsid w:val="005A7932"/>
    <w:rsid w:val="005A7ABB"/>
    <w:rsid w:val="005B1706"/>
    <w:rsid w:val="005B4591"/>
    <w:rsid w:val="005B4896"/>
    <w:rsid w:val="005B5A1F"/>
    <w:rsid w:val="005C24BE"/>
    <w:rsid w:val="005C7776"/>
    <w:rsid w:val="005E1A47"/>
    <w:rsid w:val="005E31D4"/>
    <w:rsid w:val="005F28C7"/>
    <w:rsid w:val="005F3AA5"/>
    <w:rsid w:val="00600263"/>
    <w:rsid w:val="00602846"/>
    <w:rsid w:val="00613F64"/>
    <w:rsid w:val="006547F0"/>
    <w:rsid w:val="00663184"/>
    <w:rsid w:val="006B31CF"/>
    <w:rsid w:val="006C4025"/>
    <w:rsid w:val="006E2688"/>
    <w:rsid w:val="006F48B2"/>
    <w:rsid w:val="006F58FA"/>
    <w:rsid w:val="00700189"/>
    <w:rsid w:val="00700899"/>
    <w:rsid w:val="00701E98"/>
    <w:rsid w:val="00701F54"/>
    <w:rsid w:val="007105FF"/>
    <w:rsid w:val="00710766"/>
    <w:rsid w:val="00710B93"/>
    <w:rsid w:val="007270E1"/>
    <w:rsid w:val="00740DDD"/>
    <w:rsid w:val="007412A1"/>
    <w:rsid w:val="00741954"/>
    <w:rsid w:val="007535EC"/>
    <w:rsid w:val="00754740"/>
    <w:rsid w:val="00765377"/>
    <w:rsid w:val="0079240A"/>
    <w:rsid w:val="007B255B"/>
    <w:rsid w:val="007D2ABE"/>
    <w:rsid w:val="007D613A"/>
    <w:rsid w:val="007E11C4"/>
    <w:rsid w:val="007E6173"/>
    <w:rsid w:val="007E78BC"/>
    <w:rsid w:val="007F269D"/>
    <w:rsid w:val="007F3BCD"/>
    <w:rsid w:val="007F4A3D"/>
    <w:rsid w:val="007F7C02"/>
    <w:rsid w:val="0080172E"/>
    <w:rsid w:val="00805F60"/>
    <w:rsid w:val="00806026"/>
    <w:rsid w:val="00825834"/>
    <w:rsid w:val="008311BF"/>
    <w:rsid w:val="00831FAE"/>
    <w:rsid w:val="008320CD"/>
    <w:rsid w:val="008473AA"/>
    <w:rsid w:val="00852221"/>
    <w:rsid w:val="00860C47"/>
    <w:rsid w:val="008707DB"/>
    <w:rsid w:val="00872D39"/>
    <w:rsid w:val="00877940"/>
    <w:rsid w:val="00880281"/>
    <w:rsid w:val="008806AD"/>
    <w:rsid w:val="00897782"/>
    <w:rsid w:val="008B0A40"/>
    <w:rsid w:val="008B3031"/>
    <w:rsid w:val="008B34B9"/>
    <w:rsid w:val="008B39C2"/>
    <w:rsid w:val="008C3FD0"/>
    <w:rsid w:val="008D7556"/>
    <w:rsid w:val="008E024D"/>
    <w:rsid w:val="008E53FE"/>
    <w:rsid w:val="008E565F"/>
    <w:rsid w:val="008F0B69"/>
    <w:rsid w:val="00905850"/>
    <w:rsid w:val="00906C92"/>
    <w:rsid w:val="00916732"/>
    <w:rsid w:val="00921C84"/>
    <w:rsid w:val="00925799"/>
    <w:rsid w:val="00927B29"/>
    <w:rsid w:val="00932E01"/>
    <w:rsid w:val="00933901"/>
    <w:rsid w:val="0094141B"/>
    <w:rsid w:val="00943CEF"/>
    <w:rsid w:val="009562A7"/>
    <w:rsid w:val="009717D9"/>
    <w:rsid w:val="00976FC6"/>
    <w:rsid w:val="0097774B"/>
    <w:rsid w:val="009906FA"/>
    <w:rsid w:val="0099357E"/>
    <w:rsid w:val="00995EFD"/>
    <w:rsid w:val="009B530C"/>
    <w:rsid w:val="009C29B5"/>
    <w:rsid w:val="009C42C6"/>
    <w:rsid w:val="009D2769"/>
    <w:rsid w:val="009D4513"/>
    <w:rsid w:val="009D57E6"/>
    <w:rsid w:val="009E4FDA"/>
    <w:rsid w:val="009F15C1"/>
    <w:rsid w:val="00A022FB"/>
    <w:rsid w:val="00A06216"/>
    <w:rsid w:val="00A11E48"/>
    <w:rsid w:val="00A120BE"/>
    <w:rsid w:val="00A26581"/>
    <w:rsid w:val="00A373BD"/>
    <w:rsid w:val="00A40957"/>
    <w:rsid w:val="00A46B42"/>
    <w:rsid w:val="00A5125A"/>
    <w:rsid w:val="00A5321A"/>
    <w:rsid w:val="00A53E76"/>
    <w:rsid w:val="00A634C6"/>
    <w:rsid w:val="00A64EAF"/>
    <w:rsid w:val="00A74C53"/>
    <w:rsid w:val="00A76128"/>
    <w:rsid w:val="00A82ABE"/>
    <w:rsid w:val="00A83E4F"/>
    <w:rsid w:val="00A87FF4"/>
    <w:rsid w:val="00A92E97"/>
    <w:rsid w:val="00AA49E8"/>
    <w:rsid w:val="00AB496C"/>
    <w:rsid w:val="00AB6D74"/>
    <w:rsid w:val="00AB74DF"/>
    <w:rsid w:val="00AB7CC6"/>
    <w:rsid w:val="00AD150B"/>
    <w:rsid w:val="00AE5D0C"/>
    <w:rsid w:val="00AF1A4F"/>
    <w:rsid w:val="00AF3395"/>
    <w:rsid w:val="00B03AFA"/>
    <w:rsid w:val="00B04B19"/>
    <w:rsid w:val="00B065CB"/>
    <w:rsid w:val="00B10373"/>
    <w:rsid w:val="00B46EC2"/>
    <w:rsid w:val="00B5060F"/>
    <w:rsid w:val="00B52632"/>
    <w:rsid w:val="00B53C73"/>
    <w:rsid w:val="00B64BF3"/>
    <w:rsid w:val="00B67F2B"/>
    <w:rsid w:val="00B749E4"/>
    <w:rsid w:val="00B80CD3"/>
    <w:rsid w:val="00B80D46"/>
    <w:rsid w:val="00B81779"/>
    <w:rsid w:val="00BA7A71"/>
    <w:rsid w:val="00BC1F42"/>
    <w:rsid w:val="00BC6395"/>
    <w:rsid w:val="00BD3535"/>
    <w:rsid w:val="00BD4FCF"/>
    <w:rsid w:val="00BE11E7"/>
    <w:rsid w:val="00BE5F3B"/>
    <w:rsid w:val="00BF0C8B"/>
    <w:rsid w:val="00BF37D1"/>
    <w:rsid w:val="00C01EE7"/>
    <w:rsid w:val="00C03D92"/>
    <w:rsid w:val="00C0748F"/>
    <w:rsid w:val="00C31751"/>
    <w:rsid w:val="00C37504"/>
    <w:rsid w:val="00C675A5"/>
    <w:rsid w:val="00C716CC"/>
    <w:rsid w:val="00C727C4"/>
    <w:rsid w:val="00CB087E"/>
    <w:rsid w:val="00CB4F9D"/>
    <w:rsid w:val="00CD2FFF"/>
    <w:rsid w:val="00CD4708"/>
    <w:rsid w:val="00CD7BF4"/>
    <w:rsid w:val="00CE5F50"/>
    <w:rsid w:val="00D35ACA"/>
    <w:rsid w:val="00D35D03"/>
    <w:rsid w:val="00D430E9"/>
    <w:rsid w:val="00D43112"/>
    <w:rsid w:val="00D5291E"/>
    <w:rsid w:val="00D66C1C"/>
    <w:rsid w:val="00D67808"/>
    <w:rsid w:val="00D75DA0"/>
    <w:rsid w:val="00D76B9B"/>
    <w:rsid w:val="00D8216A"/>
    <w:rsid w:val="00D862F6"/>
    <w:rsid w:val="00DA2EE1"/>
    <w:rsid w:val="00DA68C1"/>
    <w:rsid w:val="00DA7973"/>
    <w:rsid w:val="00DB0937"/>
    <w:rsid w:val="00DB24F3"/>
    <w:rsid w:val="00DB2AEB"/>
    <w:rsid w:val="00DB3B9E"/>
    <w:rsid w:val="00DB628A"/>
    <w:rsid w:val="00DB7623"/>
    <w:rsid w:val="00DE0AFD"/>
    <w:rsid w:val="00DE1497"/>
    <w:rsid w:val="00DE2093"/>
    <w:rsid w:val="00DE35EC"/>
    <w:rsid w:val="00DE3D11"/>
    <w:rsid w:val="00DF7B4A"/>
    <w:rsid w:val="00E006F4"/>
    <w:rsid w:val="00E042DC"/>
    <w:rsid w:val="00E117F4"/>
    <w:rsid w:val="00E20003"/>
    <w:rsid w:val="00E21E76"/>
    <w:rsid w:val="00E32496"/>
    <w:rsid w:val="00E44807"/>
    <w:rsid w:val="00E5042E"/>
    <w:rsid w:val="00E51B4B"/>
    <w:rsid w:val="00E54BC7"/>
    <w:rsid w:val="00E56B89"/>
    <w:rsid w:val="00E56F67"/>
    <w:rsid w:val="00E621E6"/>
    <w:rsid w:val="00E72176"/>
    <w:rsid w:val="00E75E53"/>
    <w:rsid w:val="00E92388"/>
    <w:rsid w:val="00E92F2E"/>
    <w:rsid w:val="00E957C3"/>
    <w:rsid w:val="00EA72EF"/>
    <w:rsid w:val="00EC3E3F"/>
    <w:rsid w:val="00EC4726"/>
    <w:rsid w:val="00EC7B50"/>
    <w:rsid w:val="00ED1335"/>
    <w:rsid w:val="00EE197B"/>
    <w:rsid w:val="00EF7F7C"/>
    <w:rsid w:val="00F0037F"/>
    <w:rsid w:val="00F0062A"/>
    <w:rsid w:val="00F02DAF"/>
    <w:rsid w:val="00F1590C"/>
    <w:rsid w:val="00F44703"/>
    <w:rsid w:val="00F51516"/>
    <w:rsid w:val="00F66214"/>
    <w:rsid w:val="00F77740"/>
    <w:rsid w:val="00F8105C"/>
    <w:rsid w:val="00F81932"/>
    <w:rsid w:val="00F947A3"/>
    <w:rsid w:val="00F975EB"/>
    <w:rsid w:val="00FA6D2A"/>
    <w:rsid w:val="00FB1531"/>
    <w:rsid w:val="00FB18AE"/>
    <w:rsid w:val="00FC288A"/>
    <w:rsid w:val="00FC47DF"/>
    <w:rsid w:val="00FC7E81"/>
    <w:rsid w:val="00FE0671"/>
    <w:rsid w:val="00FE090B"/>
    <w:rsid w:val="00FF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0C701"/>
  <w15:docId w15:val="{3C7A62B9-F4C6-4099-8C78-803EA7F05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B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7B4A"/>
    <w:pPr>
      <w:spacing w:after="0" w:line="240" w:lineRule="auto"/>
    </w:pPr>
  </w:style>
  <w:style w:type="paragraph" w:styleId="Header">
    <w:name w:val="header"/>
    <w:basedOn w:val="Normal"/>
    <w:link w:val="HeaderChar"/>
    <w:uiPriority w:val="99"/>
    <w:unhideWhenUsed/>
    <w:rsid w:val="00DF7B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7B4A"/>
  </w:style>
  <w:style w:type="paragraph" w:styleId="BalloonText">
    <w:name w:val="Balloon Text"/>
    <w:basedOn w:val="Normal"/>
    <w:link w:val="BalloonTextChar"/>
    <w:uiPriority w:val="99"/>
    <w:semiHidden/>
    <w:unhideWhenUsed/>
    <w:rsid w:val="00DF7B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7B4A"/>
    <w:rPr>
      <w:rFonts w:ascii="Tahoma" w:hAnsi="Tahoma" w:cs="Tahoma"/>
      <w:sz w:val="16"/>
      <w:szCs w:val="16"/>
    </w:rPr>
  </w:style>
  <w:style w:type="paragraph" w:styleId="Footer">
    <w:name w:val="footer"/>
    <w:basedOn w:val="Normal"/>
    <w:link w:val="FooterChar"/>
    <w:uiPriority w:val="99"/>
    <w:unhideWhenUsed/>
    <w:rsid w:val="002F2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2D4C"/>
  </w:style>
  <w:style w:type="character" w:styleId="Hyperlink">
    <w:name w:val="Hyperlink"/>
    <w:basedOn w:val="DefaultParagraphFont"/>
    <w:uiPriority w:val="99"/>
    <w:semiHidden/>
    <w:unhideWhenUsed/>
    <w:rsid w:val="00D5291E"/>
    <w:rPr>
      <w:color w:val="0000FF"/>
      <w:u w:val="single"/>
    </w:rPr>
  </w:style>
  <w:style w:type="paragraph" w:customStyle="1" w:styleId="font8">
    <w:name w:val="font_8"/>
    <w:basedOn w:val="Normal"/>
    <w:rsid w:val="009E4FDA"/>
    <w:pPr>
      <w:spacing w:before="100" w:beforeAutospacing="1" w:after="100" w:afterAutospacing="1" w:line="240" w:lineRule="auto"/>
    </w:pPr>
    <w:rPr>
      <w:rFonts w:ascii="Times New Roman" w:hAnsi="Times New Roman" w:cs="Times New Roman"/>
      <w:sz w:val="24"/>
      <w:szCs w:val="24"/>
    </w:rPr>
  </w:style>
  <w:style w:type="paragraph" w:styleId="PlainText">
    <w:name w:val="Plain Text"/>
    <w:basedOn w:val="Normal"/>
    <w:link w:val="PlainTextChar"/>
    <w:uiPriority w:val="99"/>
    <w:semiHidden/>
    <w:unhideWhenUsed/>
    <w:rsid w:val="004F665E"/>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F665E"/>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90211">
      <w:bodyDiv w:val="1"/>
      <w:marLeft w:val="0"/>
      <w:marRight w:val="0"/>
      <w:marTop w:val="0"/>
      <w:marBottom w:val="0"/>
      <w:divBdr>
        <w:top w:val="none" w:sz="0" w:space="0" w:color="auto"/>
        <w:left w:val="none" w:sz="0" w:space="0" w:color="auto"/>
        <w:bottom w:val="none" w:sz="0" w:space="0" w:color="auto"/>
        <w:right w:val="none" w:sz="0" w:space="0" w:color="auto"/>
      </w:divBdr>
    </w:div>
    <w:div w:id="117722313">
      <w:bodyDiv w:val="1"/>
      <w:marLeft w:val="0"/>
      <w:marRight w:val="0"/>
      <w:marTop w:val="0"/>
      <w:marBottom w:val="0"/>
      <w:divBdr>
        <w:top w:val="none" w:sz="0" w:space="0" w:color="auto"/>
        <w:left w:val="none" w:sz="0" w:space="0" w:color="auto"/>
        <w:bottom w:val="none" w:sz="0" w:space="0" w:color="auto"/>
        <w:right w:val="none" w:sz="0" w:space="0" w:color="auto"/>
      </w:divBdr>
    </w:div>
    <w:div w:id="162166944">
      <w:bodyDiv w:val="1"/>
      <w:marLeft w:val="0"/>
      <w:marRight w:val="0"/>
      <w:marTop w:val="0"/>
      <w:marBottom w:val="0"/>
      <w:divBdr>
        <w:top w:val="none" w:sz="0" w:space="0" w:color="auto"/>
        <w:left w:val="none" w:sz="0" w:space="0" w:color="auto"/>
        <w:bottom w:val="none" w:sz="0" w:space="0" w:color="auto"/>
        <w:right w:val="none" w:sz="0" w:space="0" w:color="auto"/>
      </w:divBdr>
    </w:div>
    <w:div w:id="256451806">
      <w:bodyDiv w:val="1"/>
      <w:marLeft w:val="0"/>
      <w:marRight w:val="0"/>
      <w:marTop w:val="0"/>
      <w:marBottom w:val="0"/>
      <w:divBdr>
        <w:top w:val="none" w:sz="0" w:space="0" w:color="auto"/>
        <w:left w:val="none" w:sz="0" w:space="0" w:color="auto"/>
        <w:bottom w:val="none" w:sz="0" w:space="0" w:color="auto"/>
        <w:right w:val="none" w:sz="0" w:space="0" w:color="auto"/>
      </w:divBdr>
    </w:div>
    <w:div w:id="317148257">
      <w:bodyDiv w:val="1"/>
      <w:marLeft w:val="0"/>
      <w:marRight w:val="0"/>
      <w:marTop w:val="0"/>
      <w:marBottom w:val="0"/>
      <w:divBdr>
        <w:top w:val="none" w:sz="0" w:space="0" w:color="auto"/>
        <w:left w:val="none" w:sz="0" w:space="0" w:color="auto"/>
        <w:bottom w:val="none" w:sz="0" w:space="0" w:color="auto"/>
        <w:right w:val="none" w:sz="0" w:space="0" w:color="auto"/>
      </w:divBdr>
    </w:div>
    <w:div w:id="437139641">
      <w:bodyDiv w:val="1"/>
      <w:marLeft w:val="0"/>
      <w:marRight w:val="0"/>
      <w:marTop w:val="0"/>
      <w:marBottom w:val="0"/>
      <w:divBdr>
        <w:top w:val="none" w:sz="0" w:space="0" w:color="auto"/>
        <w:left w:val="none" w:sz="0" w:space="0" w:color="auto"/>
        <w:bottom w:val="none" w:sz="0" w:space="0" w:color="auto"/>
        <w:right w:val="none" w:sz="0" w:space="0" w:color="auto"/>
      </w:divBdr>
    </w:div>
    <w:div w:id="508716922">
      <w:bodyDiv w:val="1"/>
      <w:marLeft w:val="0"/>
      <w:marRight w:val="0"/>
      <w:marTop w:val="0"/>
      <w:marBottom w:val="0"/>
      <w:divBdr>
        <w:top w:val="none" w:sz="0" w:space="0" w:color="auto"/>
        <w:left w:val="none" w:sz="0" w:space="0" w:color="auto"/>
        <w:bottom w:val="none" w:sz="0" w:space="0" w:color="auto"/>
        <w:right w:val="none" w:sz="0" w:space="0" w:color="auto"/>
      </w:divBdr>
    </w:div>
    <w:div w:id="595477643">
      <w:bodyDiv w:val="1"/>
      <w:marLeft w:val="0"/>
      <w:marRight w:val="0"/>
      <w:marTop w:val="0"/>
      <w:marBottom w:val="0"/>
      <w:divBdr>
        <w:top w:val="none" w:sz="0" w:space="0" w:color="auto"/>
        <w:left w:val="none" w:sz="0" w:space="0" w:color="auto"/>
        <w:bottom w:val="none" w:sz="0" w:space="0" w:color="auto"/>
        <w:right w:val="none" w:sz="0" w:space="0" w:color="auto"/>
      </w:divBdr>
    </w:div>
    <w:div w:id="625428535">
      <w:bodyDiv w:val="1"/>
      <w:marLeft w:val="0"/>
      <w:marRight w:val="0"/>
      <w:marTop w:val="0"/>
      <w:marBottom w:val="0"/>
      <w:divBdr>
        <w:top w:val="none" w:sz="0" w:space="0" w:color="auto"/>
        <w:left w:val="none" w:sz="0" w:space="0" w:color="auto"/>
        <w:bottom w:val="none" w:sz="0" w:space="0" w:color="auto"/>
        <w:right w:val="none" w:sz="0" w:space="0" w:color="auto"/>
      </w:divBdr>
    </w:div>
    <w:div w:id="780610700">
      <w:bodyDiv w:val="1"/>
      <w:marLeft w:val="0"/>
      <w:marRight w:val="0"/>
      <w:marTop w:val="0"/>
      <w:marBottom w:val="0"/>
      <w:divBdr>
        <w:top w:val="none" w:sz="0" w:space="0" w:color="auto"/>
        <w:left w:val="none" w:sz="0" w:space="0" w:color="auto"/>
        <w:bottom w:val="none" w:sz="0" w:space="0" w:color="auto"/>
        <w:right w:val="none" w:sz="0" w:space="0" w:color="auto"/>
      </w:divBdr>
    </w:div>
    <w:div w:id="818881208">
      <w:bodyDiv w:val="1"/>
      <w:marLeft w:val="0"/>
      <w:marRight w:val="0"/>
      <w:marTop w:val="0"/>
      <w:marBottom w:val="0"/>
      <w:divBdr>
        <w:top w:val="none" w:sz="0" w:space="0" w:color="auto"/>
        <w:left w:val="none" w:sz="0" w:space="0" w:color="auto"/>
        <w:bottom w:val="none" w:sz="0" w:space="0" w:color="auto"/>
        <w:right w:val="none" w:sz="0" w:space="0" w:color="auto"/>
      </w:divBdr>
    </w:div>
    <w:div w:id="880628969">
      <w:bodyDiv w:val="1"/>
      <w:marLeft w:val="0"/>
      <w:marRight w:val="0"/>
      <w:marTop w:val="0"/>
      <w:marBottom w:val="0"/>
      <w:divBdr>
        <w:top w:val="none" w:sz="0" w:space="0" w:color="auto"/>
        <w:left w:val="none" w:sz="0" w:space="0" w:color="auto"/>
        <w:bottom w:val="none" w:sz="0" w:space="0" w:color="auto"/>
        <w:right w:val="none" w:sz="0" w:space="0" w:color="auto"/>
      </w:divBdr>
    </w:div>
    <w:div w:id="941763365">
      <w:bodyDiv w:val="1"/>
      <w:marLeft w:val="0"/>
      <w:marRight w:val="0"/>
      <w:marTop w:val="0"/>
      <w:marBottom w:val="0"/>
      <w:divBdr>
        <w:top w:val="none" w:sz="0" w:space="0" w:color="auto"/>
        <w:left w:val="none" w:sz="0" w:space="0" w:color="auto"/>
        <w:bottom w:val="none" w:sz="0" w:space="0" w:color="auto"/>
        <w:right w:val="none" w:sz="0" w:space="0" w:color="auto"/>
      </w:divBdr>
    </w:div>
    <w:div w:id="1073114967">
      <w:bodyDiv w:val="1"/>
      <w:marLeft w:val="0"/>
      <w:marRight w:val="0"/>
      <w:marTop w:val="0"/>
      <w:marBottom w:val="0"/>
      <w:divBdr>
        <w:top w:val="none" w:sz="0" w:space="0" w:color="auto"/>
        <w:left w:val="none" w:sz="0" w:space="0" w:color="auto"/>
        <w:bottom w:val="none" w:sz="0" w:space="0" w:color="auto"/>
        <w:right w:val="none" w:sz="0" w:space="0" w:color="auto"/>
      </w:divBdr>
    </w:div>
    <w:div w:id="1116871531">
      <w:bodyDiv w:val="1"/>
      <w:marLeft w:val="0"/>
      <w:marRight w:val="0"/>
      <w:marTop w:val="0"/>
      <w:marBottom w:val="0"/>
      <w:divBdr>
        <w:top w:val="none" w:sz="0" w:space="0" w:color="auto"/>
        <w:left w:val="none" w:sz="0" w:space="0" w:color="auto"/>
        <w:bottom w:val="none" w:sz="0" w:space="0" w:color="auto"/>
        <w:right w:val="none" w:sz="0" w:space="0" w:color="auto"/>
      </w:divBdr>
    </w:div>
    <w:div w:id="1176922133">
      <w:bodyDiv w:val="1"/>
      <w:marLeft w:val="0"/>
      <w:marRight w:val="0"/>
      <w:marTop w:val="0"/>
      <w:marBottom w:val="0"/>
      <w:divBdr>
        <w:top w:val="none" w:sz="0" w:space="0" w:color="auto"/>
        <w:left w:val="none" w:sz="0" w:space="0" w:color="auto"/>
        <w:bottom w:val="none" w:sz="0" w:space="0" w:color="auto"/>
        <w:right w:val="none" w:sz="0" w:space="0" w:color="auto"/>
      </w:divBdr>
    </w:div>
    <w:div w:id="1224489789">
      <w:bodyDiv w:val="1"/>
      <w:marLeft w:val="0"/>
      <w:marRight w:val="0"/>
      <w:marTop w:val="0"/>
      <w:marBottom w:val="0"/>
      <w:divBdr>
        <w:top w:val="none" w:sz="0" w:space="0" w:color="auto"/>
        <w:left w:val="none" w:sz="0" w:space="0" w:color="auto"/>
        <w:bottom w:val="none" w:sz="0" w:space="0" w:color="auto"/>
        <w:right w:val="none" w:sz="0" w:space="0" w:color="auto"/>
      </w:divBdr>
    </w:div>
    <w:div w:id="1279801898">
      <w:bodyDiv w:val="1"/>
      <w:marLeft w:val="0"/>
      <w:marRight w:val="0"/>
      <w:marTop w:val="0"/>
      <w:marBottom w:val="0"/>
      <w:divBdr>
        <w:top w:val="none" w:sz="0" w:space="0" w:color="auto"/>
        <w:left w:val="none" w:sz="0" w:space="0" w:color="auto"/>
        <w:bottom w:val="none" w:sz="0" w:space="0" w:color="auto"/>
        <w:right w:val="none" w:sz="0" w:space="0" w:color="auto"/>
      </w:divBdr>
    </w:div>
    <w:div w:id="1297640960">
      <w:bodyDiv w:val="1"/>
      <w:marLeft w:val="0"/>
      <w:marRight w:val="0"/>
      <w:marTop w:val="0"/>
      <w:marBottom w:val="0"/>
      <w:divBdr>
        <w:top w:val="none" w:sz="0" w:space="0" w:color="auto"/>
        <w:left w:val="none" w:sz="0" w:space="0" w:color="auto"/>
        <w:bottom w:val="none" w:sz="0" w:space="0" w:color="auto"/>
        <w:right w:val="none" w:sz="0" w:space="0" w:color="auto"/>
      </w:divBdr>
    </w:div>
    <w:div w:id="1406605647">
      <w:bodyDiv w:val="1"/>
      <w:marLeft w:val="0"/>
      <w:marRight w:val="0"/>
      <w:marTop w:val="0"/>
      <w:marBottom w:val="0"/>
      <w:divBdr>
        <w:top w:val="none" w:sz="0" w:space="0" w:color="auto"/>
        <w:left w:val="none" w:sz="0" w:space="0" w:color="auto"/>
        <w:bottom w:val="none" w:sz="0" w:space="0" w:color="auto"/>
        <w:right w:val="none" w:sz="0" w:space="0" w:color="auto"/>
      </w:divBdr>
    </w:div>
    <w:div w:id="1680691717">
      <w:bodyDiv w:val="1"/>
      <w:marLeft w:val="0"/>
      <w:marRight w:val="0"/>
      <w:marTop w:val="0"/>
      <w:marBottom w:val="0"/>
      <w:divBdr>
        <w:top w:val="none" w:sz="0" w:space="0" w:color="auto"/>
        <w:left w:val="none" w:sz="0" w:space="0" w:color="auto"/>
        <w:bottom w:val="none" w:sz="0" w:space="0" w:color="auto"/>
        <w:right w:val="none" w:sz="0" w:space="0" w:color="auto"/>
      </w:divBdr>
    </w:div>
    <w:div w:id="1716855245">
      <w:bodyDiv w:val="1"/>
      <w:marLeft w:val="0"/>
      <w:marRight w:val="0"/>
      <w:marTop w:val="0"/>
      <w:marBottom w:val="0"/>
      <w:divBdr>
        <w:top w:val="none" w:sz="0" w:space="0" w:color="auto"/>
        <w:left w:val="none" w:sz="0" w:space="0" w:color="auto"/>
        <w:bottom w:val="none" w:sz="0" w:space="0" w:color="auto"/>
        <w:right w:val="none" w:sz="0" w:space="0" w:color="auto"/>
      </w:divBdr>
    </w:div>
    <w:div w:id="1828546522">
      <w:bodyDiv w:val="1"/>
      <w:marLeft w:val="0"/>
      <w:marRight w:val="0"/>
      <w:marTop w:val="0"/>
      <w:marBottom w:val="0"/>
      <w:divBdr>
        <w:top w:val="none" w:sz="0" w:space="0" w:color="auto"/>
        <w:left w:val="none" w:sz="0" w:space="0" w:color="auto"/>
        <w:bottom w:val="none" w:sz="0" w:space="0" w:color="auto"/>
        <w:right w:val="none" w:sz="0" w:space="0" w:color="auto"/>
      </w:divBdr>
    </w:div>
    <w:div w:id="201700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dc:creator>
  <cp:lastModifiedBy>Boatwright, Susan</cp:lastModifiedBy>
  <cp:revision>2</cp:revision>
  <cp:lastPrinted>2018-04-10T14:00:00Z</cp:lastPrinted>
  <dcterms:created xsi:type="dcterms:W3CDTF">2022-09-30T17:48:00Z</dcterms:created>
  <dcterms:modified xsi:type="dcterms:W3CDTF">2022-09-30T17:48:00Z</dcterms:modified>
</cp:coreProperties>
</file>